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05A790" w14:textId="0F2D7FBF" w:rsidR="00130B3A" w:rsidRDefault="00130B3A" w:rsidP="005625B5">
      <w:pPr>
        <w:rPr>
          <w:lang w:val="en-IN"/>
        </w:rPr>
      </w:pPr>
      <w:r w:rsidRPr="006114DA">
        <w:rPr>
          <w:noProof/>
        </w:rPr>
        <w:drawing>
          <wp:inline distT="0" distB="0" distL="0" distR="0" wp14:anchorId="5F8A7AE2" wp14:editId="5E99084A">
            <wp:extent cx="2362321" cy="234962"/>
            <wp:effectExtent l="0" t="0" r="0" b="0"/>
            <wp:docPr id="477582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280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FB7D6" w14:textId="0C3C5CC5" w:rsidR="00130B3A" w:rsidRDefault="00130B3A" w:rsidP="005625B5">
      <w:pPr>
        <w:rPr>
          <w:lang w:val="en-IN"/>
        </w:rPr>
      </w:pPr>
      <w:r w:rsidRPr="00F63B99">
        <w:rPr>
          <w:b/>
          <w:bCs/>
          <w:noProof/>
        </w:rPr>
        <w:drawing>
          <wp:inline distT="0" distB="0" distL="0" distR="0" wp14:anchorId="02BFA4BF" wp14:editId="0D1FE930">
            <wp:extent cx="2381250" cy="213702"/>
            <wp:effectExtent l="0" t="0" r="0" b="0"/>
            <wp:docPr id="1660097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0972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5167" cy="22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FCDA" w14:textId="77777777" w:rsidR="00130B3A" w:rsidRDefault="00130B3A" w:rsidP="005625B5">
      <w:pPr>
        <w:rPr>
          <w:lang w:val="en-IN"/>
        </w:rPr>
      </w:pPr>
    </w:p>
    <w:p w14:paraId="61B15A65" w14:textId="77777777" w:rsidR="00130B3A" w:rsidRDefault="00130B3A" w:rsidP="00130B3A">
      <w:r w:rsidRPr="00254008">
        <w:rPr>
          <w:noProof/>
        </w:rPr>
        <w:drawing>
          <wp:inline distT="0" distB="0" distL="0" distR="0" wp14:anchorId="5ACB975F" wp14:editId="4F7AFEC3">
            <wp:extent cx="2387723" cy="444523"/>
            <wp:effectExtent l="0" t="0" r="0" b="0"/>
            <wp:docPr id="751816129" name="Picture 1" descr="A black and white stamp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16129" name="Picture 1" descr="A black and white stamp with a black bord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D801" w14:textId="70C32AF6" w:rsidR="00130B3A" w:rsidRDefault="00130B3A" w:rsidP="00130B3A">
      <w:r w:rsidRPr="00613770">
        <w:rPr>
          <w:noProof/>
        </w:rPr>
        <w:drawing>
          <wp:inline distT="0" distB="0" distL="0" distR="0" wp14:anchorId="3C8C6438" wp14:editId="70ED88F7">
            <wp:extent cx="2368672" cy="438173"/>
            <wp:effectExtent l="0" t="0" r="0" b="0"/>
            <wp:docPr id="1226173676" name="Picture 1" descr="A black and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173676" name="Picture 1" descr="A black and white rectangular sign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06C9" w14:textId="59F4FFE5" w:rsidR="00F838FE" w:rsidRDefault="00F838FE" w:rsidP="00130B3A">
      <w:r w:rsidRPr="00B82D49">
        <w:rPr>
          <w:b/>
          <w:bCs/>
          <w:noProof/>
        </w:rPr>
        <w:drawing>
          <wp:inline distT="0" distB="0" distL="0" distR="0" wp14:anchorId="2709DAD8" wp14:editId="401D6477">
            <wp:extent cx="1987652" cy="196860"/>
            <wp:effectExtent l="0" t="0" r="0" b="0"/>
            <wp:docPr id="2051496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49613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BF22C" w14:textId="5A0210B9" w:rsidR="00C853C6" w:rsidRDefault="00C853C6" w:rsidP="00130B3A"/>
    <w:p w14:paraId="795F8D01" w14:textId="77777777" w:rsidR="00130B3A" w:rsidRDefault="00130B3A" w:rsidP="005625B5">
      <w:pPr>
        <w:rPr>
          <w:lang w:val="en-IN"/>
        </w:rPr>
      </w:pPr>
    </w:p>
    <w:p w14:paraId="79413040" w14:textId="77777777" w:rsidR="00130B3A" w:rsidRDefault="00130B3A" w:rsidP="00130B3A">
      <w:r w:rsidRPr="00586612">
        <w:rPr>
          <w:noProof/>
        </w:rPr>
        <w:drawing>
          <wp:inline distT="0" distB="0" distL="0" distR="0" wp14:anchorId="71925C81" wp14:editId="16F3A69E">
            <wp:extent cx="2412749" cy="250211"/>
            <wp:effectExtent l="0" t="0" r="6985" b="0"/>
            <wp:docPr id="522415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157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7107" cy="25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508E0" w14:textId="77777777" w:rsidR="00130B3A" w:rsidRDefault="00130B3A" w:rsidP="00130B3A">
      <w:r w:rsidRPr="00D81B94">
        <w:rPr>
          <w:noProof/>
        </w:rPr>
        <w:drawing>
          <wp:inline distT="0" distB="0" distL="0" distR="0" wp14:anchorId="1C4BC8A7" wp14:editId="225D6C90">
            <wp:extent cx="2412365" cy="228600"/>
            <wp:effectExtent l="0" t="0" r="6985" b="0"/>
            <wp:docPr id="1620151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513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3252" cy="228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E479E" w14:textId="6D144031" w:rsidR="00C853C6" w:rsidRDefault="00C853C6" w:rsidP="00130B3A">
      <w:r w:rsidRPr="00286D93">
        <w:rPr>
          <w:b/>
          <w:bCs/>
          <w:noProof/>
        </w:rPr>
        <w:drawing>
          <wp:inline distT="0" distB="0" distL="0" distR="0" wp14:anchorId="3CEF7922" wp14:editId="4A06E564">
            <wp:extent cx="2292468" cy="254013"/>
            <wp:effectExtent l="0" t="0" r="0" b="0"/>
            <wp:docPr id="243592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5921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22444" w14:textId="663628A8" w:rsidR="00C853C6" w:rsidRDefault="00C853C6" w:rsidP="00130B3A">
      <w:r w:rsidRPr="00286D93">
        <w:rPr>
          <w:b/>
          <w:bCs/>
          <w:noProof/>
        </w:rPr>
        <w:drawing>
          <wp:inline distT="0" distB="0" distL="0" distR="0" wp14:anchorId="46C29AB5" wp14:editId="32B5FE40">
            <wp:extent cx="2254366" cy="234962"/>
            <wp:effectExtent l="0" t="0" r="0" b="0"/>
            <wp:docPr id="257982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9828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4B301" w14:textId="77777777" w:rsidR="00130B3A" w:rsidRDefault="00130B3A" w:rsidP="005625B5">
      <w:pPr>
        <w:rPr>
          <w:lang w:val="en-IN"/>
        </w:rPr>
      </w:pPr>
    </w:p>
    <w:p w14:paraId="6EDF6D65" w14:textId="0C74ABF0" w:rsidR="00C853C6" w:rsidRDefault="00C853C6" w:rsidP="005625B5">
      <w:pPr>
        <w:rPr>
          <w:lang w:val="en-IN"/>
        </w:rPr>
      </w:pPr>
      <w:r w:rsidRPr="00286D93">
        <w:rPr>
          <w:b/>
          <w:bCs/>
          <w:noProof/>
        </w:rPr>
        <w:drawing>
          <wp:inline distT="0" distB="0" distL="0" distR="0" wp14:anchorId="72F4CD8F" wp14:editId="347EC9B5">
            <wp:extent cx="2216264" cy="254013"/>
            <wp:effectExtent l="0" t="0" r="0" b="0"/>
            <wp:docPr id="2068416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41635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6378" w14:textId="77777777" w:rsidR="00130B3A" w:rsidRDefault="00130B3A" w:rsidP="00130B3A">
      <w:r w:rsidRPr="00C87954">
        <w:rPr>
          <w:noProof/>
        </w:rPr>
        <w:drawing>
          <wp:inline distT="0" distB="0" distL="0" distR="0" wp14:anchorId="323761D6" wp14:editId="11B12C7B">
            <wp:extent cx="2412365" cy="292100"/>
            <wp:effectExtent l="0" t="0" r="6985" b="0"/>
            <wp:docPr id="838250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500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17518" cy="29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4D2E0" w14:textId="77777777" w:rsidR="00130B3A" w:rsidRDefault="00130B3A" w:rsidP="00130B3A">
      <w:r w:rsidRPr="007034C1">
        <w:rPr>
          <w:noProof/>
        </w:rPr>
        <w:drawing>
          <wp:inline distT="0" distB="0" distL="0" distR="0" wp14:anchorId="55042713" wp14:editId="1B5BED2E">
            <wp:extent cx="2412365" cy="234950"/>
            <wp:effectExtent l="0" t="0" r="6985" b="0"/>
            <wp:docPr id="228092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09226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3650" cy="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28261" w14:textId="58BB6761" w:rsidR="00C853C6" w:rsidRDefault="00130B3A" w:rsidP="00130B3A">
      <w:r w:rsidRPr="008337FA">
        <w:rPr>
          <w:noProof/>
        </w:rPr>
        <w:drawing>
          <wp:inline distT="0" distB="0" distL="0" distR="0" wp14:anchorId="30A6B90E" wp14:editId="07162289">
            <wp:extent cx="2412365" cy="234950"/>
            <wp:effectExtent l="0" t="0" r="6985" b="0"/>
            <wp:docPr id="1436302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0259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521" cy="23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0354" w14:textId="77777777" w:rsidR="00130B3A" w:rsidRDefault="00130B3A" w:rsidP="005625B5">
      <w:pPr>
        <w:rPr>
          <w:lang w:val="en-IN"/>
        </w:rPr>
      </w:pPr>
    </w:p>
    <w:p w14:paraId="712BBCE6" w14:textId="68CB6C55" w:rsidR="00130B3A" w:rsidRDefault="00130B3A" w:rsidP="005625B5">
      <w:pPr>
        <w:rPr>
          <w:lang w:val="en-IN"/>
        </w:rPr>
      </w:pPr>
      <w:r w:rsidRPr="00130B3A">
        <w:rPr>
          <w:noProof/>
          <w:lang w:val="en-IN"/>
        </w:rPr>
        <w:drawing>
          <wp:inline distT="0" distB="0" distL="0" distR="0" wp14:anchorId="5F07DF74" wp14:editId="242BB679">
            <wp:extent cx="2743341" cy="381020"/>
            <wp:effectExtent l="0" t="0" r="0" b="0"/>
            <wp:docPr id="1531849876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49876" name="Picture 1" descr="A black text on a white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341" cy="3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ED5D3" w14:textId="644DA63D" w:rsidR="00C853C6" w:rsidRDefault="00C853C6" w:rsidP="005625B5">
      <w:pPr>
        <w:rPr>
          <w:lang w:val="en-IN"/>
        </w:rPr>
      </w:pPr>
      <w:r w:rsidRPr="00F37818">
        <w:rPr>
          <w:noProof/>
        </w:rPr>
        <w:drawing>
          <wp:inline distT="0" distB="0" distL="0" distR="0" wp14:anchorId="11EF60E8" wp14:editId="27656997">
            <wp:extent cx="2654436" cy="292115"/>
            <wp:effectExtent l="0" t="0" r="0" b="0"/>
            <wp:docPr id="1788123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12355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5443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1D258" w14:textId="77777777" w:rsidR="00C853C6" w:rsidRDefault="00C853C6" w:rsidP="005625B5">
      <w:pPr>
        <w:rPr>
          <w:lang w:val="en-IN"/>
        </w:rPr>
      </w:pPr>
    </w:p>
    <w:p w14:paraId="56373D0C" w14:textId="202DDFD6" w:rsidR="00C853C6" w:rsidRDefault="00C853C6" w:rsidP="005625B5">
      <w:pPr>
        <w:rPr>
          <w:lang w:val="en-IN"/>
        </w:rPr>
      </w:pPr>
      <w:r w:rsidRPr="00C2464D">
        <w:rPr>
          <w:noProof/>
        </w:rPr>
        <w:drawing>
          <wp:inline distT="0" distB="0" distL="0" distR="0" wp14:anchorId="1AF0CC7E" wp14:editId="22E1B6A5">
            <wp:extent cx="2406774" cy="476274"/>
            <wp:effectExtent l="0" t="0" r="0" b="0"/>
            <wp:docPr id="630627530" name="Picture 1" descr="A black and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627530" name="Picture 1" descr="A black and white sign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6774" cy="47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CB97D" w14:textId="0B64D112" w:rsidR="00C853C6" w:rsidRDefault="00C853C6" w:rsidP="005625B5">
      <w:pPr>
        <w:rPr>
          <w:lang w:val="en-IN"/>
        </w:rPr>
      </w:pPr>
      <w:r w:rsidRPr="000B5C37">
        <w:rPr>
          <w:b/>
          <w:bCs/>
          <w:noProof/>
        </w:rPr>
        <w:drawing>
          <wp:inline distT="0" distB="0" distL="0" distR="0" wp14:anchorId="35B55F27" wp14:editId="0A103D2E">
            <wp:extent cx="2209914" cy="349268"/>
            <wp:effectExtent l="0" t="0" r="0" b="0"/>
            <wp:docPr id="323862315" name="Picture 1" descr="A close 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862315" name="Picture 1" descr="A close up of a pap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E6062" w14:textId="77777777" w:rsidR="00C853C6" w:rsidRDefault="00C853C6" w:rsidP="005625B5">
      <w:pPr>
        <w:rPr>
          <w:lang w:val="en-IN"/>
        </w:rPr>
      </w:pPr>
    </w:p>
    <w:p w14:paraId="129EE7D1" w14:textId="752FF558" w:rsidR="00C853C6" w:rsidRDefault="00C853C6" w:rsidP="005625B5">
      <w:pPr>
        <w:rPr>
          <w:lang w:val="en-IN"/>
        </w:rPr>
      </w:pPr>
      <w:r w:rsidRPr="00C2464D">
        <w:rPr>
          <w:noProof/>
        </w:rPr>
        <w:lastRenderedPageBreak/>
        <w:drawing>
          <wp:inline distT="0" distB="0" distL="0" distR="0" wp14:anchorId="4BE4288E" wp14:editId="0AF4A588">
            <wp:extent cx="2425825" cy="234962"/>
            <wp:effectExtent l="0" t="0" r="0" b="0"/>
            <wp:docPr id="2062344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34486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804F2" w14:textId="789DAF67" w:rsidR="00C853C6" w:rsidRDefault="00C853C6" w:rsidP="005625B5">
      <w:pPr>
        <w:rPr>
          <w:lang w:val="en-IN"/>
        </w:rPr>
      </w:pPr>
      <w:r w:rsidRPr="00F661CC">
        <w:rPr>
          <w:noProof/>
        </w:rPr>
        <w:drawing>
          <wp:inline distT="0" distB="0" distL="0" distR="0" wp14:anchorId="545EE938" wp14:editId="5825EB46">
            <wp:extent cx="2730640" cy="330217"/>
            <wp:effectExtent l="0" t="0" r="0" b="0"/>
            <wp:docPr id="1893182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18208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30640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1D257" w14:textId="1E879194" w:rsidR="000C6C16" w:rsidRDefault="00C853C6" w:rsidP="005625B5">
      <w:pPr>
        <w:rPr>
          <w:lang w:val="en-IN"/>
        </w:rPr>
      </w:pPr>
      <w:r w:rsidRPr="000B5C37">
        <w:rPr>
          <w:b/>
          <w:bCs/>
          <w:noProof/>
        </w:rPr>
        <w:drawing>
          <wp:inline distT="0" distB="0" distL="0" distR="0" wp14:anchorId="7A97180F" wp14:editId="1183007F">
            <wp:extent cx="2330570" cy="292115"/>
            <wp:effectExtent l="0" t="0" r="0" b="0"/>
            <wp:docPr id="219416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41632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30570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990D6" w14:textId="77777777" w:rsidR="0095370B" w:rsidRDefault="0095370B" w:rsidP="005625B5">
      <w:pPr>
        <w:rPr>
          <w:lang w:val="en-IN"/>
        </w:rPr>
      </w:pPr>
    </w:p>
    <w:p w14:paraId="1D0EF7E3" w14:textId="77777777" w:rsidR="000C6C16" w:rsidRDefault="000C6C16" w:rsidP="000C6C16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11A7AB21" wp14:editId="685CCF2D">
            <wp:extent cx="2197213" cy="273064"/>
            <wp:effectExtent l="0" t="0" r="0" b="0"/>
            <wp:docPr id="2125120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2029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7B1B" w14:textId="77777777" w:rsidR="000C6C16" w:rsidRDefault="000C6C16" w:rsidP="000C6C16">
      <w:pPr>
        <w:tabs>
          <w:tab w:val="left" w:pos="3557"/>
        </w:tabs>
        <w:rPr>
          <w:b/>
          <w:bCs/>
        </w:rPr>
      </w:pPr>
      <w:r w:rsidRPr="00E847A4">
        <w:rPr>
          <w:b/>
          <w:bCs/>
          <w:noProof/>
        </w:rPr>
        <w:drawing>
          <wp:inline distT="0" distB="0" distL="0" distR="0" wp14:anchorId="4B84E869" wp14:editId="44D4CFAC">
            <wp:extent cx="2292468" cy="234962"/>
            <wp:effectExtent l="0" t="0" r="0" b="0"/>
            <wp:docPr id="1739450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45043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7EB0F" w14:textId="77777777" w:rsidR="00FB25C1" w:rsidRDefault="00FB25C1" w:rsidP="00FB25C1">
      <w:r w:rsidRPr="00F661CC">
        <w:rPr>
          <w:noProof/>
        </w:rPr>
        <w:drawing>
          <wp:inline distT="0" distB="0" distL="0" distR="0" wp14:anchorId="11DF51E3" wp14:editId="3F5533A0">
            <wp:extent cx="2673487" cy="304816"/>
            <wp:effectExtent l="0" t="0" r="0" b="0"/>
            <wp:docPr id="1825239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23968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7348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16E3F" w14:textId="77777777" w:rsidR="00FB25C1" w:rsidRDefault="00FB25C1" w:rsidP="00FB25C1">
      <w:r w:rsidRPr="00F661CC">
        <w:rPr>
          <w:noProof/>
        </w:rPr>
        <w:drawing>
          <wp:inline distT="0" distB="0" distL="0" distR="0" wp14:anchorId="42AA69E0" wp14:editId="1EAC8DAB">
            <wp:extent cx="2768742" cy="311166"/>
            <wp:effectExtent l="0" t="0" r="0" b="0"/>
            <wp:docPr id="715314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31424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68742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023BC" w14:textId="77777777" w:rsidR="00FB25C1" w:rsidRDefault="00FB25C1" w:rsidP="000C6C16">
      <w:pPr>
        <w:tabs>
          <w:tab w:val="left" w:pos="3557"/>
        </w:tabs>
        <w:rPr>
          <w:b/>
          <w:bCs/>
        </w:rPr>
      </w:pPr>
    </w:p>
    <w:p w14:paraId="2A586B09" w14:textId="77777777" w:rsidR="000C6C16" w:rsidRDefault="000C6C16" w:rsidP="005625B5">
      <w:pPr>
        <w:rPr>
          <w:lang w:val="en-IN"/>
        </w:rPr>
      </w:pPr>
    </w:p>
    <w:p w14:paraId="40B0033D" w14:textId="77777777" w:rsidR="00C853C6" w:rsidRDefault="00C853C6" w:rsidP="005625B5">
      <w:pPr>
        <w:rPr>
          <w:lang w:val="en-IN"/>
        </w:rPr>
      </w:pPr>
    </w:p>
    <w:p w14:paraId="776DA82A" w14:textId="77777777" w:rsidR="000C6C16" w:rsidRDefault="000C6C16" w:rsidP="000C6C16">
      <w:pPr>
        <w:tabs>
          <w:tab w:val="left" w:pos="3557"/>
        </w:tabs>
        <w:rPr>
          <w:b/>
          <w:bCs/>
        </w:rPr>
      </w:pPr>
      <w:r w:rsidRPr="00E847A4">
        <w:rPr>
          <w:b/>
          <w:bCs/>
          <w:noProof/>
        </w:rPr>
        <w:drawing>
          <wp:inline distT="0" distB="0" distL="0" distR="0" wp14:anchorId="604CA8A6" wp14:editId="77EEC344">
            <wp:extent cx="2292468" cy="247663"/>
            <wp:effectExtent l="0" t="0" r="0" b="0"/>
            <wp:docPr id="56949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4923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952DC" w14:textId="77777777" w:rsidR="000C6C16" w:rsidRDefault="000C6C16" w:rsidP="000C6C16">
      <w:pPr>
        <w:tabs>
          <w:tab w:val="left" w:pos="3557"/>
        </w:tabs>
        <w:rPr>
          <w:b/>
          <w:bCs/>
        </w:rPr>
      </w:pPr>
      <w:r w:rsidRPr="00E847A4">
        <w:rPr>
          <w:b/>
          <w:bCs/>
          <w:noProof/>
        </w:rPr>
        <w:drawing>
          <wp:inline distT="0" distB="0" distL="0" distR="0" wp14:anchorId="1DC5F52D" wp14:editId="4E5B815C">
            <wp:extent cx="2254366" cy="400071"/>
            <wp:effectExtent l="0" t="0" r="0" b="0"/>
            <wp:docPr id="691004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00431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C923C" w14:textId="4202D187" w:rsidR="00D20F32" w:rsidRDefault="00D20F32" w:rsidP="000C6C16">
      <w:pPr>
        <w:tabs>
          <w:tab w:val="left" w:pos="3557"/>
        </w:tabs>
        <w:rPr>
          <w:b/>
          <w:bCs/>
        </w:rPr>
      </w:pPr>
      <w:r w:rsidRPr="00207DE0">
        <w:rPr>
          <w:noProof/>
        </w:rPr>
        <w:drawing>
          <wp:inline distT="0" distB="0" distL="0" distR="0" wp14:anchorId="012CF7B2" wp14:editId="35271E5D">
            <wp:extent cx="2349621" cy="209561"/>
            <wp:effectExtent l="0" t="0" r="0" b="0"/>
            <wp:docPr id="649810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81063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A0D7" w14:textId="77777777" w:rsidR="000C6C16" w:rsidRDefault="000C6C16" w:rsidP="000C6C16">
      <w:pPr>
        <w:tabs>
          <w:tab w:val="left" w:pos="3557"/>
        </w:tabs>
        <w:rPr>
          <w:b/>
          <w:bCs/>
        </w:rPr>
      </w:pPr>
    </w:p>
    <w:p w14:paraId="3697F8B2" w14:textId="77777777" w:rsidR="000C6C16" w:rsidRDefault="000C6C16" w:rsidP="000C6C16">
      <w:pPr>
        <w:rPr>
          <w:lang w:val="en-IN"/>
        </w:rPr>
      </w:pPr>
      <w:r w:rsidRPr="008D3A7E">
        <w:rPr>
          <w:b/>
          <w:bCs/>
          <w:noProof/>
        </w:rPr>
        <w:drawing>
          <wp:inline distT="0" distB="0" distL="0" distR="0" wp14:anchorId="06C167A9" wp14:editId="44B2838E">
            <wp:extent cx="2000353" cy="139707"/>
            <wp:effectExtent l="0" t="0" r="0" b="0"/>
            <wp:docPr id="1172527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52787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8540" w14:textId="77777777" w:rsidR="000C6C16" w:rsidRDefault="000C6C16" w:rsidP="000C6C16">
      <w:pPr>
        <w:rPr>
          <w:lang w:val="en-IN"/>
        </w:rPr>
      </w:pPr>
      <w:r w:rsidRPr="00286D93">
        <w:rPr>
          <w:b/>
          <w:bCs/>
          <w:noProof/>
        </w:rPr>
        <w:drawing>
          <wp:inline distT="0" distB="0" distL="0" distR="0" wp14:anchorId="0F6DAB2A" wp14:editId="7D4C3628">
            <wp:extent cx="2273417" cy="311166"/>
            <wp:effectExtent l="0" t="0" r="0" b="0"/>
            <wp:docPr id="1584613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61365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D81E" w14:textId="77777777" w:rsidR="000C6C16" w:rsidRDefault="000C6C16" w:rsidP="000C6C16">
      <w:r w:rsidRPr="00207DE0">
        <w:rPr>
          <w:noProof/>
        </w:rPr>
        <w:drawing>
          <wp:inline distT="0" distB="0" distL="0" distR="0" wp14:anchorId="6FC69CCE" wp14:editId="317A89D7">
            <wp:extent cx="2381372" cy="273064"/>
            <wp:effectExtent l="0" t="0" r="0" b="0"/>
            <wp:docPr id="24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0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8695" w14:textId="1FB0D7EF" w:rsidR="000C6C16" w:rsidRDefault="000C6C16" w:rsidP="000C6C16">
      <w:r w:rsidRPr="00F37818">
        <w:rPr>
          <w:noProof/>
        </w:rPr>
        <w:drawing>
          <wp:inline distT="0" distB="0" distL="0" distR="0" wp14:anchorId="4506D273" wp14:editId="31C45B59">
            <wp:extent cx="2724290" cy="304816"/>
            <wp:effectExtent l="0" t="0" r="0" b="0"/>
            <wp:docPr id="1457819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81904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0DD5B" w14:textId="201008AD" w:rsidR="000C6C16" w:rsidRDefault="000C6C16" w:rsidP="000C6C16"/>
    <w:p w14:paraId="61269431" w14:textId="77777777" w:rsidR="00F36DED" w:rsidRPr="000C6C16" w:rsidRDefault="00F36DED" w:rsidP="000C6C16"/>
    <w:p w14:paraId="0FAACDA9" w14:textId="77777777" w:rsidR="000C6C16" w:rsidRDefault="000C6C16" w:rsidP="000C6C16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17D570B8" wp14:editId="7251FCC3">
            <wp:extent cx="2235315" cy="247663"/>
            <wp:effectExtent l="0" t="0" r="0" b="0"/>
            <wp:docPr id="2013361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36144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E2B4A" w14:textId="3D272D57" w:rsidR="000C6C16" w:rsidRDefault="00F1581F" w:rsidP="000C6C16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23034630" wp14:editId="4FA86246">
            <wp:extent cx="2476627" cy="273064"/>
            <wp:effectExtent l="0" t="0" r="0" b="0"/>
            <wp:docPr id="1665830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830293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766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7D2D4" w14:textId="77777777" w:rsidR="00E316CD" w:rsidRDefault="00E316CD" w:rsidP="000C6C16">
      <w:pPr>
        <w:tabs>
          <w:tab w:val="left" w:pos="3557"/>
        </w:tabs>
        <w:rPr>
          <w:b/>
          <w:bCs/>
        </w:rPr>
      </w:pPr>
    </w:p>
    <w:p w14:paraId="42531AD3" w14:textId="0938D810" w:rsidR="00E316CD" w:rsidRDefault="00E316CD" w:rsidP="000C6C16">
      <w:pPr>
        <w:tabs>
          <w:tab w:val="left" w:pos="3557"/>
        </w:tabs>
        <w:rPr>
          <w:b/>
          <w:bCs/>
        </w:rPr>
      </w:pPr>
      <w:r w:rsidRPr="001A5695">
        <w:rPr>
          <w:noProof/>
        </w:rPr>
        <w:drawing>
          <wp:inline distT="0" distB="0" distL="0" distR="0" wp14:anchorId="64C59542" wp14:editId="0AFBEEB4">
            <wp:extent cx="2381372" cy="234962"/>
            <wp:effectExtent l="0" t="0" r="0" b="0"/>
            <wp:docPr id="574280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28039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19772" w14:textId="77777777" w:rsidR="00130B3A" w:rsidRDefault="00130B3A" w:rsidP="005625B5">
      <w:pPr>
        <w:rPr>
          <w:lang w:val="en-IN"/>
        </w:rPr>
      </w:pPr>
    </w:p>
    <w:p w14:paraId="659984AC" w14:textId="4D839B11" w:rsidR="00FB25C1" w:rsidRDefault="00FB25C1" w:rsidP="005625B5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4CE0BA2F" wp14:editId="64538333">
            <wp:extent cx="2171812" cy="228612"/>
            <wp:effectExtent l="0" t="0" r="0" b="0"/>
            <wp:docPr id="569227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227164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71812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A2A30" w14:textId="5C97B13B" w:rsidR="00FB25C1" w:rsidRDefault="00FB25C1" w:rsidP="005625B5">
      <w:pPr>
        <w:rPr>
          <w:lang w:val="en-IN"/>
        </w:rPr>
      </w:pPr>
      <w:r w:rsidRPr="00F37818">
        <w:rPr>
          <w:noProof/>
        </w:rPr>
        <w:drawing>
          <wp:inline distT="0" distB="0" distL="0" distR="0" wp14:anchorId="4276FAFA" wp14:editId="69871ACA">
            <wp:extent cx="2762392" cy="444523"/>
            <wp:effectExtent l="0" t="0" r="0" b="0"/>
            <wp:docPr id="681284993" name="Picture 1" descr="A black and whit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284993" name="Picture 1" descr="A black and white sig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62392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C35B" w14:textId="77777777" w:rsidR="00FB25C1" w:rsidRDefault="00FB25C1" w:rsidP="005625B5">
      <w:pPr>
        <w:rPr>
          <w:lang w:val="en-IN"/>
        </w:rPr>
      </w:pPr>
    </w:p>
    <w:p w14:paraId="6E3B6011" w14:textId="58202E9F" w:rsidR="00E316CD" w:rsidRDefault="00E316CD" w:rsidP="005625B5">
      <w:pPr>
        <w:rPr>
          <w:lang w:val="en-IN"/>
        </w:rPr>
      </w:pPr>
      <w:r w:rsidRPr="00E316CD">
        <w:rPr>
          <w:lang w:val="en-IN"/>
        </w:rPr>
        <w:sym w:font="Wingdings" w:char="F0E8"/>
      </w:r>
      <w:r>
        <w:rPr>
          <w:lang w:val="en-IN"/>
        </w:rPr>
        <w:t xml:space="preserve"> Secondary Choice</w:t>
      </w:r>
    </w:p>
    <w:p w14:paraId="0AD34376" w14:textId="77777777" w:rsidR="00E316CD" w:rsidRDefault="00E316CD" w:rsidP="00E316CD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728A923E" wp14:editId="4919545A">
            <wp:extent cx="2171812" cy="190510"/>
            <wp:effectExtent l="0" t="0" r="0" b="0"/>
            <wp:docPr id="988515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51541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71812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FAA81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E847A4">
        <w:rPr>
          <w:b/>
          <w:bCs/>
          <w:noProof/>
        </w:rPr>
        <w:drawing>
          <wp:inline distT="0" distB="0" distL="0" distR="0" wp14:anchorId="6BC5D609" wp14:editId="1FB11334">
            <wp:extent cx="2235315" cy="234962"/>
            <wp:effectExtent l="0" t="0" r="0" b="0"/>
            <wp:docPr id="1735537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3713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D103F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673A7626" wp14:editId="48D37BDA">
            <wp:extent cx="2521080" cy="400071"/>
            <wp:effectExtent l="0" t="0" r="0" b="0"/>
            <wp:docPr id="1116817581" name="Picture 1" descr="A close up of a lab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817581" name="Picture 1" descr="A close up of a label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9B722" w14:textId="76731DE3" w:rsidR="00E316CD" w:rsidRPr="00E316CD" w:rsidRDefault="00E316CD" w:rsidP="00E316C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7443312F" wp14:editId="50C2D3DB">
            <wp:extent cx="2521080" cy="342918"/>
            <wp:effectExtent l="0" t="0" r="0" b="0"/>
            <wp:docPr id="2112322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322738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67E4" w14:textId="77777777" w:rsidR="00E316CD" w:rsidRDefault="00E316CD" w:rsidP="00E316CD">
      <w:pPr>
        <w:rPr>
          <w:lang w:val="en-IN"/>
        </w:rPr>
      </w:pPr>
    </w:p>
    <w:p w14:paraId="080666FB" w14:textId="77777777" w:rsidR="00E316CD" w:rsidRDefault="00E316CD" w:rsidP="00E316CD">
      <w:pPr>
        <w:rPr>
          <w:lang w:val="en-IN"/>
        </w:rPr>
      </w:pPr>
      <w:r w:rsidRPr="00661F6C">
        <w:rPr>
          <w:noProof/>
          <w:lang w:val="en-IN"/>
        </w:rPr>
        <w:drawing>
          <wp:inline distT="0" distB="0" distL="0" distR="0" wp14:anchorId="23324FF6" wp14:editId="5C326197">
            <wp:extent cx="2254366" cy="292115"/>
            <wp:effectExtent l="0" t="0" r="0" b="0"/>
            <wp:docPr id="1774535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535676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53CB" w14:textId="77777777" w:rsidR="00E316CD" w:rsidRDefault="00E316CD" w:rsidP="00E316CD">
      <w:pPr>
        <w:rPr>
          <w:lang w:val="en-IN"/>
        </w:rPr>
      </w:pPr>
      <w:r w:rsidRPr="00E847A4">
        <w:rPr>
          <w:b/>
          <w:bCs/>
          <w:noProof/>
        </w:rPr>
        <w:drawing>
          <wp:inline distT="0" distB="0" distL="0" distR="0" wp14:anchorId="13D6B3CD" wp14:editId="2EBC8010">
            <wp:extent cx="2228965" cy="254013"/>
            <wp:effectExtent l="0" t="0" r="0" b="0"/>
            <wp:docPr id="370218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218222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7DD2" w14:textId="77777777" w:rsidR="00E316CD" w:rsidRDefault="00E316CD" w:rsidP="00E316CD">
      <w:r w:rsidRPr="00A70C0F">
        <w:rPr>
          <w:noProof/>
        </w:rPr>
        <w:drawing>
          <wp:inline distT="0" distB="0" distL="0" distR="0" wp14:anchorId="1089AF52" wp14:editId="0D179789">
            <wp:extent cx="2412365" cy="234950"/>
            <wp:effectExtent l="0" t="0" r="6985" b="0"/>
            <wp:docPr id="2095532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32742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14059" cy="23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AA7F" w14:textId="77777777" w:rsidR="00E316CD" w:rsidRDefault="00E316CD" w:rsidP="00E316CD">
      <w:r w:rsidRPr="00F661CC">
        <w:rPr>
          <w:noProof/>
        </w:rPr>
        <w:drawing>
          <wp:inline distT="0" distB="0" distL="0" distR="0" wp14:anchorId="5D1D25D4" wp14:editId="424125A9">
            <wp:extent cx="2692538" cy="361969"/>
            <wp:effectExtent l="0" t="0" r="0" b="0"/>
            <wp:docPr id="1755183129" name="Picture 1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83129" name="Picture 1" descr="A black and white logo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48F60" w14:textId="77777777" w:rsidR="00E316CD" w:rsidRDefault="00E316CD" w:rsidP="00E316CD"/>
    <w:p w14:paraId="767D030E" w14:textId="77777777" w:rsidR="00E316CD" w:rsidRDefault="00E316CD" w:rsidP="00E316CD">
      <w:r w:rsidRPr="00286D93">
        <w:rPr>
          <w:noProof/>
        </w:rPr>
        <w:drawing>
          <wp:inline distT="0" distB="0" distL="0" distR="0" wp14:anchorId="584E9098" wp14:editId="590E0D01">
            <wp:extent cx="2673487" cy="342918"/>
            <wp:effectExtent l="0" t="0" r="0" b="0"/>
            <wp:docPr id="801251841" name="Picture 1" descr="A black and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51841" name="Picture 1" descr="A black and white sign with black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73487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B1E3B" w14:textId="77777777" w:rsidR="00E316CD" w:rsidRDefault="00E316CD" w:rsidP="00E316CD">
      <w:r w:rsidRPr="00286D93">
        <w:rPr>
          <w:b/>
          <w:bCs/>
          <w:noProof/>
        </w:rPr>
        <w:drawing>
          <wp:inline distT="0" distB="0" distL="0" distR="0" wp14:anchorId="0B15CDE3" wp14:editId="5E882DDE">
            <wp:extent cx="2502029" cy="330217"/>
            <wp:effectExtent l="0" t="0" r="0" b="0"/>
            <wp:docPr id="1961476288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476288" name="Picture 1" descr="A black rectangle with a white backgroun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397DF" w14:textId="77777777" w:rsidR="00E316CD" w:rsidRDefault="00E316CD" w:rsidP="00E316CD"/>
    <w:p w14:paraId="2E162911" w14:textId="77777777" w:rsidR="00E316CD" w:rsidRDefault="00E316CD" w:rsidP="00E316CD">
      <w:r w:rsidRPr="00254008">
        <w:rPr>
          <w:noProof/>
        </w:rPr>
        <w:drawing>
          <wp:inline distT="0" distB="0" distL="0" distR="0" wp14:anchorId="29548487" wp14:editId="2A6CF195">
            <wp:extent cx="2375022" cy="463574"/>
            <wp:effectExtent l="0" t="0" r="6350" b="0"/>
            <wp:docPr id="225534355" name="Picture 1" descr="A black and white rectangular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534355" name="Picture 1" descr="A black and white rectangular sig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375022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130F" w14:textId="2E33DE54" w:rsidR="00FB25C1" w:rsidRDefault="00E316CD" w:rsidP="005625B5">
      <w:pPr>
        <w:rPr>
          <w:lang w:val="en-IN"/>
        </w:rPr>
      </w:pPr>
      <w:r>
        <w:rPr>
          <w:lang w:val="en-IN"/>
        </w:rPr>
        <w:t>Aneeq</w:t>
      </w:r>
    </w:p>
    <w:p w14:paraId="6D9492DB" w14:textId="77777777" w:rsidR="00E316CD" w:rsidRDefault="00E316CD" w:rsidP="005625B5">
      <w:pPr>
        <w:rPr>
          <w:lang w:val="en-IN"/>
        </w:rPr>
      </w:pPr>
    </w:p>
    <w:p w14:paraId="208CCACF" w14:textId="77777777" w:rsidR="00E316CD" w:rsidRDefault="00E316CD" w:rsidP="00E316CD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320CF695" wp14:editId="365C86B9">
            <wp:extent cx="2578233" cy="311166"/>
            <wp:effectExtent l="0" t="0" r="0" b="0"/>
            <wp:docPr id="94638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3890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578233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D3C3E" w14:textId="77777777" w:rsidR="00E316CD" w:rsidRDefault="00E316CD" w:rsidP="00E316CD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16A943D2" wp14:editId="769B963E">
            <wp:extent cx="2197213" cy="273064"/>
            <wp:effectExtent l="0" t="0" r="0" b="0"/>
            <wp:docPr id="92971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7131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F0F5B" w14:textId="77777777" w:rsidR="00E316CD" w:rsidRDefault="00E316CD" w:rsidP="005625B5">
      <w:pPr>
        <w:rPr>
          <w:lang w:val="en-IN"/>
        </w:rPr>
      </w:pPr>
    </w:p>
    <w:p w14:paraId="7AF1BEFF" w14:textId="77777777" w:rsidR="00FB25C1" w:rsidRDefault="00FB25C1" w:rsidP="005625B5">
      <w:pPr>
        <w:rPr>
          <w:lang w:val="en-IN"/>
        </w:rPr>
      </w:pPr>
    </w:p>
    <w:p w14:paraId="3E0F7163" w14:textId="77777777" w:rsidR="00130B3A" w:rsidRDefault="00130B3A" w:rsidP="005625B5">
      <w:pPr>
        <w:rPr>
          <w:lang w:val="en-IN"/>
        </w:rPr>
      </w:pPr>
    </w:p>
    <w:p w14:paraId="7EF4E5B0" w14:textId="28E20AED" w:rsidR="00130B3A" w:rsidRDefault="00F838FE" w:rsidP="005625B5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02C9F3E1" wp14:editId="189DA0AF">
            <wp:extent cx="2171812" cy="209561"/>
            <wp:effectExtent l="0" t="0" r="0" b="0"/>
            <wp:docPr id="1968740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740355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17181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156B5" w14:textId="77777777" w:rsidR="00821D9D" w:rsidRDefault="00821D9D" w:rsidP="00821D9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30CE9B31" wp14:editId="01246C6A">
            <wp:extent cx="2209914" cy="234962"/>
            <wp:effectExtent l="0" t="0" r="0" b="0"/>
            <wp:docPr id="1012622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622635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45E7" w14:textId="247B5BD1" w:rsidR="00821D9D" w:rsidRDefault="00821D9D" w:rsidP="00821D9D">
      <w:pPr>
        <w:tabs>
          <w:tab w:val="left" w:pos="3557"/>
        </w:tabs>
        <w:rPr>
          <w:b/>
          <w:bCs/>
        </w:rPr>
      </w:pPr>
    </w:p>
    <w:p w14:paraId="0AA7C558" w14:textId="101700B3" w:rsidR="00F1581F" w:rsidRDefault="000C6C16" w:rsidP="00F1581F">
      <w:pPr>
        <w:tabs>
          <w:tab w:val="left" w:pos="3557"/>
        </w:tabs>
        <w:rPr>
          <w:b/>
          <w:bCs/>
        </w:rPr>
      </w:pPr>
      <w:r w:rsidRPr="00F838FE">
        <w:rPr>
          <w:noProof/>
          <w:lang w:val="en-IN"/>
        </w:rPr>
        <w:drawing>
          <wp:inline distT="0" distB="0" distL="0" distR="0" wp14:anchorId="6995EE5F" wp14:editId="37E68ED3">
            <wp:extent cx="2197213" cy="215911"/>
            <wp:effectExtent l="0" t="0" r="0" b="0"/>
            <wp:docPr id="1704245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24592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A81B5" w14:textId="77777777" w:rsidR="00F1581F" w:rsidRDefault="00F1581F" w:rsidP="00F1581F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015405B9" wp14:editId="0F6C3D14">
            <wp:extent cx="2540131" cy="304816"/>
            <wp:effectExtent l="0" t="0" r="0" b="0"/>
            <wp:docPr id="1560958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958795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36377" w14:textId="0B3BC6AB" w:rsidR="00D20F32" w:rsidRDefault="00D20F32" w:rsidP="00F1581F">
      <w:pPr>
        <w:rPr>
          <w:b/>
          <w:bCs/>
        </w:rPr>
      </w:pPr>
      <w:r w:rsidRPr="00207DE0">
        <w:rPr>
          <w:noProof/>
        </w:rPr>
        <w:drawing>
          <wp:inline distT="0" distB="0" distL="0" distR="0" wp14:anchorId="0F4139F5" wp14:editId="54592972">
            <wp:extent cx="2387723" cy="463574"/>
            <wp:effectExtent l="0" t="0" r="0" b="0"/>
            <wp:docPr id="363442660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42660" name="Picture 1" descr="A close-up of a sig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4378" w14:textId="77777777" w:rsidR="00821D9D" w:rsidRDefault="00821D9D" w:rsidP="005625B5">
      <w:pPr>
        <w:rPr>
          <w:lang w:val="en-IN"/>
        </w:rPr>
      </w:pPr>
    </w:p>
    <w:p w14:paraId="24C57D2D" w14:textId="56838C86" w:rsidR="00130B3A" w:rsidRDefault="00130B3A" w:rsidP="005625B5">
      <w:pPr>
        <w:rPr>
          <w:lang w:val="en-IN"/>
        </w:rPr>
      </w:pPr>
    </w:p>
    <w:p w14:paraId="2B1DCA9B" w14:textId="58FE1741" w:rsidR="00821D9D" w:rsidRDefault="00821D9D" w:rsidP="005625B5">
      <w:pPr>
        <w:rPr>
          <w:lang w:val="en-IN"/>
        </w:rPr>
      </w:pPr>
    </w:p>
    <w:p w14:paraId="02EE40E6" w14:textId="77777777" w:rsidR="00E316CD" w:rsidRDefault="00E316CD" w:rsidP="00E316CD">
      <w:pPr>
        <w:tabs>
          <w:tab w:val="left" w:pos="3557"/>
        </w:tabs>
        <w:rPr>
          <w:b/>
          <w:bCs/>
        </w:rPr>
      </w:pPr>
    </w:p>
    <w:p w14:paraId="093C6424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627F1F09" wp14:editId="41D68F96">
            <wp:extent cx="2235315" cy="273064"/>
            <wp:effectExtent l="0" t="0" r="0" b="0"/>
            <wp:docPr id="91266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6649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A6F7A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5F4F35DF" wp14:editId="7CD297AE">
            <wp:extent cx="2152761" cy="342918"/>
            <wp:effectExtent l="0" t="0" r="0" b="0"/>
            <wp:docPr id="1289008381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008381" name="Picture 1" descr="A close up of a numb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152761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38736" w14:textId="77777777" w:rsidR="00E316CD" w:rsidRDefault="00E316CD" w:rsidP="00E316CD">
      <w:pPr>
        <w:tabs>
          <w:tab w:val="left" w:pos="3557"/>
        </w:tabs>
        <w:rPr>
          <w:b/>
          <w:bCs/>
        </w:rPr>
      </w:pPr>
    </w:p>
    <w:p w14:paraId="2396DC8A" w14:textId="77777777" w:rsidR="00E316CD" w:rsidRDefault="00E316CD" w:rsidP="00E316CD">
      <w:pPr>
        <w:tabs>
          <w:tab w:val="left" w:pos="3557"/>
        </w:tabs>
        <w:rPr>
          <w:b/>
          <w:bCs/>
        </w:rPr>
      </w:pPr>
    </w:p>
    <w:p w14:paraId="6D975D44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3611EF17" wp14:editId="690E0903">
            <wp:extent cx="2197213" cy="330217"/>
            <wp:effectExtent l="0" t="0" r="0" b="0"/>
            <wp:docPr id="1889235120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235120" name="Picture 1" descr="A close up of a numb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1F050" w14:textId="77777777" w:rsidR="00E316CD" w:rsidRDefault="00E316CD" w:rsidP="00E316CD">
      <w:r w:rsidRPr="00F661CC">
        <w:rPr>
          <w:noProof/>
        </w:rPr>
        <w:drawing>
          <wp:inline distT="0" distB="0" distL="0" distR="0" wp14:anchorId="5A7CB91D" wp14:editId="7DD6857E">
            <wp:extent cx="2711589" cy="311166"/>
            <wp:effectExtent l="0" t="0" r="0" b="0"/>
            <wp:docPr id="173663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3300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71158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D1B96" w14:textId="77777777" w:rsidR="00E316CD" w:rsidRDefault="00E316CD" w:rsidP="00E316CD"/>
    <w:p w14:paraId="27A7F9E6" w14:textId="77777777" w:rsidR="00E316CD" w:rsidRPr="00BB7409" w:rsidRDefault="00E316CD" w:rsidP="00E316CD">
      <w:r w:rsidRPr="00F661CC">
        <w:rPr>
          <w:noProof/>
        </w:rPr>
        <w:drawing>
          <wp:inline distT="0" distB="0" distL="0" distR="0" wp14:anchorId="29CC2B8F" wp14:editId="18AFDF4C">
            <wp:extent cx="2667137" cy="349268"/>
            <wp:effectExtent l="0" t="0" r="0" b="0"/>
            <wp:docPr id="1053971829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971829" name="Picture 1" descr="A black rectangle with a white background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667137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AD11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2E1631FD" wp14:editId="24888669">
            <wp:extent cx="2216264" cy="304816"/>
            <wp:effectExtent l="0" t="0" r="0" b="0"/>
            <wp:docPr id="52286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860875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4E13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F661CC">
        <w:rPr>
          <w:noProof/>
        </w:rPr>
        <w:drawing>
          <wp:inline distT="0" distB="0" distL="0" distR="0" wp14:anchorId="24993945" wp14:editId="2536DEB7">
            <wp:extent cx="2673487" cy="323867"/>
            <wp:effectExtent l="0" t="0" r="0" b="0"/>
            <wp:docPr id="1966771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71986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673487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61421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286D93">
        <w:rPr>
          <w:noProof/>
        </w:rPr>
        <w:drawing>
          <wp:inline distT="0" distB="0" distL="0" distR="0" wp14:anchorId="450AD35E" wp14:editId="4B5BA287">
            <wp:extent cx="2616334" cy="349268"/>
            <wp:effectExtent l="0" t="0" r="0" b="0"/>
            <wp:docPr id="1112430399" name="Picture 1" descr="A black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430399" name="Picture 1" descr="A black rectangular sign with black 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616334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B360E" w14:textId="77777777" w:rsidR="00821D9D" w:rsidRDefault="00821D9D" w:rsidP="005625B5">
      <w:pPr>
        <w:rPr>
          <w:lang w:val="en-IN"/>
        </w:rPr>
      </w:pPr>
    </w:p>
    <w:p w14:paraId="140087B7" w14:textId="2443C58A" w:rsidR="00821D9D" w:rsidRDefault="00821D9D" w:rsidP="00821D9D">
      <w:pPr>
        <w:tabs>
          <w:tab w:val="left" w:pos="3557"/>
        </w:tabs>
        <w:rPr>
          <w:b/>
          <w:bCs/>
        </w:rPr>
      </w:pPr>
    </w:p>
    <w:p w14:paraId="11FB5C6C" w14:textId="77777777" w:rsidR="00821D9D" w:rsidRDefault="00821D9D" w:rsidP="005625B5">
      <w:pPr>
        <w:rPr>
          <w:lang w:val="en-IN"/>
        </w:rPr>
      </w:pPr>
    </w:p>
    <w:p w14:paraId="1B29EAFC" w14:textId="77777777" w:rsidR="00821D9D" w:rsidRDefault="00821D9D" w:rsidP="005625B5">
      <w:pPr>
        <w:rPr>
          <w:lang w:val="en-IN"/>
        </w:rPr>
      </w:pPr>
    </w:p>
    <w:p w14:paraId="5E51F3D4" w14:textId="3BC02AD8" w:rsidR="00F838FE" w:rsidRDefault="00F838FE" w:rsidP="005625B5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56386A46" wp14:editId="4D51D60C">
            <wp:extent cx="2121009" cy="177809"/>
            <wp:effectExtent l="0" t="0" r="0" b="0"/>
            <wp:docPr id="1487035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035593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121009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71D2" w14:textId="77777777" w:rsidR="00821D9D" w:rsidRDefault="00821D9D" w:rsidP="00821D9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5EF4078C" wp14:editId="52D2756D">
            <wp:extent cx="2152761" cy="177809"/>
            <wp:effectExtent l="0" t="0" r="0" b="0"/>
            <wp:docPr id="725984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98481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15276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CBCA" w14:textId="76F9A951" w:rsidR="00E316CD" w:rsidRPr="00E316CD" w:rsidRDefault="00F36DED" w:rsidP="00C853C6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3D5D1CC6" wp14:editId="3825A8DA">
            <wp:extent cx="2540131" cy="323867"/>
            <wp:effectExtent l="0" t="0" r="0" b="0"/>
            <wp:docPr id="1346862534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862534" name="Picture 1" descr="A black rectangle with a white background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119AD" w14:textId="77777777" w:rsidR="00C853C6" w:rsidRDefault="00C853C6" w:rsidP="005625B5">
      <w:pPr>
        <w:rPr>
          <w:lang w:val="en-IN"/>
        </w:rPr>
      </w:pPr>
    </w:p>
    <w:p w14:paraId="476A2BBF" w14:textId="0EE74DAA" w:rsidR="00661F6C" w:rsidRDefault="00661F6C" w:rsidP="005625B5">
      <w:pPr>
        <w:rPr>
          <w:lang w:val="en-IN"/>
        </w:rPr>
      </w:pPr>
      <w:r w:rsidRPr="00661F6C">
        <w:rPr>
          <w:noProof/>
          <w:lang w:val="en-IN"/>
        </w:rPr>
        <w:drawing>
          <wp:inline distT="0" distB="0" distL="0" distR="0" wp14:anchorId="5A9B28EE" wp14:editId="0D7E18D1">
            <wp:extent cx="2159111" cy="311166"/>
            <wp:effectExtent l="0" t="0" r="0" b="0"/>
            <wp:docPr id="1976051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051359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2610A" w14:textId="5A7511D2" w:rsidR="00130B3A" w:rsidRDefault="00C853C6" w:rsidP="005625B5">
      <w:pPr>
        <w:rPr>
          <w:lang w:val="en-IN"/>
        </w:rPr>
      </w:pPr>
      <w:r w:rsidRPr="00E847A4">
        <w:rPr>
          <w:b/>
          <w:bCs/>
          <w:noProof/>
        </w:rPr>
        <w:drawing>
          <wp:inline distT="0" distB="0" distL="0" distR="0" wp14:anchorId="257712FC" wp14:editId="64202330">
            <wp:extent cx="2343270" cy="254013"/>
            <wp:effectExtent l="0" t="0" r="0" b="0"/>
            <wp:docPr id="1586689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689685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34327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8C96" w14:textId="77777777" w:rsidR="00130B3A" w:rsidRDefault="00130B3A" w:rsidP="005625B5">
      <w:pPr>
        <w:rPr>
          <w:lang w:val="en-IN"/>
        </w:rPr>
      </w:pPr>
    </w:p>
    <w:p w14:paraId="35E1CBBE" w14:textId="31E65281" w:rsidR="00130B3A" w:rsidRDefault="00130B3A" w:rsidP="005625B5">
      <w:pPr>
        <w:rPr>
          <w:lang w:val="en-IN"/>
        </w:rPr>
      </w:pPr>
      <w:r w:rsidRPr="00130B3A">
        <w:rPr>
          <w:noProof/>
          <w:lang w:val="en-IN"/>
        </w:rPr>
        <w:drawing>
          <wp:inline distT="0" distB="0" distL="0" distR="0" wp14:anchorId="6BF7EDAF" wp14:editId="21665613">
            <wp:extent cx="2197213" cy="292115"/>
            <wp:effectExtent l="0" t="0" r="0" b="0"/>
            <wp:docPr id="1360876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876917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03BA" w14:textId="6996D4F8" w:rsidR="00821D9D" w:rsidRDefault="00F36DED" w:rsidP="005625B5">
      <w:pPr>
        <w:rPr>
          <w:lang w:val="en-IN"/>
        </w:rPr>
      </w:pPr>
      <w:r w:rsidRPr="00286D93">
        <w:rPr>
          <w:b/>
          <w:bCs/>
          <w:noProof/>
        </w:rPr>
        <w:drawing>
          <wp:inline distT="0" distB="0" distL="0" distR="0" wp14:anchorId="7B5C43A0" wp14:editId="1D9B5A9F">
            <wp:extent cx="2559182" cy="361969"/>
            <wp:effectExtent l="0" t="0" r="0" b="0"/>
            <wp:docPr id="214639304" name="Picture 1" descr="A black and white rectangular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39304" name="Picture 1" descr="A black and white rectangular sign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22A33" w14:textId="77777777" w:rsidR="00E316CD" w:rsidRDefault="00E316CD" w:rsidP="00E316CD"/>
    <w:p w14:paraId="29D9CF47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09B60CAA" wp14:editId="28109992">
            <wp:extent cx="2324219" cy="463574"/>
            <wp:effectExtent l="0" t="0" r="0" b="0"/>
            <wp:docPr id="2093322794" name="Picture 1" descr="A close up of a black and white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22794" name="Picture 1" descr="A close up of a black and white page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1AE3C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F661CC">
        <w:rPr>
          <w:noProof/>
        </w:rPr>
        <w:drawing>
          <wp:inline distT="0" distB="0" distL="0" distR="0" wp14:anchorId="1FE03847" wp14:editId="77DBC525">
            <wp:extent cx="2711589" cy="311166"/>
            <wp:effectExtent l="0" t="0" r="0" b="0"/>
            <wp:docPr id="1737363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363088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71158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FBF52" w14:textId="4BE77DF9" w:rsidR="00F838FE" w:rsidRDefault="00F838FE" w:rsidP="005625B5">
      <w:pPr>
        <w:rPr>
          <w:lang w:val="en-IN"/>
        </w:rPr>
      </w:pPr>
    </w:p>
    <w:p w14:paraId="52939563" w14:textId="19C02FA9" w:rsidR="00F838FE" w:rsidRDefault="00F838FE" w:rsidP="005625B5">
      <w:pPr>
        <w:rPr>
          <w:lang w:val="en-IN"/>
        </w:rPr>
      </w:pPr>
      <w:r w:rsidRPr="00F838FE">
        <w:rPr>
          <w:noProof/>
          <w:lang w:val="en-IN"/>
        </w:rPr>
        <w:drawing>
          <wp:inline distT="0" distB="0" distL="0" distR="0" wp14:anchorId="7CF1239C" wp14:editId="49F000DF">
            <wp:extent cx="2197213" cy="292115"/>
            <wp:effectExtent l="0" t="0" r="0" b="0"/>
            <wp:docPr id="1243560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560577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8BCD0" w14:textId="77777777" w:rsidR="00E316CD" w:rsidRDefault="00E316CD" w:rsidP="005625B5">
      <w:pPr>
        <w:rPr>
          <w:lang w:val="en-IN"/>
        </w:rPr>
      </w:pPr>
    </w:p>
    <w:p w14:paraId="69ED31B1" w14:textId="04C066AF" w:rsidR="00821D9D" w:rsidRDefault="00E316CD" w:rsidP="005625B5">
      <w:pPr>
        <w:rPr>
          <w:lang w:val="en-IN"/>
        </w:rPr>
      </w:pPr>
      <w:r w:rsidRPr="00661F6C">
        <w:rPr>
          <w:noProof/>
          <w:lang w:val="en-IN"/>
        </w:rPr>
        <w:drawing>
          <wp:inline distT="0" distB="0" distL="0" distR="0" wp14:anchorId="7D55477F" wp14:editId="4BA4CA6C">
            <wp:extent cx="2228965" cy="266714"/>
            <wp:effectExtent l="0" t="0" r="0" b="0"/>
            <wp:docPr id="1068488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488475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936F8" w14:textId="77777777" w:rsidR="00821D9D" w:rsidRDefault="00821D9D" w:rsidP="005625B5">
      <w:pPr>
        <w:rPr>
          <w:lang w:val="en-IN"/>
        </w:rPr>
      </w:pPr>
    </w:p>
    <w:p w14:paraId="04584415" w14:textId="77777777" w:rsidR="00821D9D" w:rsidRDefault="00821D9D" w:rsidP="00821D9D">
      <w:pPr>
        <w:tabs>
          <w:tab w:val="left" w:pos="3557"/>
        </w:tabs>
        <w:rPr>
          <w:b/>
          <w:bCs/>
        </w:rPr>
      </w:pPr>
      <w:r w:rsidRPr="00912C9F">
        <w:rPr>
          <w:b/>
          <w:bCs/>
          <w:noProof/>
        </w:rPr>
        <w:drawing>
          <wp:inline distT="0" distB="0" distL="0" distR="0" wp14:anchorId="46974897" wp14:editId="34C8A2D9">
            <wp:extent cx="2006703" cy="215911"/>
            <wp:effectExtent l="0" t="0" r="0" b="0"/>
            <wp:docPr id="1541160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115107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87F05" w14:textId="77777777" w:rsidR="00821D9D" w:rsidRDefault="00821D9D" w:rsidP="00821D9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101C2F15" wp14:editId="244700B6">
            <wp:extent cx="2209914" cy="254013"/>
            <wp:effectExtent l="0" t="0" r="0" b="0"/>
            <wp:docPr id="249940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940672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FEE8B" w14:textId="2F23A825" w:rsidR="00821D9D" w:rsidRPr="00821D9D" w:rsidRDefault="00821D9D" w:rsidP="00821D9D">
      <w:pPr>
        <w:tabs>
          <w:tab w:val="left" w:pos="3557"/>
        </w:tabs>
        <w:rPr>
          <w:b/>
          <w:bCs/>
        </w:rPr>
      </w:pPr>
      <w:r w:rsidRPr="0062597C">
        <w:rPr>
          <w:b/>
          <w:bCs/>
          <w:noProof/>
        </w:rPr>
        <w:drawing>
          <wp:inline distT="0" distB="0" distL="0" distR="0" wp14:anchorId="52F315EA" wp14:editId="529C9D01">
            <wp:extent cx="1987652" cy="254013"/>
            <wp:effectExtent l="0" t="0" r="0" b="0"/>
            <wp:docPr id="2144629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562980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B2F03" w14:textId="77777777" w:rsidR="00821D9D" w:rsidRDefault="00821D9D" w:rsidP="00821D9D">
      <w:pPr>
        <w:tabs>
          <w:tab w:val="left" w:pos="3557"/>
        </w:tabs>
        <w:rPr>
          <w:b/>
          <w:bCs/>
        </w:rPr>
      </w:pPr>
    </w:p>
    <w:p w14:paraId="03073560" w14:textId="77777777" w:rsidR="00821D9D" w:rsidRDefault="00821D9D" w:rsidP="00821D9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5D4017E3" wp14:editId="7EE14836">
            <wp:extent cx="2152761" cy="266714"/>
            <wp:effectExtent l="0" t="0" r="0" b="0"/>
            <wp:docPr id="331812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1298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152761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44AFE" w14:textId="77777777" w:rsidR="00E316CD" w:rsidRDefault="00E316CD" w:rsidP="00821D9D">
      <w:pPr>
        <w:tabs>
          <w:tab w:val="left" w:pos="3557"/>
        </w:tabs>
        <w:rPr>
          <w:b/>
          <w:bCs/>
        </w:rPr>
      </w:pPr>
    </w:p>
    <w:p w14:paraId="306B1611" w14:textId="77777777" w:rsidR="00E316CD" w:rsidRDefault="00E316CD" w:rsidP="00E316CD">
      <w:pPr>
        <w:tabs>
          <w:tab w:val="left" w:pos="3557"/>
        </w:tabs>
        <w:rPr>
          <w:b/>
          <w:bCs/>
        </w:rPr>
      </w:pPr>
    </w:p>
    <w:p w14:paraId="173A4F0A" w14:textId="77777777" w:rsidR="00E316CD" w:rsidRDefault="00E316CD" w:rsidP="00E316CD">
      <w:r w:rsidRPr="00F661CC">
        <w:rPr>
          <w:noProof/>
        </w:rPr>
        <w:drawing>
          <wp:inline distT="0" distB="0" distL="0" distR="0" wp14:anchorId="6C4896E7" wp14:editId="37D202A5">
            <wp:extent cx="2648086" cy="330217"/>
            <wp:effectExtent l="0" t="0" r="0" b="0"/>
            <wp:docPr id="405147047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147047" name="Picture 1" descr="A black rectangle with a white background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648086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6E356" w14:textId="77777777" w:rsidR="00E316CD" w:rsidRDefault="00E316CD" w:rsidP="00E316CD">
      <w:r w:rsidRPr="00286D93">
        <w:rPr>
          <w:b/>
          <w:bCs/>
          <w:noProof/>
        </w:rPr>
        <w:drawing>
          <wp:inline distT="0" distB="0" distL="0" distR="0" wp14:anchorId="0EBC4EFC" wp14:editId="692EC142">
            <wp:extent cx="2324219" cy="254013"/>
            <wp:effectExtent l="0" t="0" r="0" b="0"/>
            <wp:docPr id="455515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15429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C36A1" w14:textId="77777777" w:rsidR="00E316CD" w:rsidRDefault="00E316CD" w:rsidP="00E316CD">
      <w:r w:rsidRPr="00F661CC">
        <w:rPr>
          <w:noProof/>
        </w:rPr>
        <w:drawing>
          <wp:inline distT="0" distB="0" distL="0" distR="0" wp14:anchorId="41B8E528" wp14:editId="6D3C03C0">
            <wp:extent cx="2654436" cy="349268"/>
            <wp:effectExtent l="0" t="0" r="0" b="0"/>
            <wp:docPr id="1356459730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459730" name="Picture 1" descr="A black rectangle with a white background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654436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7F78E" w14:textId="2F225BCB" w:rsidR="00A02B5F" w:rsidRDefault="00A02B5F" w:rsidP="00E316CD">
      <w:r w:rsidRPr="00F838FE">
        <w:rPr>
          <w:noProof/>
          <w:lang w:val="en-IN"/>
        </w:rPr>
        <w:drawing>
          <wp:inline distT="0" distB="0" distL="0" distR="0" wp14:anchorId="54285688" wp14:editId="2A8C8CCE">
            <wp:extent cx="2216264" cy="254013"/>
            <wp:effectExtent l="0" t="0" r="0" b="0"/>
            <wp:docPr id="1948363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63445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3C5E2" w14:textId="77777777" w:rsidR="00E316CD" w:rsidRDefault="00E316CD" w:rsidP="00821D9D">
      <w:pPr>
        <w:tabs>
          <w:tab w:val="left" w:pos="3557"/>
        </w:tabs>
        <w:rPr>
          <w:b/>
          <w:bCs/>
        </w:rPr>
      </w:pPr>
    </w:p>
    <w:p w14:paraId="114205D3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1B831C3F" wp14:editId="0FDF4CFE">
            <wp:extent cx="2216264" cy="330217"/>
            <wp:effectExtent l="0" t="0" r="0" b="0"/>
            <wp:docPr id="1872240145" name="Picture 1" descr="A close 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240145" name="Picture 1" descr="A close up of a paper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63ACF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04997748" wp14:editId="0E81B1D1">
            <wp:extent cx="2197213" cy="330217"/>
            <wp:effectExtent l="0" t="0" r="0" b="0"/>
            <wp:docPr id="1073290169" name="Picture 1" descr="A close 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290169" name="Picture 1" descr="A close up of a pap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AD1CC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F8109E">
        <w:rPr>
          <w:b/>
          <w:bCs/>
          <w:noProof/>
        </w:rPr>
        <w:drawing>
          <wp:inline distT="0" distB="0" distL="0" distR="0" wp14:anchorId="208F5C4B" wp14:editId="36D47A05">
            <wp:extent cx="1911448" cy="171459"/>
            <wp:effectExtent l="0" t="0" r="0" b="0"/>
            <wp:docPr id="982998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998580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911448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343B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1A5695">
        <w:rPr>
          <w:noProof/>
        </w:rPr>
        <w:drawing>
          <wp:inline distT="0" distB="0" distL="0" distR="0" wp14:anchorId="1059E451" wp14:editId="6398AA60">
            <wp:extent cx="2463927" cy="273064"/>
            <wp:effectExtent l="0" t="0" r="0" b="0"/>
            <wp:docPr id="1733371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371063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3B352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F37818">
        <w:rPr>
          <w:noProof/>
        </w:rPr>
        <w:drawing>
          <wp:inline distT="0" distB="0" distL="0" distR="0" wp14:anchorId="72CD127E" wp14:editId="404B6203">
            <wp:extent cx="2711589" cy="342918"/>
            <wp:effectExtent l="0" t="0" r="0" b="0"/>
            <wp:docPr id="1580564163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564163" name="Picture 1" descr="A black rectangle with a white background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711589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6C2F4" w14:textId="77777777" w:rsidR="00E316CD" w:rsidRDefault="00E316CD" w:rsidP="00821D9D">
      <w:pPr>
        <w:tabs>
          <w:tab w:val="left" w:pos="3557"/>
        </w:tabs>
        <w:rPr>
          <w:b/>
          <w:bCs/>
        </w:rPr>
      </w:pPr>
    </w:p>
    <w:p w14:paraId="6636C147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6C0A30DC" wp14:editId="5E0158D6">
            <wp:extent cx="2121009" cy="520727"/>
            <wp:effectExtent l="0" t="0" r="0" b="0"/>
            <wp:docPr id="577998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998635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21009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1BF7F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74B9FFC0" wp14:editId="1E956C2D">
            <wp:extent cx="2140060" cy="158758"/>
            <wp:effectExtent l="0" t="0" r="0" b="0"/>
            <wp:docPr id="833384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84698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C4AE6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8E0FFA">
        <w:rPr>
          <w:b/>
          <w:bCs/>
          <w:noProof/>
        </w:rPr>
        <w:drawing>
          <wp:inline distT="0" distB="0" distL="0" distR="0" wp14:anchorId="6563C4E6" wp14:editId="3F85A17E">
            <wp:extent cx="1987652" cy="196860"/>
            <wp:effectExtent l="0" t="0" r="0" b="0"/>
            <wp:docPr id="275582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582008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21247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049134DF" wp14:editId="51A5F72C">
            <wp:extent cx="2152761" cy="292115"/>
            <wp:effectExtent l="0" t="0" r="0" b="0"/>
            <wp:docPr id="291054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054835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52761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3F486" w14:textId="77777777" w:rsidR="00E316CD" w:rsidRDefault="00E316CD" w:rsidP="00E316CD">
      <w:r w:rsidRPr="00F661CC">
        <w:rPr>
          <w:noProof/>
        </w:rPr>
        <w:drawing>
          <wp:inline distT="0" distB="0" distL="0" distR="0" wp14:anchorId="67083A9C" wp14:editId="41BD5487">
            <wp:extent cx="2724290" cy="406421"/>
            <wp:effectExtent l="0" t="0" r="0" b="0"/>
            <wp:docPr id="1051054519" name="Picture 1" descr="A black and white rectangular object with a black bord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054519" name="Picture 1" descr="A black and white rectangular object with a black border&#10;&#10;Description automatically generated with medium confidence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A481" w14:textId="77777777" w:rsidR="00E316CD" w:rsidRDefault="00E316CD" w:rsidP="00E316CD">
      <w:r w:rsidRPr="00F661CC">
        <w:rPr>
          <w:noProof/>
        </w:rPr>
        <w:drawing>
          <wp:inline distT="0" distB="0" distL="0" distR="0" wp14:anchorId="1760A16D" wp14:editId="711D9907">
            <wp:extent cx="2711589" cy="444523"/>
            <wp:effectExtent l="0" t="0" r="0" b="0"/>
            <wp:docPr id="1158026929" name="Picture 1" descr="A black and white picture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26929" name="Picture 1" descr="A black and white picture of a person&#10;&#10;Description automatically generated with medium confidence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711589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AAF4" w14:textId="77777777" w:rsidR="00E316CD" w:rsidRDefault="00E316CD" w:rsidP="00E316CD">
      <w:pPr>
        <w:tabs>
          <w:tab w:val="left" w:pos="3557"/>
        </w:tabs>
        <w:rPr>
          <w:b/>
          <w:bCs/>
        </w:rPr>
      </w:pPr>
    </w:p>
    <w:p w14:paraId="184A0E10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178497DC" wp14:editId="54C27F34">
            <wp:extent cx="2521080" cy="311166"/>
            <wp:effectExtent l="0" t="0" r="0" b="0"/>
            <wp:docPr id="2019510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10673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CCF3A" w14:textId="77777777" w:rsidR="00E316CD" w:rsidRDefault="00E316CD" w:rsidP="00821D9D">
      <w:pPr>
        <w:tabs>
          <w:tab w:val="left" w:pos="3557"/>
        </w:tabs>
        <w:rPr>
          <w:b/>
          <w:bCs/>
        </w:rPr>
      </w:pPr>
    </w:p>
    <w:p w14:paraId="2AA64E8D" w14:textId="785346A0" w:rsidR="00E316CD" w:rsidRDefault="00E316CD" w:rsidP="00821D9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2DC963AF" wp14:editId="2201F848">
            <wp:extent cx="2209914" cy="196860"/>
            <wp:effectExtent l="0" t="0" r="0" b="0"/>
            <wp:docPr id="626525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25582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EB0E" w14:textId="77777777" w:rsidR="000D5298" w:rsidRDefault="000D5298" w:rsidP="000D5298">
      <w:pPr>
        <w:rPr>
          <w:b/>
          <w:bCs/>
        </w:rPr>
      </w:pPr>
      <w:r w:rsidRPr="00286D93">
        <w:rPr>
          <w:b/>
          <w:bCs/>
          <w:noProof/>
        </w:rPr>
        <w:lastRenderedPageBreak/>
        <w:drawing>
          <wp:inline distT="0" distB="0" distL="0" distR="0" wp14:anchorId="595CAF22" wp14:editId="53B78557">
            <wp:extent cx="3016405" cy="292115"/>
            <wp:effectExtent l="0" t="0" r="0" b="0"/>
            <wp:docPr id="398280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280117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301640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3D3E" w14:textId="77777777" w:rsidR="000D5298" w:rsidRDefault="000D5298" w:rsidP="000D5298">
      <w:pPr>
        <w:rPr>
          <w:b/>
          <w:bCs/>
        </w:rPr>
      </w:pPr>
      <w:r w:rsidRPr="004F087F">
        <w:rPr>
          <w:b/>
          <w:bCs/>
          <w:noProof/>
        </w:rPr>
        <w:drawing>
          <wp:inline distT="0" distB="0" distL="0" distR="0" wp14:anchorId="42833A37" wp14:editId="3F5D2121">
            <wp:extent cx="1962251" cy="215911"/>
            <wp:effectExtent l="0" t="0" r="0" b="0"/>
            <wp:docPr id="520578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578617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6676" w14:textId="77777777" w:rsidR="000D5298" w:rsidRDefault="000D5298" w:rsidP="000D5298">
      <w:pPr>
        <w:rPr>
          <w:b/>
          <w:bCs/>
        </w:rPr>
      </w:pPr>
      <w:r w:rsidRPr="000D5298">
        <w:rPr>
          <w:b/>
          <w:bCs/>
          <w:noProof/>
        </w:rPr>
        <w:drawing>
          <wp:inline distT="0" distB="0" distL="0" distR="0" wp14:anchorId="72CCBDF6" wp14:editId="33A07171">
            <wp:extent cx="2311519" cy="292115"/>
            <wp:effectExtent l="0" t="0" r="0" b="0"/>
            <wp:docPr id="2069393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393893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311519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3A36" w14:textId="77777777" w:rsidR="000D5298" w:rsidRDefault="000D5298" w:rsidP="00821D9D">
      <w:pPr>
        <w:tabs>
          <w:tab w:val="left" w:pos="3557"/>
        </w:tabs>
        <w:rPr>
          <w:b/>
          <w:bCs/>
        </w:rPr>
      </w:pPr>
    </w:p>
    <w:p w14:paraId="5DE5FC0A" w14:textId="77777777" w:rsidR="000D5298" w:rsidRDefault="000D5298" w:rsidP="00821D9D">
      <w:pPr>
        <w:tabs>
          <w:tab w:val="left" w:pos="3557"/>
        </w:tabs>
        <w:rPr>
          <w:b/>
          <w:bCs/>
        </w:rPr>
      </w:pPr>
    </w:p>
    <w:p w14:paraId="2A594114" w14:textId="77777777" w:rsidR="00E316CD" w:rsidRDefault="00E316CD" w:rsidP="00E316CD">
      <w:r w:rsidRPr="00F661CC">
        <w:rPr>
          <w:noProof/>
        </w:rPr>
        <w:drawing>
          <wp:inline distT="0" distB="0" distL="0" distR="0" wp14:anchorId="11CAB9D1" wp14:editId="29473169">
            <wp:extent cx="2673487" cy="330217"/>
            <wp:effectExtent l="0" t="0" r="0" b="0"/>
            <wp:docPr id="1313436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436499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67348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5EBA" w14:textId="77777777" w:rsidR="00E316CD" w:rsidRDefault="00E316CD" w:rsidP="00E316CD">
      <w:r w:rsidRPr="00C2464D">
        <w:rPr>
          <w:noProof/>
        </w:rPr>
        <w:drawing>
          <wp:inline distT="0" distB="0" distL="0" distR="0" wp14:anchorId="2B3F629C" wp14:editId="39B6CFDE">
            <wp:extent cx="2425825" cy="273064"/>
            <wp:effectExtent l="0" t="0" r="0" b="0"/>
            <wp:docPr id="1765562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562549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8E3D4" w14:textId="77777777" w:rsidR="00E316CD" w:rsidRDefault="00E316CD" w:rsidP="00E316CD">
      <w:r w:rsidRPr="00F37818">
        <w:rPr>
          <w:noProof/>
        </w:rPr>
        <w:drawing>
          <wp:inline distT="0" distB="0" distL="0" distR="0" wp14:anchorId="35513F48" wp14:editId="08F57983">
            <wp:extent cx="2667137" cy="330217"/>
            <wp:effectExtent l="0" t="0" r="0" b="0"/>
            <wp:docPr id="2065051040" name="Picture 1" descr="A black and white rectangular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51040" name="Picture 1" descr="A black and white rectangular sign&#10;&#10;Description automatically generated with medium confidence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66713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2931" w14:textId="77777777" w:rsidR="00E316CD" w:rsidRPr="00584875" w:rsidRDefault="00E316CD" w:rsidP="00E316CD">
      <w:r w:rsidRPr="00286D93">
        <w:rPr>
          <w:noProof/>
        </w:rPr>
        <w:drawing>
          <wp:inline distT="0" distB="0" distL="0" distR="0" wp14:anchorId="4C434D96" wp14:editId="4D0459C5">
            <wp:extent cx="2692538" cy="311166"/>
            <wp:effectExtent l="0" t="0" r="0" b="0"/>
            <wp:docPr id="1331216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6277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FEB0" w14:textId="0B660211" w:rsidR="000D5298" w:rsidRDefault="00E316CD" w:rsidP="00E316CD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3AF4B215" wp14:editId="5860AF76">
            <wp:extent cx="2540131" cy="361969"/>
            <wp:effectExtent l="0" t="0" r="0" b="0"/>
            <wp:docPr id="217211615" name="Picture 1" descr="A black rectang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211615" name="Picture 1" descr="A black rectangle with black 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50B2" w14:textId="77777777" w:rsidR="00E316CD" w:rsidRDefault="00E316CD" w:rsidP="00E316CD">
      <w:pPr>
        <w:rPr>
          <w:b/>
          <w:bCs/>
        </w:rPr>
      </w:pPr>
      <w:r w:rsidRPr="00286D93">
        <w:rPr>
          <w:b/>
          <w:bCs/>
          <w:noProof/>
        </w:rPr>
        <w:drawing>
          <wp:inline distT="0" distB="0" distL="0" distR="0" wp14:anchorId="72D1E19C" wp14:editId="78C92151">
            <wp:extent cx="2267067" cy="266714"/>
            <wp:effectExtent l="0" t="0" r="0" b="0"/>
            <wp:docPr id="1499483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483914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8C27D" w14:textId="374F22CB" w:rsidR="00E316CD" w:rsidRDefault="00E316CD" w:rsidP="00833E6A">
      <w:pPr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5710262C" wp14:editId="219548AB">
            <wp:extent cx="2216264" cy="254013"/>
            <wp:effectExtent l="0" t="0" r="0" b="0"/>
            <wp:docPr id="684042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042680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5B4A" w14:textId="766244D1" w:rsidR="00E316CD" w:rsidRDefault="00E316CD" w:rsidP="00E316CD">
      <w:pPr>
        <w:tabs>
          <w:tab w:val="left" w:pos="3557"/>
        </w:tabs>
        <w:rPr>
          <w:b/>
          <w:bCs/>
        </w:rPr>
      </w:pPr>
      <w:r w:rsidRPr="000B5C37">
        <w:rPr>
          <w:b/>
          <w:bCs/>
          <w:noProof/>
        </w:rPr>
        <w:drawing>
          <wp:inline distT="0" distB="0" distL="0" distR="0" wp14:anchorId="1C0A4ABA" wp14:editId="51E17472">
            <wp:extent cx="2178162" cy="387370"/>
            <wp:effectExtent l="0" t="0" r="0" b="0"/>
            <wp:docPr id="1697608209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08209" name="Picture 1" descr="A close up of a numb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617B3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E847A4">
        <w:rPr>
          <w:b/>
          <w:bCs/>
          <w:noProof/>
        </w:rPr>
        <w:drawing>
          <wp:inline distT="0" distB="0" distL="0" distR="0" wp14:anchorId="01876337" wp14:editId="41F5F68B">
            <wp:extent cx="2254366" cy="215911"/>
            <wp:effectExtent l="0" t="0" r="0" b="0"/>
            <wp:docPr id="1419889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89808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047F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C34DC8">
        <w:rPr>
          <w:b/>
          <w:bCs/>
          <w:noProof/>
        </w:rPr>
        <w:drawing>
          <wp:inline distT="0" distB="0" distL="0" distR="0" wp14:anchorId="140009DE" wp14:editId="608740A5">
            <wp:extent cx="2330570" cy="254013"/>
            <wp:effectExtent l="0" t="0" r="0" b="0"/>
            <wp:docPr id="1425806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806427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233057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14724" w14:textId="77777777" w:rsidR="00E316CD" w:rsidRDefault="00E316CD" w:rsidP="00E316CD">
      <w:pPr>
        <w:tabs>
          <w:tab w:val="left" w:pos="3557"/>
        </w:tabs>
        <w:rPr>
          <w:b/>
          <w:bCs/>
        </w:rPr>
      </w:pPr>
      <w:r w:rsidRPr="00C34DC8">
        <w:rPr>
          <w:b/>
          <w:bCs/>
          <w:noProof/>
        </w:rPr>
        <w:drawing>
          <wp:inline distT="0" distB="0" distL="0" distR="0" wp14:anchorId="3FC7E038" wp14:editId="71F19BDB">
            <wp:extent cx="2209914" cy="228612"/>
            <wp:effectExtent l="0" t="0" r="0" b="0"/>
            <wp:docPr id="603234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234707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FBA2" w14:textId="7C12209E" w:rsidR="00821D9D" w:rsidRDefault="00E316CD" w:rsidP="00E316CD">
      <w:pPr>
        <w:tabs>
          <w:tab w:val="left" w:pos="3557"/>
        </w:tabs>
        <w:rPr>
          <w:b/>
          <w:bCs/>
        </w:rPr>
      </w:pPr>
      <w:r w:rsidRPr="006950EB">
        <w:rPr>
          <w:b/>
          <w:bCs/>
          <w:noProof/>
        </w:rPr>
        <w:drawing>
          <wp:inline distT="0" distB="0" distL="0" distR="0" wp14:anchorId="5CF526C1" wp14:editId="43DCA03E">
            <wp:extent cx="2292468" cy="273064"/>
            <wp:effectExtent l="0" t="0" r="0" b="0"/>
            <wp:docPr id="1484202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02395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58507" w14:textId="77777777" w:rsidR="007560A4" w:rsidRDefault="007560A4" w:rsidP="00E316CD">
      <w:pPr>
        <w:tabs>
          <w:tab w:val="left" w:pos="3557"/>
        </w:tabs>
        <w:rPr>
          <w:b/>
          <w:bCs/>
        </w:rPr>
      </w:pPr>
    </w:p>
    <w:p w14:paraId="36C36EE2" w14:textId="1604DF58" w:rsidR="007560A4" w:rsidRDefault="007560A4" w:rsidP="00E316CD">
      <w:pPr>
        <w:tabs>
          <w:tab w:val="left" w:pos="3557"/>
        </w:tabs>
        <w:rPr>
          <w:u w:val="single"/>
        </w:rPr>
      </w:pPr>
      <w:r w:rsidRPr="007560A4">
        <w:rPr>
          <w:u w:val="single"/>
        </w:rPr>
        <w:t>Other: (Not so important)</w:t>
      </w:r>
    </w:p>
    <w:p w14:paraId="1E7B79EA" w14:textId="44A15464" w:rsidR="00AC09EF" w:rsidRPr="00AC09EF" w:rsidRDefault="00AC09EF" w:rsidP="00E316CD">
      <w:pPr>
        <w:tabs>
          <w:tab w:val="left" w:pos="3557"/>
        </w:tabs>
        <w:rPr>
          <w:b/>
          <w:bCs/>
        </w:rPr>
      </w:pPr>
      <w:r w:rsidRPr="00AC09EF">
        <w:rPr>
          <w:b/>
          <w:bCs/>
        </w:rPr>
        <w:t>Asir/Aseer</w:t>
      </w:r>
    </w:p>
    <w:p w14:paraId="7F1841EA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reel</w:t>
      </w:r>
      <w:proofErr w:type="spellEnd"/>
    </w:p>
    <w:p w14:paraId="60A5B973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r w:rsidRPr="007560A4">
        <w:rPr>
          <w:b/>
          <w:bCs/>
        </w:rPr>
        <w:t>Ahad</w:t>
      </w:r>
    </w:p>
    <w:p w14:paraId="50C84BF7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hzem</w:t>
      </w:r>
      <w:proofErr w:type="spellEnd"/>
    </w:p>
    <w:p w14:paraId="2F171EBE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sshel</w:t>
      </w:r>
      <w:proofErr w:type="spellEnd"/>
    </w:p>
    <w:p w14:paraId="25033AF6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watef</w:t>
      </w:r>
      <w:proofErr w:type="spellEnd"/>
    </w:p>
    <w:p w14:paraId="07F9C457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r w:rsidRPr="007560A4">
        <w:rPr>
          <w:b/>
          <w:bCs/>
        </w:rPr>
        <w:lastRenderedPageBreak/>
        <w:t>Aqib</w:t>
      </w:r>
    </w:p>
    <w:p w14:paraId="13EDF056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rzam</w:t>
      </w:r>
      <w:proofErr w:type="spellEnd"/>
    </w:p>
    <w:p w14:paraId="2A29C598" w14:textId="77777777" w:rsidR="007560A4" w:rsidRPr="007560A4" w:rsidRDefault="007560A4" w:rsidP="007560A4">
      <w:pPr>
        <w:tabs>
          <w:tab w:val="left" w:pos="3557"/>
        </w:tabs>
        <w:rPr>
          <w:b/>
          <w:bCs/>
        </w:rPr>
      </w:pPr>
      <w:r w:rsidRPr="007560A4">
        <w:rPr>
          <w:b/>
          <w:bCs/>
        </w:rPr>
        <w:t>Aimal</w:t>
      </w:r>
    </w:p>
    <w:p w14:paraId="1F8E3475" w14:textId="638B80CC" w:rsidR="007560A4" w:rsidRPr="007560A4" w:rsidRDefault="007560A4" w:rsidP="007560A4">
      <w:pPr>
        <w:tabs>
          <w:tab w:val="left" w:pos="3557"/>
        </w:tabs>
        <w:rPr>
          <w:b/>
          <w:bCs/>
        </w:rPr>
      </w:pPr>
      <w:proofErr w:type="spellStart"/>
      <w:r w:rsidRPr="007560A4">
        <w:rPr>
          <w:b/>
          <w:bCs/>
        </w:rPr>
        <w:t>Artash</w:t>
      </w:r>
      <w:proofErr w:type="spellEnd"/>
      <w:r>
        <w:rPr>
          <w:b/>
          <w:bCs/>
        </w:rPr>
        <w:t xml:space="preserve"> (</w:t>
      </w:r>
      <w:proofErr w:type="spellStart"/>
      <w:r w:rsidRPr="007560A4">
        <w:t>Wealthy,Happy</w:t>
      </w:r>
      <w:proofErr w:type="spellEnd"/>
      <w:r w:rsidRPr="007560A4">
        <w:t>)</w:t>
      </w:r>
    </w:p>
    <w:p w14:paraId="103FE2FC" w14:textId="2D7F36FC" w:rsidR="007560A4" w:rsidRPr="00E316CD" w:rsidRDefault="007560A4" w:rsidP="007560A4">
      <w:pPr>
        <w:tabs>
          <w:tab w:val="left" w:pos="3557"/>
        </w:tabs>
        <w:rPr>
          <w:b/>
          <w:bCs/>
        </w:rPr>
      </w:pPr>
      <w:r w:rsidRPr="007560A4">
        <w:rPr>
          <w:b/>
          <w:bCs/>
        </w:rPr>
        <w:t>Asjad</w:t>
      </w:r>
    </w:p>
    <w:p w14:paraId="2D8553BF" w14:textId="77777777" w:rsidR="00130B3A" w:rsidRDefault="00130B3A" w:rsidP="005625B5">
      <w:pPr>
        <w:rPr>
          <w:lang w:val="en-IN"/>
        </w:rPr>
      </w:pPr>
    </w:p>
    <w:p w14:paraId="4E75D830" w14:textId="7D31C830" w:rsidR="00AC4D79" w:rsidRDefault="00AC4D79" w:rsidP="0013478B">
      <w:pPr>
        <w:pBdr>
          <w:top w:val="double" w:sz="6" w:space="1" w:color="auto"/>
          <w:bottom w:val="double" w:sz="6" w:space="1" w:color="auto"/>
        </w:pBdr>
      </w:pPr>
    </w:p>
    <w:p w14:paraId="6512B096" w14:textId="582DDE65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1D4087">
        <w:rPr>
          <w:noProof/>
        </w:rPr>
        <w:drawing>
          <wp:inline distT="0" distB="0" distL="0" distR="0" wp14:anchorId="238E949B" wp14:editId="2FE7BEAC">
            <wp:extent cx="2006703" cy="209561"/>
            <wp:effectExtent l="0" t="0" r="0" b="0"/>
            <wp:docPr id="1279929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29295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871F4" w14:textId="199D02D4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150E1D">
        <w:rPr>
          <w:noProof/>
        </w:rPr>
        <w:drawing>
          <wp:inline distT="0" distB="0" distL="0" distR="0" wp14:anchorId="37822B99" wp14:editId="17CF6959">
            <wp:extent cx="2209914" cy="228612"/>
            <wp:effectExtent l="0" t="0" r="0" b="0"/>
            <wp:docPr id="19626859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68590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C7E7" w14:textId="06045218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6ECE1892" wp14:editId="739191BA">
            <wp:extent cx="2495678" cy="254013"/>
            <wp:effectExtent l="0" t="0" r="0" b="0"/>
            <wp:docPr id="955609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609058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249567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3CF4" w14:textId="55264AE0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39134E30" wp14:editId="34AB66F9">
            <wp:extent cx="2482978" cy="215911"/>
            <wp:effectExtent l="0" t="0" r="0" b="0"/>
            <wp:docPr id="793855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855389" name="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2482978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78B4" w14:textId="77777777" w:rsidR="00150E1D" w:rsidRDefault="00150E1D" w:rsidP="0013478B">
      <w:pPr>
        <w:pBdr>
          <w:top w:val="double" w:sz="6" w:space="1" w:color="auto"/>
          <w:bottom w:val="double" w:sz="6" w:space="1" w:color="auto"/>
        </w:pBdr>
      </w:pPr>
    </w:p>
    <w:p w14:paraId="523927D4" w14:textId="259045A0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150E1D">
        <w:rPr>
          <w:noProof/>
        </w:rPr>
        <w:drawing>
          <wp:inline distT="0" distB="0" distL="0" distR="0" wp14:anchorId="2ACBCB0A" wp14:editId="67391626">
            <wp:extent cx="2140060" cy="234962"/>
            <wp:effectExtent l="0" t="0" r="0" b="0"/>
            <wp:docPr id="1610023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023039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A5BB1" w14:textId="6E4A2786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2DDB2C1A" wp14:editId="4C37B4FD">
            <wp:extent cx="2578233" cy="247663"/>
            <wp:effectExtent l="0" t="0" r="0" b="0"/>
            <wp:docPr id="175317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7594" name="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2578233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7E94C" w14:textId="1EF536EF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40493E19" wp14:editId="54E025AA">
            <wp:extent cx="2482978" cy="285765"/>
            <wp:effectExtent l="0" t="0" r="0" b="0"/>
            <wp:docPr id="1505190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190833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48297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7D567" w14:textId="77777777" w:rsidR="00150E1D" w:rsidRDefault="00150E1D" w:rsidP="0013478B">
      <w:pPr>
        <w:pBdr>
          <w:top w:val="double" w:sz="6" w:space="1" w:color="auto"/>
          <w:bottom w:val="double" w:sz="6" w:space="1" w:color="auto"/>
        </w:pBdr>
      </w:pPr>
    </w:p>
    <w:p w14:paraId="23A31DFF" w14:textId="77777777" w:rsidR="00150E1D" w:rsidRDefault="00150E1D" w:rsidP="0013478B">
      <w:pPr>
        <w:pBdr>
          <w:top w:val="double" w:sz="6" w:space="1" w:color="auto"/>
          <w:bottom w:val="double" w:sz="6" w:space="1" w:color="auto"/>
        </w:pBdr>
      </w:pPr>
    </w:p>
    <w:p w14:paraId="5547AF50" w14:textId="14E64D2A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150E1D">
        <w:rPr>
          <w:noProof/>
        </w:rPr>
        <w:drawing>
          <wp:inline distT="0" distB="0" distL="0" distR="0" wp14:anchorId="622AF961" wp14:editId="25ADF620">
            <wp:extent cx="2178162" cy="292115"/>
            <wp:effectExtent l="0" t="0" r="0" b="0"/>
            <wp:docPr id="1351315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315548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37020" w14:textId="6B509D1F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0EA8A015" wp14:editId="7611F5CE">
            <wp:extent cx="2495678" cy="330217"/>
            <wp:effectExtent l="0" t="0" r="0" b="0"/>
            <wp:docPr id="230787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787938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495678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544E8" w14:textId="77777777" w:rsidR="002E38A9" w:rsidRDefault="002E38A9" w:rsidP="0013478B">
      <w:pPr>
        <w:pBdr>
          <w:top w:val="double" w:sz="6" w:space="1" w:color="auto"/>
          <w:bottom w:val="double" w:sz="6" w:space="1" w:color="auto"/>
        </w:pBdr>
      </w:pPr>
    </w:p>
    <w:p w14:paraId="557133EE" w14:textId="72E21B68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C727E6">
        <w:rPr>
          <w:noProof/>
        </w:rPr>
        <w:drawing>
          <wp:inline distT="0" distB="0" distL="0" distR="0" wp14:anchorId="67425ED6" wp14:editId="783D33E5">
            <wp:extent cx="2025754" cy="247663"/>
            <wp:effectExtent l="0" t="0" r="0" b="0"/>
            <wp:docPr id="1802842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42849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025754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23AB6" w14:textId="5553D6C3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0C62E97C" wp14:editId="49A3EA13">
            <wp:extent cx="2438525" cy="311166"/>
            <wp:effectExtent l="0" t="0" r="0" b="0"/>
            <wp:docPr id="1549902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902853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3C114" w14:textId="77777777" w:rsidR="002E38A9" w:rsidRDefault="002E38A9" w:rsidP="0013478B">
      <w:pPr>
        <w:pBdr>
          <w:top w:val="double" w:sz="6" w:space="1" w:color="auto"/>
          <w:bottom w:val="double" w:sz="6" w:space="1" w:color="auto"/>
        </w:pBdr>
      </w:pPr>
    </w:p>
    <w:p w14:paraId="2D23EB58" w14:textId="6BC3342B" w:rsidR="00150E1D" w:rsidRDefault="00150E1D" w:rsidP="0013478B">
      <w:pPr>
        <w:pBdr>
          <w:top w:val="double" w:sz="6" w:space="1" w:color="auto"/>
          <w:bottom w:val="double" w:sz="6" w:space="1" w:color="auto"/>
        </w:pBdr>
      </w:pPr>
      <w:r w:rsidRPr="001724E8">
        <w:rPr>
          <w:noProof/>
        </w:rPr>
        <w:drawing>
          <wp:inline distT="0" distB="0" distL="0" distR="0" wp14:anchorId="3AB5383A" wp14:editId="553AE468">
            <wp:extent cx="1987652" cy="323867"/>
            <wp:effectExtent l="0" t="0" r="0" b="0"/>
            <wp:docPr id="882540566" name="Picture 1" descr="A black and white sign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40566" name="Picture 1" descr="A black and white sign with a black border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25A4A" w14:textId="0E67C453" w:rsidR="002061C9" w:rsidRDefault="002061C9" w:rsidP="0013478B">
      <w:pPr>
        <w:pBdr>
          <w:top w:val="double" w:sz="6" w:space="1" w:color="auto"/>
          <w:bottom w:val="double" w:sz="6" w:space="1" w:color="auto"/>
        </w:pBdr>
      </w:pPr>
      <w:r w:rsidRPr="002061C9">
        <w:rPr>
          <w:noProof/>
        </w:rPr>
        <w:drawing>
          <wp:inline distT="0" distB="0" distL="0" distR="0" wp14:anchorId="3DE34A5E" wp14:editId="0FE878F0">
            <wp:extent cx="2502029" cy="323867"/>
            <wp:effectExtent l="0" t="0" r="0" b="0"/>
            <wp:docPr id="392329110" name="Picture 1" descr="A black rectangle with a letter i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329110" name="Picture 1" descr="A black rectangle with a letter in it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63D61" w14:textId="77777777" w:rsidR="00150E1D" w:rsidRDefault="00150E1D" w:rsidP="0013478B">
      <w:pPr>
        <w:pBdr>
          <w:top w:val="double" w:sz="6" w:space="1" w:color="auto"/>
          <w:bottom w:val="double" w:sz="6" w:space="1" w:color="auto"/>
        </w:pBdr>
      </w:pPr>
    </w:p>
    <w:p w14:paraId="6C1ABC19" w14:textId="16AEF511" w:rsidR="002C0A64" w:rsidRDefault="002C0A64" w:rsidP="0013478B"/>
    <w:p w14:paraId="3442472C" w14:textId="71C5646C" w:rsidR="002C0A64" w:rsidRDefault="002C0A64" w:rsidP="0013478B">
      <w:r w:rsidRPr="002C0A64">
        <w:rPr>
          <w:noProof/>
        </w:rPr>
        <w:drawing>
          <wp:inline distT="0" distB="0" distL="0" distR="0" wp14:anchorId="3CAA7BA5" wp14:editId="73563EE2">
            <wp:extent cx="3505380" cy="342918"/>
            <wp:effectExtent l="0" t="0" r="0" b="0"/>
            <wp:docPr id="1509290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290708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505380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F70C0" w14:textId="77777777" w:rsidR="002C0A64" w:rsidRDefault="002C0A64" w:rsidP="0013478B"/>
    <w:p w14:paraId="68C721BD" w14:textId="3E21BE14" w:rsidR="002C0A64" w:rsidRDefault="002C0A64" w:rsidP="0013478B">
      <w:r w:rsidRPr="002C0A64">
        <w:rPr>
          <w:noProof/>
        </w:rPr>
        <w:drawing>
          <wp:inline distT="0" distB="0" distL="0" distR="0" wp14:anchorId="2F85E5A0" wp14:editId="3EC6F53B">
            <wp:extent cx="3511730" cy="425472"/>
            <wp:effectExtent l="0" t="0" r="0" b="0"/>
            <wp:docPr id="310958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958547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511730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A7B90" w14:textId="70F3AD3C" w:rsidR="002C0A64" w:rsidRDefault="002C0A64" w:rsidP="0013478B">
      <w:r w:rsidRPr="002C0A64">
        <w:rPr>
          <w:noProof/>
        </w:rPr>
        <w:drawing>
          <wp:inline distT="0" distB="0" distL="0" distR="0" wp14:anchorId="4F49C850" wp14:editId="5C968618">
            <wp:extent cx="3530781" cy="361969"/>
            <wp:effectExtent l="0" t="0" r="0" b="0"/>
            <wp:docPr id="111894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944948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530781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DEB8" w14:textId="3B65DA33" w:rsidR="0009325A" w:rsidRDefault="0009325A" w:rsidP="0013478B">
      <w:r w:rsidRPr="002C0A64">
        <w:rPr>
          <w:noProof/>
        </w:rPr>
        <w:drawing>
          <wp:inline distT="0" distB="0" distL="0" distR="0" wp14:anchorId="4D70A68D" wp14:editId="75B248C2">
            <wp:extent cx="3511730" cy="342918"/>
            <wp:effectExtent l="0" t="0" r="0" b="0"/>
            <wp:docPr id="1554724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724467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3511730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9DB6" w14:textId="77777777" w:rsidR="002C0A64" w:rsidRDefault="002C0A64" w:rsidP="0013478B"/>
    <w:p w14:paraId="4640F1BB" w14:textId="77287EDF" w:rsidR="002C0A64" w:rsidRDefault="002C0A64" w:rsidP="0013478B">
      <w:pPr>
        <w:pBdr>
          <w:bottom w:val="double" w:sz="6" w:space="1" w:color="auto"/>
        </w:pBdr>
      </w:pPr>
      <w:r w:rsidRPr="002C0A64">
        <w:rPr>
          <w:noProof/>
        </w:rPr>
        <w:drawing>
          <wp:inline distT="0" distB="0" distL="0" distR="0" wp14:anchorId="67981B7C" wp14:editId="5AD9F4CB">
            <wp:extent cx="3492679" cy="457223"/>
            <wp:effectExtent l="0" t="0" r="0" b="0"/>
            <wp:docPr id="345893174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893174" name="Picture 1" descr="A close up of a sign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898F6" w14:textId="77777777" w:rsidR="00344B73" w:rsidRDefault="00344B73" w:rsidP="0013478B">
      <w:pPr>
        <w:pBdr>
          <w:bottom w:val="double" w:sz="6" w:space="1" w:color="auto"/>
        </w:pBdr>
      </w:pPr>
    </w:p>
    <w:p w14:paraId="6E4C81F8" w14:textId="0823073A" w:rsidR="00344B73" w:rsidRDefault="00344B73" w:rsidP="0013478B">
      <w:pPr>
        <w:pBdr>
          <w:bottom w:val="double" w:sz="6" w:space="1" w:color="auto"/>
        </w:pBdr>
      </w:pPr>
      <w:r w:rsidRPr="00EF6EE7">
        <w:rPr>
          <w:noProof/>
        </w:rPr>
        <w:drawing>
          <wp:inline distT="0" distB="0" distL="0" distR="0" wp14:anchorId="42D8E090" wp14:editId="152BB966">
            <wp:extent cx="1949550" cy="234962"/>
            <wp:effectExtent l="0" t="0" r="0" b="0"/>
            <wp:docPr id="452361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61774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4E7C" w14:textId="77777777" w:rsidR="00344B73" w:rsidRDefault="00344B73" w:rsidP="0013478B">
      <w:pPr>
        <w:pBdr>
          <w:bottom w:val="double" w:sz="6" w:space="1" w:color="auto"/>
        </w:pBdr>
      </w:pPr>
    </w:p>
    <w:p w14:paraId="3FAF1553" w14:textId="3AD1F03D" w:rsidR="00344B73" w:rsidRDefault="00344B73" w:rsidP="0013478B">
      <w:pPr>
        <w:pBdr>
          <w:bottom w:val="double" w:sz="6" w:space="1" w:color="auto"/>
        </w:pBdr>
      </w:pPr>
      <w:r w:rsidRPr="00EF6EE7">
        <w:rPr>
          <w:noProof/>
        </w:rPr>
        <w:drawing>
          <wp:inline distT="0" distB="0" distL="0" distR="0" wp14:anchorId="22FA1AE5" wp14:editId="6FE688A6">
            <wp:extent cx="1987652" cy="177809"/>
            <wp:effectExtent l="0" t="0" r="0" b="0"/>
            <wp:docPr id="1822900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900098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A76BC" w14:textId="3A031EFF" w:rsidR="00344B73" w:rsidRDefault="00344B73" w:rsidP="0013478B">
      <w:pPr>
        <w:pBdr>
          <w:bottom w:val="double" w:sz="6" w:space="1" w:color="auto"/>
        </w:pBdr>
      </w:pPr>
      <w:r w:rsidRPr="0089366A">
        <w:rPr>
          <w:b/>
          <w:bCs/>
          <w:noProof/>
        </w:rPr>
        <w:drawing>
          <wp:inline distT="0" distB="0" distL="0" distR="0" wp14:anchorId="24C8E4DF" wp14:editId="4A00F662">
            <wp:extent cx="2349621" cy="254013"/>
            <wp:effectExtent l="0" t="0" r="0" b="0"/>
            <wp:docPr id="1781942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942955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650F1" w14:textId="77777777" w:rsidR="00344B73" w:rsidRDefault="00344B73" w:rsidP="0013478B">
      <w:pPr>
        <w:pBdr>
          <w:bottom w:val="double" w:sz="6" w:space="1" w:color="auto"/>
        </w:pBdr>
      </w:pPr>
    </w:p>
    <w:p w14:paraId="19098A3D" w14:textId="28CBB1A8" w:rsidR="00344B73" w:rsidRDefault="00344B73" w:rsidP="0013478B">
      <w:pPr>
        <w:pBdr>
          <w:bottom w:val="double" w:sz="6" w:space="1" w:color="auto"/>
        </w:pBdr>
      </w:pPr>
      <w:r w:rsidRPr="00134E86">
        <w:rPr>
          <w:noProof/>
        </w:rPr>
        <w:drawing>
          <wp:inline distT="0" distB="0" distL="0" distR="0" wp14:anchorId="296B35C0" wp14:editId="10F9D7AD">
            <wp:extent cx="1981302" cy="196860"/>
            <wp:effectExtent l="0" t="0" r="0" b="0"/>
            <wp:docPr id="594832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32120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DF489" w14:textId="07BB9D7A" w:rsidR="00344B73" w:rsidRDefault="00344B73" w:rsidP="0013478B">
      <w:pPr>
        <w:pBdr>
          <w:bottom w:val="double" w:sz="6" w:space="1" w:color="auto"/>
        </w:pBdr>
      </w:pPr>
      <w:r w:rsidRPr="00344B73">
        <w:rPr>
          <w:noProof/>
        </w:rPr>
        <w:drawing>
          <wp:inline distT="0" distB="0" distL="0" distR="0" wp14:anchorId="43950D7D" wp14:editId="483348C7">
            <wp:extent cx="2438525" cy="292115"/>
            <wp:effectExtent l="0" t="0" r="0" b="0"/>
            <wp:docPr id="1418667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67356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3A34" w14:textId="77777777" w:rsidR="00344B73" w:rsidRDefault="00344B73" w:rsidP="0013478B">
      <w:pPr>
        <w:pBdr>
          <w:bottom w:val="double" w:sz="6" w:space="1" w:color="auto"/>
        </w:pBdr>
      </w:pPr>
    </w:p>
    <w:p w14:paraId="13509430" w14:textId="1551A180" w:rsidR="00344B73" w:rsidRDefault="00344B73" w:rsidP="0013478B">
      <w:pPr>
        <w:pBdr>
          <w:bottom w:val="double" w:sz="6" w:space="1" w:color="auto"/>
        </w:pBdr>
      </w:pPr>
      <w:r w:rsidRPr="001638BE">
        <w:rPr>
          <w:b/>
          <w:bCs/>
          <w:noProof/>
        </w:rPr>
        <w:drawing>
          <wp:inline distT="0" distB="0" distL="0" distR="0" wp14:anchorId="77AD577B" wp14:editId="5001FB6D">
            <wp:extent cx="2254366" cy="285765"/>
            <wp:effectExtent l="0" t="0" r="0" b="0"/>
            <wp:docPr id="1681487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487552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4B7F4" w14:textId="77777777" w:rsidR="00344B73" w:rsidRDefault="00344B73" w:rsidP="0013478B">
      <w:pPr>
        <w:pBdr>
          <w:bottom w:val="double" w:sz="6" w:space="1" w:color="auto"/>
        </w:pBdr>
      </w:pPr>
    </w:p>
    <w:p w14:paraId="624028FC" w14:textId="241C7C3D" w:rsidR="00344B73" w:rsidRDefault="00344B73" w:rsidP="0013478B">
      <w:pPr>
        <w:pBdr>
          <w:bottom w:val="double" w:sz="6" w:space="1" w:color="auto"/>
        </w:pBdr>
      </w:pPr>
      <w:r w:rsidRPr="00344B73">
        <w:rPr>
          <w:noProof/>
        </w:rPr>
        <w:drawing>
          <wp:inline distT="0" distB="0" distL="0" distR="0" wp14:anchorId="73D70739" wp14:editId="1B3D1876">
            <wp:extent cx="2159111" cy="234962"/>
            <wp:effectExtent l="0" t="0" r="0" b="0"/>
            <wp:docPr id="1767258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25819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BB5F8" w14:textId="69871C25" w:rsidR="00344B73" w:rsidRDefault="00344B73" w:rsidP="0013478B">
      <w:pPr>
        <w:pBdr>
          <w:bottom w:val="double" w:sz="6" w:space="1" w:color="auto"/>
        </w:pBdr>
      </w:pPr>
      <w:r w:rsidRPr="00344B73">
        <w:rPr>
          <w:noProof/>
        </w:rPr>
        <w:drawing>
          <wp:inline distT="0" distB="0" distL="0" distR="0" wp14:anchorId="7F4F96F9" wp14:editId="2B5FBF00">
            <wp:extent cx="2178162" cy="196860"/>
            <wp:effectExtent l="0" t="0" r="0" b="0"/>
            <wp:docPr id="496617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617136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2F81" w14:textId="1E804F31" w:rsidR="00344B73" w:rsidRDefault="00344B73" w:rsidP="0013478B">
      <w:pPr>
        <w:pBdr>
          <w:bottom w:val="double" w:sz="6" w:space="1" w:color="auto"/>
        </w:pBdr>
      </w:pPr>
      <w:r w:rsidRPr="00D22F4E">
        <w:rPr>
          <w:noProof/>
        </w:rPr>
        <w:drawing>
          <wp:inline distT="0" distB="0" distL="0" distR="0" wp14:anchorId="3B6AD0C9" wp14:editId="0BD87B86">
            <wp:extent cx="2006703" cy="196860"/>
            <wp:effectExtent l="0" t="0" r="0" b="0"/>
            <wp:docPr id="855233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233184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57B0E" w14:textId="41AE9B68" w:rsidR="00344B73" w:rsidRDefault="00344B73" w:rsidP="0013478B">
      <w:pPr>
        <w:pBdr>
          <w:bottom w:val="double" w:sz="6" w:space="1" w:color="auto"/>
        </w:pBdr>
      </w:pPr>
      <w:r w:rsidRPr="00A60B3B">
        <w:rPr>
          <w:noProof/>
        </w:rPr>
        <w:drawing>
          <wp:inline distT="0" distB="0" distL="0" distR="0" wp14:anchorId="628CBE05" wp14:editId="4C62AC78">
            <wp:extent cx="1987652" cy="196860"/>
            <wp:effectExtent l="0" t="0" r="0" b="0"/>
            <wp:docPr id="1656964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964303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A8956" w14:textId="777A4591" w:rsidR="00344B73" w:rsidRDefault="00344B73" w:rsidP="0013478B">
      <w:pPr>
        <w:pBdr>
          <w:bottom w:val="double" w:sz="6" w:space="1" w:color="auto"/>
        </w:pBdr>
      </w:pPr>
    </w:p>
    <w:p w14:paraId="7B739983" w14:textId="77777777" w:rsidR="00344B73" w:rsidRDefault="00344B73" w:rsidP="0013478B">
      <w:pPr>
        <w:pBdr>
          <w:bottom w:val="double" w:sz="6" w:space="1" w:color="auto"/>
        </w:pBdr>
      </w:pPr>
    </w:p>
    <w:p w14:paraId="5D604453" w14:textId="77777777" w:rsidR="00344B73" w:rsidRDefault="00344B73" w:rsidP="0013478B">
      <w:pPr>
        <w:pBdr>
          <w:bottom w:val="double" w:sz="6" w:space="1" w:color="auto"/>
        </w:pBdr>
      </w:pPr>
    </w:p>
    <w:p w14:paraId="4E31229D" w14:textId="77777777" w:rsidR="002C0A64" w:rsidRDefault="002C0A64" w:rsidP="0013478B"/>
    <w:p w14:paraId="3179F275" w14:textId="58AF0A75" w:rsidR="0013478B" w:rsidRDefault="0013478B" w:rsidP="0013478B">
      <w:r w:rsidRPr="002A254D">
        <w:rPr>
          <w:noProof/>
        </w:rPr>
        <w:drawing>
          <wp:inline distT="0" distB="0" distL="0" distR="0" wp14:anchorId="665D9A89" wp14:editId="2FFE6358">
            <wp:extent cx="1987652" cy="209561"/>
            <wp:effectExtent l="0" t="0" r="0" b="0"/>
            <wp:docPr id="1724194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194767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DDDA3" w14:textId="135DC79A" w:rsidR="00A02B5F" w:rsidRDefault="00A02B5F" w:rsidP="0013478B">
      <w:r w:rsidRPr="000B5C37">
        <w:rPr>
          <w:b/>
          <w:bCs/>
          <w:noProof/>
        </w:rPr>
        <w:drawing>
          <wp:inline distT="0" distB="0" distL="0" distR="0" wp14:anchorId="0FBF102D" wp14:editId="2FDC4ECA">
            <wp:extent cx="2267067" cy="254013"/>
            <wp:effectExtent l="0" t="0" r="0" b="0"/>
            <wp:docPr id="272248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248820" name="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D023" w14:textId="21385A7D" w:rsidR="0013478B" w:rsidRDefault="0013478B" w:rsidP="0013478B">
      <w:r w:rsidRPr="0013478B">
        <w:rPr>
          <w:noProof/>
        </w:rPr>
        <w:drawing>
          <wp:inline distT="0" distB="0" distL="0" distR="0" wp14:anchorId="09F43D10" wp14:editId="0BFDAFA3">
            <wp:extent cx="2616334" cy="368319"/>
            <wp:effectExtent l="0" t="0" r="0" b="0"/>
            <wp:docPr id="16906206" name="Picture 1" descr="A black and white sign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6206" name="Picture 1" descr="A black and white sign with black lines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616334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20459" w14:textId="77777777" w:rsidR="0013478B" w:rsidRDefault="0013478B" w:rsidP="0013478B"/>
    <w:p w14:paraId="2E574E25" w14:textId="77777777" w:rsidR="0013478B" w:rsidRDefault="0013478B" w:rsidP="0013478B">
      <w:r w:rsidRPr="00705A3E">
        <w:rPr>
          <w:noProof/>
        </w:rPr>
        <w:drawing>
          <wp:inline distT="0" distB="0" distL="0" distR="0" wp14:anchorId="4D35FE2F" wp14:editId="2B653B66">
            <wp:extent cx="1981302" cy="254013"/>
            <wp:effectExtent l="0" t="0" r="0" b="0"/>
            <wp:docPr id="1323625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25727" name="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5C214" w14:textId="6316CB1F" w:rsidR="0013478B" w:rsidRDefault="0013478B" w:rsidP="0013478B">
      <w:r w:rsidRPr="0013478B">
        <w:rPr>
          <w:noProof/>
        </w:rPr>
        <w:drawing>
          <wp:inline distT="0" distB="0" distL="0" distR="0" wp14:anchorId="7C7B4EBB" wp14:editId="56A93BD7">
            <wp:extent cx="2787793" cy="361969"/>
            <wp:effectExtent l="0" t="0" r="0" b="0"/>
            <wp:docPr id="933774309" name="Picture 1" descr="A close up of a tic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774309" name="Picture 1" descr="A close up of a ticket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787793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99C2" w14:textId="36E3DC86" w:rsidR="00833E6A" w:rsidRDefault="00833E6A" w:rsidP="0013478B">
      <w:r w:rsidRPr="000B5C37">
        <w:rPr>
          <w:b/>
          <w:bCs/>
          <w:noProof/>
        </w:rPr>
        <w:drawing>
          <wp:inline distT="0" distB="0" distL="0" distR="0" wp14:anchorId="5E8FDB31" wp14:editId="4FD8D0D3">
            <wp:extent cx="2178162" cy="323867"/>
            <wp:effectExtent l="0" t="0" r="0" b="0"/>
            <wp:docPr id="533847698" name="Picture 1" descr="A close 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847698" name="Picture 1" descr="A close up of a pap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54F1F" w14:textId="77777777" w:rsidR="0013478B" w:rsidRDefault="0013478B" w:rsidP="0013478B"/>
    <w:p w14:paraId="16114BC8" w14:textId="5C2346EE" w:rsidR="0013478B" w:rsidRDefault="0013478B" w:rsidP="00495417">
      <w:pPr>
        <w:rPr>
          <w:lang w:val="en-IN"/>
        </w:rPr>
      </w:pPr>
      <w:r w:rsidRPr="00705A3E">
        <w:rPr>
          <w:noProof/>
        </w:rPr>
        <w:drawing>
          <wp:inline distT="0" distB="0" distL="0" distR="0" wp14:anchorId="6270F186" wp14:editId="21EE802B">
            <wp:extent cx="1987652" cy="196860"/>
            <wp:effectExtent l="0" t="0" r="0" b="0"/>
            <wp:docPr id="1576337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337520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21446" w14:textId="1489C472" w:rsidR="0013478B" w:rsidRDefault="0013478B" w:rsidP="00495417">
      <w:pPr>
        <w:rPr>
          <w:lang w:val="en-IN"/>
        </w:rPr>
      </w:pPr>
      <w:r w:rsidRPr="00B40FD3">
        <w:rPr>
          <w:noProof/>
        </w:rPr>
        <w:drawing>
          <wp:inline distT="0" distB="0" distL="0" distR="0" wp14:anchorId="04421120" wp14:editId="7597A594">
            <wp:extent cx="2349500" cy="330200"/>
            <wp:effectExtent l="0" t="0" r="0" b="0"/>
            <wp:docPr id="468639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39409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350974" cy="33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64EF1" w14:textId="77777777" w:rsidR="002654DA" w:rsidRDefault="002654DA" w:rsidP="00495417">
      <w:pPr>
        <w:rPr>
          <w:lang w:val="en-IN"/>
        </w:rPr>
      </w:pPr>
    </w:p>
    <w:p w14:paraId="10CDDA9B" w14:textId="44481A04" w:rsidR="002654DA" w:rsidRDefault="002654DA" w:rsidP="00495417">
      <w:pPr>
        <w:rPr>
          <w:lang w:val="en-IN"/>
        </w:rPr>
      </w:pPr>
      <w:r w:rsidRPr="006114DA">
        <w:rPr>
          <w:noProof/>
        </w:rPr>
        <w:drawing>
          <wp:inline distT="0" distB="0" distL="0" distR="0" wp14:anchorId="1D1ADDA7" wp14:editId="2AB60D1C">
            <wp:extent cx="2368672" cy="254013"/>
            <wp:effectExtent l="0" t="0" r="0" b="0"/>
            <wp:docPr id="48177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771656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C09E6" w14:textId="77777777" w:rsidR="0013478B" w:rsidRDefault="0013478B" w:rsidP="00495417">
      <w:pPr>
        <w:rPr>
          <w:lang w:val="en-IN"/>
        </w:rPr>
      </w:pPr>
    </w:p>
    <w:p w14:paraId="0F6B12ED" w14:textId="19C1CD1D" w:rsidR="0013478B" w:rsidRDefault="0013478B" w:rsidP="00495417">
      <w:pPr>
        <w:rPr>
          <w:lang w:val="en-IN"/>
        </w:rPr>
      </w:pPr>
      <w:r w:rsidRPr="00A638CE">
        <w:rPr>
          <w:noProof/>
        </w:rPr>
        <w:drawing>
          <wp:inline distT="0" distB="0" distL="0" distR="0" wp14:anchorId="3AE6A229" wp14:editId="3CE7C374">
            <wp:extent cx="2635385" cy="330217"/>
            <wp:effectExtent l="0" t="0" r="0" b="0"/>
            <wp:docPr id="2447936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936" name="Picture 1" descr="A black rectangle with a white background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D22A" w14:textId="77777777" w:rsidR="0013478B" w:rsidRDefault="0013478B" w:rsidP="00495417">
      <w:pPr>
        <w:pBdr>
          <w:bottom w:val="double" w:sz="6" w:space="1" w:color="auto"/>
        </w:pBdr>
        <w:rPr>
          <w:lang w:val="en-IN"/>
        </w:rPr>
      </w:pPr>
    </w:p>
    <w:p w14:paraId="41D2BEFF" w14:textId="77777777" w:rsidR="0013478B" w:rsidRDefault="0013478B" w:rsidP="00495417">
      <w:pPr>
        <w:rPr>
          <w:lang w:val="en-IN"/>
        </w:rPr>
      </w:pPr>
    </w:p>
    <w:p w14:paraId="377AAC65" w14:textId="43F0A154" w:rsidR="00495417" w:rsidRDefault="00495417" w:rsidP="00495417">
      <w:pPr>
        <w:rPr>
          <w:lang w:val="en-IN"/>
        </w:rPr>
      </w:pPr>
      <w:r w:rsidRPr="00615AE0">
        <w:rPr>
          <w:noProof/>
          <w:lang w:val="en-IN"/>
        </w:rPr>
        <w:drawing>
          <wp:inline distT="0" distB="0" distL="0" distR="0" wp14:anchorId="10CA0207" wp14:editId="30BC8C01">
            <wp:extent cx="1987652" cy="266714"/>
            <wp:effectExtent l="0" t="0" r="0" b="0"/>
            <wp:docPr id="283195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95951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F4915" w14:textId="77777777" w:rsidR="00495417" w:rsidRDefault="00495417" w:rsidP="00495417">
      <w:pPr>
        <w:rPr>
          <w:lang w:val="en-IN"/>
        </w:rPr>
      </w:pPr>
    </w:p>
    <w:p w14:paraId="78347DC6" w14:textId="77777777" w:rsidR="00495417" w:rsidRDefault="00495417" w:rsidP="00495417">
      <w:pPr>
        <w:rPr>
          <w:lang w:val="en-IN"/>
        </w:rPr>
      </w:pPr>
      <w:r w:rsidRPr="00615AE0">
        <w:rPr>
          <w:noProof/>
          <w:lang w:val="en-IN"/>
        </w:rPr>
        <w:drawing>
          <wp:inline distT="0" distB="0" distL="0" distR="0" wp14:anchorId="4C53C473" wp14:editId="44A4518F">
            <wp:extent cx="1987652" cy="400071"/>
            <wp:effectExtent l="0" t="0" r="0" b="0"/>
            <wp:docPr id="1333377385" name="Picture 1" descr="A close-up of a black and whit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377385" name="Picture 1" descr="A close-up of a black and white sign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FE90" w14:textId="231BEDEC" w:rsidR="00495417" w:rsidRDefault="00495417" w:rsidP="005625B5">
      <w:pPr>
        <w:rPr>
          <w:lang w:val="en-IN"/>
        </w:rPr>
      </w:pPr>
      <w:r w:rsidRPr="00495417">
        <w:rPr>
          <w:noProof/>
          <w:lang w:val="en-IN"/>
        </w:rPr>
        <w:drawing>
          <wp:inline distT="0" distB="0" distL="0" distR="0" wp14:anchorId="01833321" wp14:editId="214D3BE7">
            <wp:extent cx="2635385" cy="311166"/>
            <wp:effectExtent l="0" t="0" r="0" b="0"/>
            <wp:docPr id="2093848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84808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7C34F" w14:textId="77777777" w:rsidR="00AC2302" w:rsidRDefault="00AC2302" w:rsidP="006E6569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0552B6CD" w14:textId="3F12F12D" w:rsidR="00AC2302" w:rsidRDefault="00C46519" w:rsidP="006E6569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4F4C39">
        <w:rPr>
          <w:b/>
          <w:bCs/>
          <w:noProof/>
        </w:rPr>
        <w:drawing>
          <wp:inline distT="0" distB="0" distL="0" distR="0" wp14:anchorId="54BB202A" wp14:editId="29CDDCC7">
            <wp:extent cx="2228965" cy="247663"/>
            <wp:effectExtent l="0" t="0" r="0" b="0"/>
            <wp:docPr id="372082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8247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C87F" w14:textId="1B97E1B7" w:rsidR="00C46519" w:rsidRDefault="00C46519" w:rsidP="006E6569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C46519">
        <w:rPr>
          <w:noProof/>
          <w:lang w:val="en-IN"/>
        </w:rPr>
        <w:lastRenderedPageBreak/>
        <w:drawing>
          <wp:inline distT="0" distB="0" distL="0" distR="0" wp14:anchorId="2CBADF5B" wp14:editId="1817708A">
            <wp:extent cx="2514729" cy="304816"/>
            <wp:effectExtent l="0" t="0" r="0" b="0"/>
            <wp:docPr id="613965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965732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514729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019C7" w14:textId="77777777" w:rsidR="00AC2302" w:rsidRDefault="00AC2302" w:rsidP="006E6569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014D389" w14:textId="77777777" w:rsidR="00AC2302" w:rsidRDefault="00AC2302" w:rsidP="006E6569">
      <w:pPr>
        <w:rPr>
          <w:lang w:val="en-IN"/>
        </w:rPr>
      </w:pPr>
    </w:p>
    <w:p w14:paraId="0687894D" w14:textId="39869BE7" w:rsidR="006E6569" w:rsidRPr="006E6569" w:rsidRDefault="006E6569" w:rsidP="006E6569">
      <w:pPr>
        <w:rPr>
          <w:lang w:val="en-IN"/>
        </w:rPr>
      </w:pPr>
      <w:r w:rsidRPr="00BE2EED">
        <w:rPr>
          <w:noProof/>
          <w:lang w:val="en-IN"/>
        </w:rPr>
        <w:drawing>
          <wp:inline distT="0" distB="0" distL="0" distR="0" wp14:anchorId="5864A7C1" wp14:editId="2884790C">
            <wp:extent cx="2006703" cy="285765"/>
            <wp:effectExtent l="0" t="0" r="0" b="0"/>
            <wp:docPr id="489413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413316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B0885" w14:textId="77777777" w:rsidR="006E6569" w:rsidRDefault="006E6569" w:rsidP="006E6569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6BFCE14F" wp14:editId="5F5C806B">
            <wp:extent cx="2267067" cy="266714"/>
            <wp:effectExtent l="0" t="0" r="0" b="0"/>
            <wp:docPr id="996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627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29CF9" w14:textId="77777777" w:rsidR="006E6569" w:rsidRDefault="006E6569" w:rsidP="006E6569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7AB77849" wp14:editId="6B8E8C8A">
            <wp:extent cx="2254366" cy="273064"/>
            <wp:effectExtent l="0" t="0" r="0" b="0"/>
            <wp:docPr id="409523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523707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7BD58" w14:textId="77777777" w:rsidR="006E6569" w:rsidRDefault="006E6569" w:rsidP="005625B5">
      <w:pPr>
        <w:rPr>
          <w:lang w:val="en-IN"/>
        </w:rPr>
      </w:pPr>
    </w:p>
    <w:p w14:paraId="0191D297" w14:textId="77777777" w:rsidR="006E6569" w:rsidRDefault="006E6569" w:rsidP="005625B5">
      <w:pPr>
        <w:rPr>
          <w:lang w:val="en-IN"/>
        </w:rPr>
      </w:pPr>
    </w:p>
    <w:p w14:paraId="42446DB3" w14:textId="03633951" w:rsidR="006E6569" w:rsidRDefault="006E6569" w:rsidP="005625B5">
      <w:pPr>
        <w:rPr>
          <w:lang w:val="en-IN"/>
        </w:rPr>
      </w:pPr>
      <w:r w:rsidRPr="0034519E">
        <w:rPr>
          <w:noProof/>
          <w:lang w:val="en-IN"/>
        </w:rPr>
        <w:drawing>
          <wp:inline distT="0" distB="0" distL="0" distR="0" wp14:anchorId="109A7A12" wp14:editId="1149CD5F">
            <wp:extent cx="1981302" cy="177809"/>
            <wp:effectExtent l="0" t="0" r="0" b="0"/>
            <wp:docPr id="258674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74147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E1B41" w14:textId="735DE902" w:rsidR="006E6569" w:rsidRDefault="006E6569" w:rsidP="005625B5">
      <w:pPr>
        <w:rPr>
          <w:lang w:val="en-IN"/>
        </w:rPr>
      </w:pPr>
      <w:r w:rsidRPr="006E6569">
        <w:rPr>
          <w:noProof/>
          <w:lang w:val="en-IN"/>
        </w:rPr>
        <w:drawing>
          <wp:inline distT="0" distB="0" distL="0" distR="0" wp14:anchorId="74C0DB99" wp14:editId="25B56FC0">
            <wp:extent cx="2463927" cy="292115"/>
            <wp:effectExtent l="0" t="0" r="0" b="0"/>
            <wp:docPr id="2080231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23125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FBCB" w14:textId="77777777" w:rsidR="006E6569" w:rsidRDefault="006E6569" w:rsidP="005625B5">
      <w:pPr>
        <w:rPr>
          <w:lang w:val="en-IN"/>
        </w:rPr>
      </w:pPr>
    </w:p>
    <w:p w14:paraId="2A1CEA34" w14:textId="1B658CAE" w:rsidR="006E6569" w:rsidRDefault="006E6569" w:rsidP="005625B5">
      <w:pPr>
        <w:rPr>
          <w:lang w:val="en-IN"/>
        </w:rPr>
      </w:pPr>
      <w:r w:rsidRPr="0034519E">
        <w:rPr>
          <w:noProof/>
          <w:lang w:val="en-IN"/>
        </w:rPr>
        <w:drawing>
          <wp:inline distT="0" distB="0" distL="0" distR="0" wp14:anchorId="21D2C18F" wp14:editId="2D585654">
            <wp:extent cx="2006703" cy="215911"/>
            <wp:effectExtent l="0" t="0" r="0" b="0"/>
            <wp:docPr id="1084704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704425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041F6" w14:textId="74D3220D" w:rsidR="006E6569" w:rsidRDefault="006E6569" w:rsidP="005625B5">
      <w:pPr>
        <w:rPr>
          <w:lang w:val="en-IN"/>
        </w:rPr>
      </w:pPr>
      <w:r w:rsidRPr="006E6569">
        <w:rPr>
          <w:noProof/>
          <w:lang w:val="en-IN"/>
        </w:rPr>
        <w:drawing>
          <wp:inline distT="0" distB="0" distL="0" distR="0" wp14:anchorId="62CE3EFD" wp14:editId="1D5349E7">
            <wp:extent cx="2425825" cy="292115"/>
            <wp:effectExtent l="0" t="0" r="0" b="0"/>
            <wp:docPr id="1927546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546203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90867" w14:textId="77777777" w:rsidR="006E6569" w:rsidRDefault="006E6569" w:rsidP="005625B5">
      <w:pPr>
        <w:rPr>
          <w:lang w:val="en-IN"/>
        </w:rPr>
      </w:pPr>
    </w:p>
    <w:p w14:paraId="25097F66" w14:textId="28DEC0AB" w:rsidR="006E6569" w:rsidRDefault="006E6569" w:rsidP="005625B5">
      <w:pPr>
        <w:rPr>
          <w:lang w:val="en-IN"/>
        </w:rPr>
      </w:pPr>
      <w:r w:rsidRPr="00A70C87">
        <w:rPr>
          <w:noProof/>
          <w:lang w:val="en-IN"/>
        </w:rPr>
        <w:drawing>
          <wp:inline distT="0" distB="0" distL="0" distR="0" wp14:anchorId="04921759" wp14:editId="73965FC9">
            <wp:extent cx="1981302" cy="209561"/>
            <wp:effectExtent l="0" t="0" r="0" b="0"/>
            <wp:docPr id="1347058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058237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B1E0" w14:textId="77777777" w:rsidR="006E6569" w:rsidRDefault="006E6569" w:rsidP="005625B5">
      <w:pPr>
        <w:rPr>
          <w:lang w:val="en-IN"/>
        </w:rPr>
      </w:pPr>
    </w:p>
    <w:p w14:paraId="1C3CD0BC" w14:textId="552B5F20" w:rsidR="006E6569" w:rsidRDefault="006E6569" w:rsidP="005625B5">
      <w:pPr>
        <w:rPr>
          <w:lang w:val="en-IN"/>
        </w:rPr>
      </w:pPr>
      <w:r w:rsidRPr="003144E9">
        <w:rPr>
          <w:noProof/>
          <w:lang w:val="en-IN"/>
        </w:rPr>
        <w:drawing>
          <wp:inline distT="0" distB="0" distL="0" distR="0" wp14:anchorId="7BED27C9" wp14:editId="541C5011">
            <wp:extent cx="1968601" cy="234962"/>
            <wp:effectExtent l="0" t="0" r="0" b="0"/>
            <wp:docPr id="1895406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6190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3D60B" w14:textId="0DF65C5C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5DE9D8BA" w14:textId="69273138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CA2D80">
        <w:rPr>
          <w:b/>
          <w:bCs/>
          <w:noProof/>
          <w:lang w:val="en-IN"/>
        </w:rPr>
        <w:drawing>
          <wp:inline distT="0" distB="0" distL="0" distR="0" wp14:anchorId="1F98111B" wp14:editId="27D4F188">
            <wp:extent cx="1987652" cy="215911"/>
            <wp:effectExtent l="0" t="0" r="0" b="0"/>
            <wp:docPr id="1153633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633967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5F03" w14:textId="6118A068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D34FA5">
        <w:rPr>
          <w:noProof/>
          <w:lang w:val="en-IN"/>
        </w:rPr>
        <w:drawing>
          <wp:inline distT="0" distB="0" distL="0" distR="0" wp14:anchorId="08CE8D3A" wp14:editId="770C9C92">
            <wp:extent cx="2444876" cy="266714"/>
            <wp:effectExtent l="0" t="0" r="0" b="0"/>
            <wp:docPr id="1908831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831994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3B4B" w14:textId="77777777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149FBC17" w14:textId="40000415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D34FA5">
        <w:rPr>
          <w:noProof/>
          <w:lang w:val="en-IN"/>
        </w:rPr>
        <w:drawing>
          <wp:inline distT="0" distB="0" distL="0" distR="0" wp14:anchorId="5BA95F3C" wp14:editId="0BB77730">
            <wp:extent cx="2438525" cy="273064"/>
            <wp:effectExtent l="0" t="0" r="0" b="0"/>
            <wp:docPr id="591011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11686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A632" w14:textId="77777777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1BD6A5C" w14:textId="076E8300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363EAF">
        <w:rPr>
          <w:b/>
          <w:bCs/>
          <w:noProof/>
        </w:rPr>
        <w:drawing>
          <wp:inline distT="0" distB="0" distL="0" distR="0" wp14:anchorId="35A43892" wp14:editId="781AFAE6">
            <wp:extent cx="2286117" cy="285765"/>
            <wp:effectExtent l="0" t="0" r="0" b="0"/>
            <wp:docPr id="364102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102545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6DD18" w14:textId="77777777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BD0836C" w14:textId="794E97D4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363EAF">
        <w:rPr>
          <w:b/>
          <w:bCs/>
          <w:noProof/>
        </w:rPr>
        <w:drawing>
          <wp:inline distT="0" distB="0" distL="0" distR="0" wp14:anchorId="572398CD" wp14:editId="0BA9C2D3">
            <wp:extent cx="2267067" cy="215911"/>
            <wp:effectExtent l="0" t="0" r="0" b="0"/>
            <wp:docPr id="1703627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627893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24C56" w14:textId="77777777" w:rsidR="00D34FA5" w:rsidRDefault="00D34FA5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1284DBF1" w14:textId="77777777" w:rsidR="00D34FA5" w:rsidRDefault="00D34FA5" w:rsidP="005625B5">
      <w:pPr>
        <w:rPr>
          <w:lang w:val="en-IN"/>
        </w:rPr>
      </w:pPr>
    </w:p>
    <w:p w14:paraId="62CEEAAF" w14:textId="1CFD055F" w:rsidR="0055271F" w:rsidRDefault="00517C7A" w:rsidP="005625B5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04B6EE90" wp14:editId="78EACAE6">
            <wp:extent cx="2006703" cy="228612"/>
            <wp:effectExtent l="0" t="0" r="0" b="0"/>
            <wp:docPr id="88662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27403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F2A14" w14:textId="033EA409" w:rsidR="00517C7A" w:rsidRDefault="00517C7A" w:rsidP="005625B5">
      <w:pPr>
        <w:rPr>
          <w:lang w:val="en-IN"/>
        </w:rPr>
      </w:pPr>
      <w:r w:rsidRPr="00517C7A">
        <w:rPr>
          <w:noProof/>
          <w:lang w:val="en-IN"/>
        </w:rPr>
        <w:drawing>
          <wp:inline distT="0" distB="0" distL="0" distR="0" wp14:anchorId="1527A731" wp14:editId="2D45C5F1">
            <wp:extent cx="2178162" cy="247663"/>
            <wp:effectExtent l="0" t="0" r="0" b="0"/>
            <wp:docPr id="1341691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691766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6F058" w14:textId="1F218F7F" w:rsidR="00517C7A" w:rsidRDefault="00517C7A" w:rsidP="005625B5">
      <w:pPr>
        <w:rPr>
          <w:lang w:val="en-IN"/>
        </w:rPr>
      </w:pPr>
      <w:r w:rsidRPr="002469CE">
        <w:rPr>
          <w:b/>
          <w:bCs/>
          <w:noProof/>
        </w:rPr>
        <w:drawing>
          <wp:inline distT="0" distB="0" distL="0" distR="0" wp14:anchorId="658AC038" wp14:editId="16FD1051">
            <wp:extent cx="2235315" cy="247663"/>
            <wp:effectExtent l="0" t="0" r="0" b="0"/>
            <wp:docPr id="101172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2375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5384" w14:textId="77777777" w:rsidR="00517C7A" w:rsidRDefault="00517C7A" w:rsidP="005625B5">
      <w:pPr>
        <w:rPr>
          <w:lang w:val="en-IN"/>
        </w:rPr>
      </w:pPr>
    </w:p>
    <w:p w14:paraId="460B0111" w14:textId="3D273854" w:rsidR="00517C7A" w:rsidRDefault="00517C7A" w:rsidP="005625B5">
      <w:pPr>
        <w:rPr>
          <w:lang w:val="en-IN"/>
        </w:rPr>
      </w:pPr>
      <w:r w:rsidRPr="00517C7A">
        <w:rPr>
          <w:noProof/>
          <w:lang w:val="en-IN"/>
        </w:rPr>
        <w:drawing>
          <wp:inline distT="0" distB="0" distL="0" distR="0" wp14:anchorId="24A8B1CE" wp14:editId="76B9E3A8">
            <wp:extent cx="2178162" cy="387370"/>
            <wp:effectExtent l="0" t="0" r="0" b="0"/>
            <wp:docPr id="241993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993966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217816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08D24" w14:textId="0E039405" w:rsidR="00517C7A" w:rsidRDefault="00517C7A" w:rsidP="005625B5">
      <w:pPr>
        <w:rPr>
          <w:lang w:val="en-IN"/>
        </w:rPr>
      </w:pPr>
      <w:r w:rsidRPr="002469CE">
        <w:rPr>
          <w:b/>
          <w:bCs/>
          <w:noProof/>
        </w:rPr>
        <w:drawing>
          <wp:inline distT="0" distB="0" distL="0" distR="0" wp14:anchorId="3A52338C" wp14:editId="7E905061">
            <wp:extent cx="2267067" cy="273064"/>
            <wp:effectExtent l="0" t="0" r="0" b="0"/>
            <wp:docPr id="51357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7595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F3EB2" w14:textId="036E117A" w:rsidR="00517C7A" w:rsidRDefault="00517C7A" w:rsidP="005625B5">
      <w:pPr>
        <w:rPr>
          <w:lang w:val="en-IN"/>
        </w:rPr>
      </w:pPr>
      <w:r w:rsidRPr="00517C7A">
        <w:rPr>
          <w:noProof/>
          <w:lang w:val="en-IN"/>
        </w:rPr>
        <w:drawing>
          <wp:inline distT="0" distB="0" distL="0" distR="0" wp14:anchorId="30A1232D" wp14:editId="30CF557B">
            <wp:extent cx="2495678" cy="292115"/>
            <wp:effectExtent l="0" t="0" r="0" b="0"/>
            <wp:docPr id="1006437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437720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249567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06DDE" w14:textId="77777777" w:rsidR="00517C7A" w:rsidRDefault="00517C7A" w:rsidP="005625B5">
      <w:pPr>
        <w:rPr>
          <w:lang w:val="en-IN"/>
        </w:rPr>
      </w:pPr>
    </w:p>
    <w:p w14:paraId="5D421DFA" w14:textId="4C84EA5E" w:rsidR="00517C7A" w:rsidRDefault="00517C7A" w:rsidP="005625B5">
      <w:pPr>
        <w:rPr>
          <w:lang w:val="en-IN"/>
        </w:rPr>
      </w:pPr>
      <w:r w:rsidRPr="00FA0C1B">
        <w:rPr>
          <w:b/>
          <w:bCs/>
          <w:noProof/>
        </w:rPr>
        <w:drawing>
          <wp:inline distT="0" distB="0" distL="0" distR="0" wp14:anchorId="221FFD3B" wp14:editId="4042752F">
            <wp:extent cx="2273417" cy="317516"/>
            <wp:effectExtent l="0" t="0" r="0" b="6350"/>
            <wp:docPr id="1610473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73959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364EC" w14:textId="77777777" w:rsidR="005A030C" w:rsidRDefault="005A030C" w:rsidP="005625B5">
      <w:pPr>
        <w:rPr>
          <w:lang w:val="en-IN"/>
        </w:rPr>
      </w:pPr>
    </w:p>
    <w:p w14:paraId="4E5CC7FB" w14:textId="5870C9BD" w:rsidR="005A030C" w:rsidRDefault="005A030C" w:rsidP="005625B5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79F84487" wp14:editId="4469EC53">
            <wp:extent cx="1987652" cy="196860"/>
            <wp:effectExtent l="0" t="0" r="0" b="0"/>
            <wp:docPr id="1136119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19794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B6CA1" w14:textId="401E6D20" w:rsidR="00517C7A" w:rsidRDefault="005A030C" w:rsidP="005625B5">
      <w:pPr>
        <w:rPr>
          <w:lang w:val="en-IN"/>
        </w:rPr>
      </w:pPr>
      <w:r w:rsidRPr="00FA0C1B">
        <w:rPr>
          <w:b/>
          <w:bCs/>
          <w:noProof/>
        </w:rPr>
        <w:drawing>
          <wp:inline distT="0" distB="0" distL="0" distR="0" wp14:anchorId="396DCCBA" wp14:editId="4453DE8D">
            <wp:extent cx="2292468" cy="285765"/>
            <wp:effectExtent l="0" t="0" r="0" b="0"/>
            <wp:docPr id="170959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593412" name="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DB38" w14:textId="715DCD5E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396F5AC6" w14:textId="69B276C2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AE50CE">
        <w:rPr>
          <w:noProof/>
        </w:rPr>
        <w:drawing>
          <wp:inline distT="0" distB="0" distL="0" distR="0" wp14:anchorId="7E82E07E" wp14:editId="7DEB30D0">
            <wp:extent cx="1968601" cy="158758"/>
            <wp:effectExtent l="0" t="0" r="0" b="0"/>
            <wp:docPr id="76848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48263" name="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34D6" w14:textId="7AE52534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D76DDF">
        <w:rPr>
          <w:noProof/>
          <w:lang w:val="en-IN"/>
        </w:rPr>
        <w:drawing>
          <wp:inline distT="0" distB="0" distL="0" distR="0" wp14:anchorId="43D142D7" wp14:editId="4DFDF936">
            <wp:extent cx="2648086" cy="311166"/>
            <wp:effectExtent l="0" t="0" r="0" b="0"/>
            <wp:docPr id="1390942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942101" name="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648086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82F38" w14:textId="77777777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1A271379" w14:textId="5024CB51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DC6C05">
        <w:rPr>
          <w:noProof/>
        </w:rPr>
        <w:drawing>
          <wp:inline distT="0" distB="0" distL="0" distR="0" wp14:anchorId="2E98BF6A" wp14:editId="34F408F2">
            <wp:extent cx="1981302" cy="209561"/>
            <wp:effectExtent l="0" t="0" r="0" b="0"/>
            <wp:docPr id="169766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6154" name="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32A1A" w14:textId="6AE36DCA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D76DDF">
        <w:rPr>
          <w:noProof/>
          <w:lang w:val="en-IN"/>
        </w:rPr>
        <w:drawing>
          <wp:inline distT="0" distB="0" distL="0" distR="0" wp14:anchorId="31F7C94F" wp14:editId="09F296F9">
            <wp:extent cx="2559182" cy="254013"/>
            <wp:effectExtent l="0" t="0" r="0" b="0"/>
            <wp:docPr id="740507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507934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2292" w14:textId="77777777" w:rsidR="00406DC9" w:rsidRDefault="00406DC9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771DA53" w14:textId="75D18967" w:rsidR="00406DC9" w:rsidRDefault="00406DC9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AE50CE">
        <w:rPr>
          <w:noProof/>
        </w:rPr>
        <w:drawing>
          <wp:inline distT="0" distB="0" distL="0" distR="0" wp14:anchorId="029119CD" wp14:editId="139777CF">
            <wp:extent cx="1968601" cy="190510"/>
            <wp:effectExtent l="0" t="0" r="0" b="0"/>
            <wp:docPr id="363915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915319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3BBE6" w14:textId="4BE0A6ED" w:rsidR="00406DC9" w:rsidRDefault="00406DC9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406DC9">
        <w:rPr>
          <w:noProof/>
          <w:lang w:val="en-IN"/>
        </w:rPr>
        <w:drawing>
          <wp:inline distT="0" distB="0" distL="0" distR="0" wp14:anchorId="0470BF46" wp14:editId="7466867E">
            <wp:extent cx="2667137" cy="304816"/>
            <wp:effectExtent l="0" t="0" r="0" b="0"/>
            <wp:docPr id="576374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374734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66713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3B690" w14:textId="77777777" w:rsidR="00406DC9" w:rsidRDefault="00406DC9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D260FAB" w14:textId="03B718A1" w:rsidR="00406DC9" w:rsidRDefault="00406DC9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 w:rsidRPr="00406DC9">
        <w:rPr>
          <w:noProof/>
          <w:lang w:val="en-IN"/>
        </w:rPr>
        <w:drawing>
          <wp:inline distT="0" distB="0" distL="0" distR="0" wp14:anchorId="22389183" wp14:editId="6F330AD4">
            <wp:extent cx="2597283" cy="323867"/>
            <wp:effectExtent l="0" t="0" r="0" b="0"/>
            <wp:docPr id="7639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9282" name="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2597283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3AA09" w14:textId="77777777" w:rsidR="00D76DDF" w:rsidRDefault="00D76DDF" w:rsidP="005625B5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51F005D" w14:textId="77777777" w:rsidR="00D76DDF" w:rsidRDefault="00D76DDF" w:rsidP="005625B5">
      <w:pPr>
        <w:pBdr>
          <w:bottom w:val="double" w:sz="6" w:space="1" w:color="auto"/>
        </w:pBdr>
        <w:rPr>
          <w:lang w:val="en-IN"/>
        </w:rPr>
      </w:pPr>
    </w:p>
    <w:p w14:paraId="0EA11D0C" w14:textId="476B2BAD" w:rsidR="005625B5" w:rsidRDefault="005625B5" w:rsidP="005625B5">
      <w:pPr>
        <w:pBdr>
          <w:bottom w:val="double" w:sz="6" w:space="1" w:color="auto"/>
        </w:pBdr>
        <w:rPr>
          <w:lang w:val="en-IN"/>
        </w:rPr>
      </w:pPr>
      <w:r w:rsidRPr="003666A7">
        <w:rPr>
          <w:noProof/>
        </w:rPr>
        <w:drawing>
          <wp:inline distT="0" distB="0" distL="0" distR="0" wp14:anchorId="7C402F7A" wp14:editId="456A5800">
            <wp:extent cx="1949550" cy="158758"/>
            <wp:effectExtent l="0" t="0" r="0" b="0"/>
            <wp:docPr id="945454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454608" name="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A589C" w14:textId="74CE5A45" w:rsidR="005625B5" w:rsidRDefault="005625B5">
      <w:pPr>
        <w:pBdr>
          <w:bottom w:val="double" w:sz="6" w:space="1" w:color="auto"/>
        </w:pBdr>
        <w:rPr>
          <w:lang w:val="en-IN"/>
        </w:rPr>
      </w:pPr>
      <w:r w:rsidRPr="005625B5">
        <w:rPr>
          <w:noProof/>
          <w:lang w:val="en-IN"/>
        </w:rPr>
        <w:drawing>
          <wp:inline distT="0" distB="0" distL="0" distR="0" wp14:anchorId="2B6A085F" wp14:editId="1DCFEF5E">
            <wp:extent cx="2444876" cy="304816"/>
            <wp:effectExtent l="0" t="0" r="0" b="0"/>
            <wp:docPr id="1290892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892328" name="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D666" w14:textId="0E738C51" w:rsidR="005625B5" w:rsidRDefault="005625B5" w:rsidP="005625B5">
      <w:pPr>
        <w:pBdr>
          <w:bottom w:val="double" w:sz="6" w:space="1" w:color="auto"/>
        </w:pBdr>
        <w:rPr>
          <w:lang w:val="en-IN"/>
        </w:rPr>
      </w:pPr>
      <w:r w:rsidRPr="005625B5">
        <w:rPr>
          <w:noProof/>
          <w:lang w:val="en-IN"/>
        </w:rPr>
        <w:drawing>
          <wp:inline distT="0" distB="0" distL="0" distR="0" wp14:anchorId="58F755FF" wp14:editId="23AB02B6">
            <wp:extent cx="2444876" cy="254013"/>
            <wp:effectExtent l="0" t="0" r="0" b="0"/>
            <wp:docPr id="534767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767041" name="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0FECB" w14:textId="77777777" w:rsidR="005625B5" w:rsidRDefault="005625B5" w:rsidP="005625B5">
      <w:pPr>
        <w:pBdr>
          <w:bottom w:val="double" w:sz="6" w:space="1" w:color="auto"/>
        </w:pBdr>
        <w:rPr>
          <w:lang w:val="en-IN"/>
        </w:rPr>
      </w:pPr>
      <w:r w:rsidRPr="00FC3FC3">
        <w:rPr>
          <w:noProof/>
        </w:rPr>
        <w:drawing>
          <wp:inline distT="0" distB="0" distL="0" distR="0" wp14:anchorId="4BA83C0C" wp14:editId="101488FB">
            <wp:extent cx="2006703" cy="196860"/>
            <wp:effectExtent l="0" t="0" r="0" b="0"/>
            <wp:docPr id="1193619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619349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B6F43" w14:textId="77777777" w:rsidR="005625B5" w:rsidRDefault="005625B5" w:rsidP="005625B5">
      <w:pPr>
        <w:pBdr>
          <w:bottom w:val="double" w:sz="6" w:space="1" w:color="auto"/>
        </w:pBdr>
        <w:rPr>
          <w:lang w:val="en-IN"/>
        </w:rPr>
      </w:pPr>
      <w:r w:rsidRPr="00D809FB">
        <w:rPr>
          <w:noProof/>
        </w:rPr>
        <w:drawing>
          <wp:inline distT="0" distB="0" distL="0" distR="0" wp14:anchorId="7ED7B8E1" wp14:editId="34DC9CAE">
            <wp:extent cx="1962251" cy="139707"/>
            <wp:effectExtent l="0" t="0" r="0" b="0"/>
            <wp:docPr id="645398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398543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4214" w14:textId="1B97AA41" w:rsidR="005625B5" w:rsidRDefault="005625B5">
      <w:pPr>
        <w:pBdr>
          <w:bottom w:val="double" w:sz="6" w:space="1" w:color="auto"/>
        </w:pBdr>
        <w:rPr>
          <w:lang w:val="en-IN"/>
        </w:rPr>
      </w:pPr>
      <w:r w:rsidRPr="005625B5">
        <w:rPr>
          <w:noProof/>
          <w:lang w:val="en-IN"/>
        </w:rPr>
        <w:drawing>
          <wp:inline distT="0" distB="0" distL="0" distR="0" wp14:anchorId="246B3B7C" wp14:editId="40D5BC8B">
            <wp:extent cx="2444876" cy="254013"/>
            <wp:effectExtent l="0" t="0" r="0" b="0"/>
            <wp:docPr id="1146482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482469" name="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749C2" w14:textId="77777777" w:rsidR="005625B5" w:rsidRDefault="005625B5">
      <w:pPr>
        <w:pBdr>
          <w:bottom w:val="double" w:sz="6" w:space="1" w:color="auto"/>
        </w:pBdr>
        <w:rPr>
          <w:lang w:val="en-IN"/>
        </w:rPr>
      </w:pPr>
    </w:p>
    <w:p w14:paraId="791F8BCC" w14:textId="4A42FF2E" w:rsidR="005625B5" w:rsidRDefault="005625B5">
      <w:pPr>
        <w:pBdr>
          <w:bottom w:val="double" w:sz="6" w:space="1" w:color="auto"/>
        </w:pBdr>
        <w:rPr>
          <w:lang w:val="en-IN"/>
        </w:rPr>
      </w:pPr>
      <w:r w:rsidRPr="00FC3FC3">
        <w:rPr>
          <w:noProof/>
        </w:rPr>
        <w:drawing>
          <wp:inline distT="0" distB="0" distL="0" distR="0" wp14:anchorId="07445B1C" wp14:editId="6467FB04">
            <wp:extent cx="1930499" cy="139707"/>
            <wp:effectExtent l="0" t="0" r="0" b="0"/>
            <wp:docPr id="547184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184505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9996" w14:textId="01E78AB3" w:rsidR="005625B5" w:rsidRDefault="005625B5">
      <w:pPr>
        <w:pBdr>
          <w:bottom w:val="double" w:sz="6" w:space="1" w:color="auto"/>
        </w:pBdr>
        <w:rPr>
          <w:lang w:val="en-IN"/>
        </w:rPr>
      </w:pPr>
      <w:r w:rsidRPr="005625B5">
        <w:rPr>
          <w:noProof/>
          <w:lang w:val="en-IN"/>
        </w:rPr>
        <w:drawing>
          <wp:inline distT="0" distB="0" distL="0" distR="0" wp14:anchorId="2AC0AA3A" wp14:editId="3C4F4B90">
            <wp:extent cx="2540131" cy="304816"/>
            <wp:effectExtent l="0" t="0" r="0" b="0"/>
            <wp:docPr id="1121960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960934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34966" w14:textId="77777777" w:rsidR="000015DC" w:rsidRDefault="000015DC">
      <w:pPr>
        <w:pBdr>
          <w:bottom w:val="double" w:sz="6" w:space="1" w:color="auto"/>
        </w:pBdr>
        <w:rPr>
          <w:lang w:val="en-IN"/>
        </w:rPr>
      </w:pPr>
    </w:p>
    <w:p w14:paraId="2B4B395B" w14:textId="7FE420F6" w:rsidR="000A0D09" w:rsidRDefault="000A0D09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6DD17374" wp14:editId="17470D2C">
            <wp:extent cx="1968601" cy="177809"/>
            <wp:effectExtent l="0" t="0" r="0" b="0"/>
            <wp:docPr id="1561848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48778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CC153" w14:textId="6B31729A" w:rsidR="000A0D09" w:rsidRDefault="000A0D09">
      <w:pPr>
        <w:rPr>
          <w:lang w:val="en-IN"/>
        </w:rPr>
      </w:pPr>
      <w:r w:rsidRPr="006C011C">
        <w:rPr>
          <w:noProof/>
          <w:lang w:val="en-IN"/>
        </w:rPr>
        <w:drawing>
          <wp:inline distT="0" distB="0" distL="0" distR="0" wp14:anchorId="63067C0C" wp14:editId="0AD1CD2D">
            <wp:extent cx="1949550" cy="254013"/>
            <wp:effectExtent l="0" t="0" r="0" b="0"/>
            <wp:docPr id="1287693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693810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1CB6" w14:textId="23CBEB07" w:rsidR="000A0D09" w:rsidRDefault="000A0D09">
      <w:pPr>
        <w:rPr>
          <w:lang w:val="en-IN"/>
        </w:rPr>
      </w:pPr>
      <w:r w:rsidRPr="00847644">
        <w:rPr>
          <w:noProof/>
          <w:lang w:val="en-IN"/>
        </w:rPr>
        <w:drawing>
          <wp:inline distT="0" distB="0" distL="0" distR="0" wp14:anchorId="3C48F4F7" wp14:editId="55EA87F0">
            <wp:extent cx="1911448" cy="209561"/>
            <wp:effectExtent l="0" t="0" r="0" b="0"/>
            <wp:docPr id="1583977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77087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1911448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15757" w14:textId="2EE89269" w:rsidR="000A0D09" w:rsidRDefault="000A0D09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2B458430" wp14:editId="24ECE833">
            <wp:extent cx="1981302" cy="387370"/>
            <wp:effectExtent l="0" t="0" r="0" b="0"/>
            <wp:docPr id="150089846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89846" name="Picture 1" descr="A close-up of a sign&#10;&#10;Description automatically generated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F6DF2" w14:textId="28A9DC38" w:rsidR="000A0D09" w:rsidRDefault="000A0D09">
      <w:pPr>
        <w:rPr>
          <w:lang w:val="en-IN"/>
        </w:rPr>
      </w:pPr>
      <w:r w:rsidRPr="00857688">
        <w:rPr>
          <w:b/>
          <w:bCs/>
          <w:noProof/>
        </w:rPr>
        <w:drawing>
          <wp:inline distT="0" distB="0" distL="0" distR="0" wp14:anchorId="17721B33" wp14:editId="0F8A389D">
            <wp:extent cx="2248016" cy="254013"/>
            <wp:effectExtent l="0" t="0" r="0" b="0"/>
            <wp:docPr id="218327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32785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76F03" w14:textId="4162069B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68A4401F" wp14:editId="003CE0F9">
            <wp:extent cx="2457576" cy="304816"/>
            <wp:effectExtent l="0" t="0" r="0" b="0"/>
            <wp:docPr id="1443670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670747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2457576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B3DA7" w14:textId="3674A24C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33831CFF" wp14:editId="47FC1EE1">
            <wp:extent cx="2444876" cy="266714"/>
            <wp:effectExtent l="0" t="0" r="0" b="0"/>
            <wp:docPr id="251741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741595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161B" w14:textId="2E7438D6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3BB52B15" wp14:editId="30428717">
            <wp:extent cx="2444876" cy="247663"/>
            <wp:effectExtent l="0" t="0" r="0" b="0"/>
            <wp:docPr id="1774284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284334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3928C" w14:textId="162A671A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73C2153A" wp14:editId="77B54887">
            <wp:extent cx="2463927" cy="292115"/>
            <wp:effectExtent l="0" t="0" r="0" b="0"/>
            <wp:docPr id="477987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987045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8A03D" w14:textId="77777777" w:rsidR="000A0D09" w:rsidRDefault="000A0D09">
      <w:pPr>
        <w:rPr>
          <w:lang w:val="en-IN"/>
        </w:rPr>
      </w:pPr>
    </w:p>
    <w:p w14:paraId="12630B6F" w14:textId="7CBA571F" w:rsidR="000A0D09" w:rsidRDefault="000A0D09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13AD2A23" wp14:editId="75364D83">
            <wp:extent cx="1987652" cy="158758"/>
            <wp:effectExtent l="0" t="0" r="0" b="0"/>
            <wp:docPr id="141869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90763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BD080" w14:textId="071F8C27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60505F8D" wp14:editId="066E8496">
            <wp:extent cx="2463927" cy="273064"/>
            <wp:effectExtent l="0" t="0" r="0" b="0"/>
            <wp:docPr id="3499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460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53EC" w14:textId="77777777" w:rsidR="000A0D09" w:rsidRDefault="000A0D09">
      <w:pPr>
        <w:rPr>
          <w:lang w:val="en-IN"/>
        </w:rPr>
      </w:pPr>
    </w:p>
    <w:p w14:paraId="1FDB56E9" w14:textId="3CA1E14A" w:rsidR="000A0D09" w:rsidRDefault="000A0D09">
      <w:pPr>
        <w:rPr>
          <w:lang w:val="en-IN"/>
        </w:rPr>
      </w:pPr>
      <w:r w:rsidRPr="00D62E45">
        <w:rPr>
          <w:noProof/>
          <w:lang w:val="en-IN"/>
        </w:rPr>
        <w:lastRenderedPageBreak/>
        <w:drawing>
          <wp:inline distT="0" distB="0" distL="0" distR="0" wp14:anchorId="294CBA03" wp14:editId="7F88CEAA">
            <wp:extent cx="1968601" cy="406421"/>
            <wp:effectExtent l="0" t="0" r="0" b="0"/>
            <wp:docPr id="96342590" name="Picture 1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42590" name="Picture 1" descr="A close-up of a paper&#10;&#10;Description automatically generated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3F2E1" w14:textId="3774ACB3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12121217" wp14:editId="5A4CC5A2">
            <wp:extent cx="2476627" cy="330217"/>
            <wp:effectExtent l="0" t="0" r="0" b="0"/>
            <wp:docPr id="8654710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471040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247662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ADADC" w14:textId="77777777" w:rsidR="000A0D09" w:rsidRDefault="000A0D09">
      <w:pPr>
        <w:rPr>
          <w:lang w:val="en-IN"/>
        </w:rPr>
      </w:pPr>
    </w:p>
    <w:p w14:paraId="4A6CB0FE" w14:textId="28A0FC8F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4305B12C" wp14:editId="4C6AB9CE">
            <wp:extent cx="2463927" cy="292115"/>
            <wp:effectExtent l="0" t="0" r="0" b="0"/>
            <wp:docPr id="175596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96728" name="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7A53F" w14:textId="77777777" w:rsidR="000A0D09" w:rsidRDefault="000A0D09">
      <w:pPr>
        <w:rPr>
          <w:lang w:val="en-IN"/>
        </w:rPr>
      </w:pPr>
    </w:p>
    <w:p w14:paraId="02CF031E" w14:textId="77777777" w:rsidR="000A0D09" w:rsidRDefault="000A0D09" w:rsidP="000A0D09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45612FB8" wp14:editId="3C708FF1">
            <wp:extent cx="1968601" cy="196860"/>
            <wp:effectExtent l="0" t="0" r="0" b="0"/>
            <wp:docPr id="239942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942100" name="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6645" w14:textId="73514987" w:rsidR="000A0D09" w:rsidRDefault="000A0D09" w:rsidP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107EC27F" wp14:editId="69F83EC0">
            <wp:extent cx="2406774" cy="292115"/>
            <wp:effectExtent l="0" t="0" r="0" b="0"/>
            <wp:docPr id="789080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080219" name="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2406774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7A4E6" w14:textId="77777777" w:rsidR="000A0D09" w:rsidRDefault="000A0D09" w:rsidP="000A0D09">
      <w:pPr>
        <w:rPr>
          <w:lang w:val="en-IN"/>
        </w:rPr>
      </w:pPr>
    </w:p>
    <w:p w14:paraId="5AB74F11" w14:textId="77777777" w:rsidR="000A0D09" w:rsidRDefault="000A0D09" w:rsidP="000A0D09">
      <w:pPr>
        <w:rPr>
          <w:lang w:val="en-IN"/>
        </w:rPr>
      </w:pPr>
      <w:r w:rsidRPr="0006660D">
        <w:rPr>
          <w:noProof/>
          <w:lang w:val="en-IN"/>
        </w:rPr>
        <w:drawing>
          <wp:inline distT="0" distB="0" distL="0" distR="0" wp14:anchorId="454EF22F" wp14:editId="00ADC28E">
            <wp:extent cx="1962251" cy="177809"/>
            <wp:effectExtent l="0" t="0" r="0" b="0"/>
            <wp:docPr id="935440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440496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12839" w14:textId="77777777" w:rsidR="000A0D09" w:rsidRDefault="000A0D09" w:rsidP="000A0D09">
      <w:pPr>
        <w:rPr>
          <w:lang w:val="en-IN"/>
        </w:rPr>
      </w:pPr>
    </w:p>
    <w:p w14:paraId="3F7953F3" w14:textId="62C9E41C" w:rsidR="000A0D09" w:rsidRDefault="000A0D09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7640E421" wp14:editId="327CBDA6">
            <wp:extent cx="1949550" cy="215911"/>
            <wp:effectExtent l="0" t="0" r="0" b="0"/>
            <wp:docPr id="2051554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54112" name="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16EEE" w14:textId="273FDED1" w:rsidR="000A0D09" w:rsidRDefault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5853C16E" wp14:editId="20307A12">
            <wp:extent cx="2444876" cy="292115"/>
            <wp:effectExtent l="0" t="0" r="0" b="0"/>
            <wp:docPr id="1960051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051285" name="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7ADC" w14:textId="77777777" w:rsidR="00971AA0" w:rsidRDefault="00971AA0">
      <w:pPr>
        <w:rPr>
          <w:lang w:val="en-IN"/>
        </w:rPr>
      </w:pPr>
    </w:p>
    <w:p w14:paraId="21C79599" w14:textId="0675EEA1" w:rsidR="000A0D09" w:rsidRDefault="000A0D09" w:rsidP="000A0D09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75505679" wp14:editId="261264CF">
            <wp:extent cx="1949550" cy="209561"/>
            <wp:effectExtent l="0" t="0" r="0" b="0"/>
            <wp:docPr id="1311223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23735" name="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2D1F2" w14:textId="77777777" w:rsidR="000A0D09" w:rsidRDefault="000A0D09" w:rsidP="000A0D09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63263457" wp14:editId="4BB2EC62">
            <wp:extent cx="1968601" cy="209561"/>
            <wp:effectExtent l="0" t="0" r="0" b="0"/>
            <wp:docPr id="800502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02419" name="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759F" w14:textId="05A97397" w:rsidR="000A0D09" w:rsidRDefault="000A0D09" w:rsidP="000A0D09">
      <w:pPr>
        <w:rPr>
          <w:lang w:val="en-IN"/>
        </w:rPr>
      </w:pPr>
      <w:r w:rsidRPr="000A0D09">
        <w:rPr>
          <w:noProof/>
          <w:lang w:val="en-IN"/>
        </w:rPr>
        <w:drawing>
          <wp:inline distT="0" distB="0" distL="0" distR="0" wp14:anchorId="50C41809" wp14:editId="0DDAE33F">
            <wp:extent cx="2444876" cy="273064"/>
            <wp:effectExtent l="0" t="0" r="0" b="0"/>
            <wp:docPr id="822622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22935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3EDC3" w14:textId="4C052DC7" w:rsidR="000A0D09" w:rsidRDefault="000A0D09" w:rsidP="000A0D09">
      <w:pPr>
        <w:rPr>
          <w:lang w:val="en-IN"/>
        </w:rPr>
      </w:pPr>
      <w:r w:rsidRPr="000B5390">
        <w:rPr>
          <w:b/>
          <w:bCs/>
          <w:noProof/>
        </w:rPr>
        <w:drawing>
          <wp:inline distT="0" distB="0" distL="0" distR="0" wp14:anchorId="7DBA0042" wp14:editId="63A8E36E">
            <wp:extent cx="2349621" cy="228612"/>
            <wp:effectExtent l="0" t="0" r="0" b="0"/>
            <wp:docPr id="1037902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02835" name="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520" w:type="dxa"/>
        <w:tblLook w:val="04A0" w:firstRow="1" w:lastRow="0" w:firstColumn="1" w:lastColumn="0" w:noHBand="0" w:noVBand="1"/>
      </w:tblPr>
      <w:tblGrid>
        <w:gridCol w:w="2204"/>
        <w:gridCol w:w="960"/>
        <w:gridCol w:w="11400"/>
      </w:tblGrid>
      <w:tr w:rsidR="009F34B8" w:rsidRPr="009F34B8" w14:paraId="717499F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BA240F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AA35A4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7CA92F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eaning</w:t>
            </w:r>
          </w:p>
        </w:tc>
      </w:tr>
      <w:tr w:rsidR="009F34B8" w:rsidRPr="009F34B8" w14:paraId="3ED65C65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2A3B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EA1EF" w14:textId="77777777" w:rsidR="009F34B8" w:rsidRPr="009F34B8" w:rsidRDefault="009F34B8" w:rsidP="009F34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6FF21" w14:textId="77777777" w:rsidR="009F34B8" w:rsidRPr="009F34B8" w:rsidRDefault="009F34B8" w:rsidP="009F34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9F34B8" w:rsidRPr="009F34B8" w14:paraId="79ED2100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0A36C8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r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543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9F3D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Desire,Wish,Hope</w:t>
            </w:r>
            <w:proofErr w:type="spellEnd"/>
          </w:p>
        </w:tc>
      </w:tr>
      <w:tr w:rsidR="009F34B8" w:rsidRPr="009F34B8" w14:paraId="2AD8857D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917F44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lang w:eastAsia="en-GB"/>
              </w:rPr>
              <w:t>Ai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374F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85B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righteous, blessed or lucky</w:t>
            </w:r>
          </w:p>
        </w:tc>
      </w:tr>
      <w:tr w:rsidR="009F34B8" w:rsidRPr="009F34B8" w14:paraId="59C19CD2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F85D53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hs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2744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AFF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best; </w:t>
            </w: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>Most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handsome</w:t>
            </w:r>
          </w:p>
        </w:tc>
      </w:tr>
      <w:tr w:rsidR="009F34B8" w:rsidRPr="009F34B8" w14:paraId="03165AFC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3AA102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j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CA7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218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>Most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handsome</w:t>
            </w:r>
          </w:p>
        </w:tc>
      </w:tr>
      <w:tr w:rsidR="009F34B8" w:rsidRPr="009F34B8" w14:paraId="1B685ED0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0BAD387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rsha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C23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67D0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Beautiful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, Slim, Good Height</w:t>
            </w:r>
          </w:p>
        </w:tc>
      </w:tr>
      <w:tr w:rsidR="009F34B8" w:rsidRPr="009F34B8" w14:paraId="672DF1CA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0E0A0FC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rham/Arha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2FD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60A1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Compassionate, Merciful</w:t>
            </w:r>
          </w:p>
        </w:tc>
      </w:tr>
      <w:tr w:rsidR="009F34B8" w:rsidRPr="009F34B8" w14:paraId="2512453B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8A1BFA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fzal/Afza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156E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EFC5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>Most excellent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, The 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st,Kind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cts</w:t>
            </w:r>
          </w:p>
        </w:tc>
      </w:tr>
      <w:tr w:rsidR="009F34B8" w:rsidRPr="009F34B8" w14:paraId="01B4D82B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8F6BCC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khr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5F28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91D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 xml:space="preserve">More 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Generous</w:t>
            </w:r>
          </w:p>
        </w:tc>
      </w:tr>
      <w:tr w:rsidR="009F34B8" w:rsidRPr="009F34B8" w14:paraId="711BE00E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D5A9E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jw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23A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82CC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B05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 xml:space="preserve">Most 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Generous</w:t>
            </w:r>
          </w:p>
        </w:tc>
      </w:tr>
      <w:tr w:rsidR="009F34B8" w:rsidRPr="009F34B8" w14:paraId="2DD1EF7A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56F77A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dn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A07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2304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Paradise</w:t>
            </w:r>
          </w:p>
        </w:tc>
      </w:tr>
      <w:tr w:rsidR="009F34B8" w:rsidRPr="009F34B8" w14:paraId="493EDA52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9DCE83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sir/Ase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4ADF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1BFF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elected, 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Chosen,Captivating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, Fascinating, Devout, Active, 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rave,Preferred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, Noble, Exquisite, Honoured, Chosen</w:t>
            </w:r>
          </w:p>
        </w:tc>
      </w:tr>
      <w:tr w:rsidR="009F34B8" w:rsidRPr="009F34B8" w14:paraId="24A0151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B4A695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sa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7D12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F6E8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st 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Happiness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, Most Fortunate, Pious</w:t>
            </w:r>
          </w:p>
        </w:tc>
      </w:tr>
      <w:tr w:rsidR="009F34B8" w:rsidRPr="009F34B8" w14:paraId="6E10896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C55403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lang w:eastAsia="en-GB"/>
              </w:rPr>
              <w:t>Aqee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337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E9D9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Wise,Intelligent</w:t>
            </w:r>
            <w:proofErr w:type="spellEnd"/>
          </w:p>
        </w:tc>
      </w:tr>
      <w:tr w:rsidR="009F34B8" w:rsidRPr="009F34B8" w14:paraId="745934D7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B738B8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Amj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BCD78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6D3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ost 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Glorious,Noble</w:t>
            </w:r>
            <w:proofErr w:type="spellEnd"/>
          </w:p>
        </w:tc>
      </w:tr>
      <w:tr w:rsidR="009F34B8" w:rsidRPr="009F34B8" w14:paraId="1E2B805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D4D161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k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3F1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C4F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Most Perfect</w:t>
            </w:r>
          </w:p>
        </w:tc>
      </w:tr>
      <w:tr w:rsidR="009F34B8" w:rsidRPr="009F34B8" w14:paraId="056AD06C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5E6609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nis/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Ane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37CE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BAF2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Man with affection, Companion, Close friend</w:t>
            </w:r>
          </w:p>
        </w:tc>
      </w:tr>
      <w:tr w:rsidR="009F34B8" w:rsidRPr="009F34B8" w14:paraId="40A0791E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DCA78B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niq/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Anee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5777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132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, Excellent, Pretty, Elegant/The Lover, Who Holds With Arms In Love</w:t>
            </w:r>
          </w:p>
        </w:tc>
      </w:tr>
      <w:tr w:rsidR="009F34B8" w:rsidRPr="009F34B8" w14:paraId="5BA44FFF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753509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den/Ad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586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D71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Garden,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Paradise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f Eden, 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iness,Joy,Laugh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Heaven</w:t>
            </w:r>
          </w:p>
        </w:tc>
      </w:tr>
      <w:tr w:rsidR="009F34B8" w:rsidRPr="009F34B8" w14:paraId="4B56C88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99DE00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shfa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7C3B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D0D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Kinder</w:t>
            </w:r>
          </w:p>
        </w:tc>
      </w:tr>
      <w:tr w:rsidR="009F34B8" w:rsidRPr="009F34B8" w14:paraId="28FE7A72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B56C9E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Aw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BFF2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948E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Kindness,Goodness,Reward,Compensation</w:t>
            </w:r>
            <w:proofErr w:type="spellEnd"/>
          </w:p>
        </w:tc>
      </w:tr>
      <w:tr w:rsidR="009F34B8" w:rsidRPr="009F34B8" w14:paraId="2ED8D479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278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Faiz/</w:t>
            </w:r>
            <w:proofErr w:type="spellStart"/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>Faiez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38A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7E56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Successful</w:t>
            </w:r>
          </w:p>
        </w:tc>
      </w:tr>
      <w:tr w:rsidR="009F34B8" w:rsidRPr="009F34B8" w14:paraId="3DF594DA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EBF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B050"/>
                <w:lang w:eastAsia="en-GB"/>
              </w:rPr>
              <w:t>Farhat</w:t>
            </w: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/Farhan/Farh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490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630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iness delight, pleasure</w:t>
            </w:r>
          </w:p>
        </w:tc>
      </w:tr>
      <w:tr w:rsidR="009F34B8" w:rsidRPr="009F34B8" w14:paraId="1F321C85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15C477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Faiz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E52A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5DA3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Generous, Ruler</w:t>
            </w:r>
          </w:p>
        </w:tc>
      </w:tr>
      <w:tr w:rsidR="009F34B8" w:rsidRPr="009F34B8" w14:paraId="0E42C2C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07CE34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di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8B14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6B6E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Good mannered, Beautiful, stunning, striking, the sound of thunder</w:t>
            </w:r>
          </w:p>
        </w:tc>
      </w:tr>
      <w:tr w:rsidR="009F34B8" w:rsidRPr="009F34B8" w14:paraId="56C190FD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3236715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sna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901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27D6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he Two Grandsons Of Prophet Muhammad (S.A.W)</w:t>
            </w:r>
          </w:p>
        </w:tc>
      </w:tr>
      <w:tr w:rsidR="009F34B8" w:rsidRPr="009F34B8" w14:paraId="7D79DCBE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AE4191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2953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2CD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eader</w:t>
            </w:r>
          </w:p>
        </w:tc>
      </w:tr>
      <w:tr w:rsidR="009F34B8" w:rsidRPr="009F34B8" w14:paraId="7EA3D579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471669A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m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CC4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C00B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old,Fearless</w:t>
            </w:r>
            <w:proofErr w:type="spellEnd"/>
          </w:p>
        </w:tc>
      </w:tr>
      <w:tr w:rsidR="009F34B8" w:rsidRPr="009F34B8" w14:paraId="41CC9BCE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E418C3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ish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5DE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8D9E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oble,Generous,Honour</w:t>
            </w:r>
            <w:proofErr w:type="spellEnd"/>
          </w:p>
        </w:tc>
      </w:tr>
      <w:tr w:rsidR="009F34B8" w:rsidRPr="009F34B8" w14:paraId="05189560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618217B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sna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6DD8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6D14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,Qualities,Blessings</w:t>
            </w:r>
            <w:proofErr w:type="spellEnd"/>
          </w:p>
        </w:tc>
      </w:tr>
      <w:tr w:rsidR="009F34B8" w:rsidRPr="009F34B8" w14:paraId="4493BF24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B2736E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lang w:eastAsia="en-GB"/>
              </w:rPr>
              <w:t>Isha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20A2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BF93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One who laughs</w:t>
            </w:r>
          </w:p>
        </w:tc>
      </w:tr>
      <w:tr w:rsidR="009F34B8" w:rsidRPr="009F34B8" w14:paraId="02DE704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318A8F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Ijaz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B9E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60F1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Miracle,Charishma</w:t>
            </w:r>
            <w:proofErr w:type="spellEnd"/>
          </w:p>
        </w:tc>
      </w:tr>
      <w:tr w:rsidR="009F34B8" w:rsidRPr="009F34B8" w14:paraId="10A0F1C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85213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Ikra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00C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6DB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Respect, Honor, Esteem, Generous</w:t>
            </w:r>
          </w:p>
        </w:tc>
      </w:tr>
      <w:tr w:rsidR="009F34B8" w:rsidRPr="009F34B8" w14:paraId="2E8C1199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9673EA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Iram/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Eru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B3AD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DF63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Paradise</w:t>
            </w:r>
          </w:p>
        </w:tc>
      </w:tr>
      <w:tr w:rsidR="009F34B8" w:rsidRPr="009F34B8" w14:paraId="6AA4A5B0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E8BDE3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Kushnoo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9CB2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C20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y</w:t>
            </w:r>
          </w:p>
        </w:tc>
      </w:tr>
      <w:tr w:rsidR="009F34B8" w:rsidRPr="009F34B8" w14:paraId="33B89D07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97549A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ae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30A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3791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iness,Blessing,</w:t>
            </w:r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Heaven</w:t>
            </w:r>
            <w:proofErr w:type="spellEnd"/>
          </w:p>
        </w:tc>
      </w:tr>
      <w:tr w:rsidR="009F34B8" w:rsidRPr="009F34B8" w14:paraId="187A650D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C6CE83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ave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60B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255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Good News</w:t>
            </w:r>
          </w:p>
        </w:tc>
      </w:tr>
      <w:tr w:rsidR="009F34B8" w:rsidRPr="009F34B8" w14:paraId="79DE35D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2A83684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osh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473B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7F9F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y</w:t>
            </w:r>
          </w:p>
        </w:tc>
      </w:tr>
      <w:tr w:rsidR="009F34B8" w:rsidRPr="009F34B8" w14:paraId="6B5B7DF2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5CC3D47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aush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B9F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CFF51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</w:t>
            </w:r>
          </w:p>
        </w:tc>
      </w:tr>
      <w:tr w:rsidR="009F34B8" w:rsidRPr="009F34B8" w14:paraId="525C3336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2FFB9D9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Naheel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245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000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y</w:t>
            </w:r>
          </w:p>
        </w:tc>
      </w:tr>
      <w:tr w:rsidR="009F34B8" w:rsidRPr="009F34B8" w14:paraId="1F54CFC9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62590C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Nahee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1282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DF03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rave, Good mannered man</w:t>
            </w:r>
          </w:p>
        </w:tc>
      </w:tr>
      <w:tr w:rsidR="009F34B8" w:rsidRPr="009F34B8" w14:paraId="1D95B204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4242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b/>
                <w:bCs/>
                <w:color w:val="00B050"/>
                <w:lang w:eastAsia="en-GB"/>
              </w:rPr>
              <w:t>Raeem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Raie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55E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CDD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oving</w:t>
            </w:r>
          </w:p>
        </w:tc>
      </w:tr>
      <w:tr w:rsidR="009F34B8" w:rsidRPr="009F34B8" w14:paraId="0726A6E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2DB05E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Rai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EC04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DDD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eader</w:t>
            </w:r>
          </w:p>
        </w:tc>
      </w:tr>
      <w:tr w:rsidR="009F34B8" w:rsidRPr="009F34B8" w14:paraId="37FCB0CA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0DCCAA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Saee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068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F4A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Happiness</w:t>
            </w:r>
          </w:p>
        </w:tc>
      </w:tr>
      <w:tr w:rsidR="009F34B8" w:rsidRPr="009F34B8" w14:paraId="3D5DFDE8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417147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Shani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065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489F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, King</w:t>
            </w:r>
          </w:p>
        </w:tc>
      </w:tr>
      <w:tr w:rsidR="009F34B8" w:rsidRPr="009F34B8" w14:paraId="41504CB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9E28F1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Sahe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343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5FA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</w:t>
            </w:r>
          </w:p>
        </w:tc>
      </w:tr>
      <w:tr w:rsidR="009F34B8" w:rsidRPr="009F34B8" w14:paraId="3C356DCC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09B451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ane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784C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DFAA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ove</w:t>
            </w:r>
          </w:p>
        </w:tc>
      </w:tr>
      <w:tr w:rsidR="009F34B8" w:rsidRPr="009F34B8" w14:paraId="6619E389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68C20D7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ashi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613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9FE3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Kind, Compassionate</w:t>
            </w:r>
          </w:p>
        </w:tc>
      </w:tr>
      <w:tr w:rsidR="009F34B8" w:rsidRPr="009F34B8" w14:paraId="297D6AF2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0A3AE60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ahs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333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3D5C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improve, enhance, or enrich</w:t>
            </w:r>
          </w:p>
        </w:tc>
      </w:tr>
      <w:tr w:rsidR="009F34B8" w:rsidRPr="009F34B8" w14:paraId="1F91FF7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B7C811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ashf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D5A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4B2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Kind</w:t>
            </w:r>
          </w:p>
        </w:tc>
      </w:tr>
      <w:tr w:rsidR="009F34B8" w:rsidRPr="009F34B8" w14:paraId="526EBFF0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3F01635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araz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2A3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A6F5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Decoration</w:t>
            </w:r>
          </w:p>
        </w:tc>
      </w:tr>
      <w:tr w:rsidR="009F34B8" w:rsidRPr="009F34B8" w14:paraId="7E5E61DF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DC637C5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Yameen/Ya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67BC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3FE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lessed; Auspicious; Oath; Right Hand;</w:t>
            </w:r>
          </w:p>
        </w:tc>
      </w:tr>
      <w:tr w:rsidR="009F34B8" w:rsidRPr="009F34B8" w14:paraId="0F16CB07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05DDA9D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Yasim/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Yaasim</w:t>
            </w:r>
            <w:proofErr w:type="spellEnd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Yase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54E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73486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Jasmine; Fragrance; Sweet smelling like Jasmine; Beautiful and fair</w:t>
            </w:r>
          </w:p>
        </w:tc>
      </w:tr>
      <w:tr w:rsidR="009F34B8" w:rsidRPr="009F34B8" w14:paraId="14F86F4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787796E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fi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5AB3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6EBF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Victorious</w:t>
            </w:r>
          </w:p>
        </w:tc>
      </w:tr>
      <w:tr w:rsidR="009F34B8" w:rsidRPr="009F34B8" w14:paraId="3C5EE145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9D0CD62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ee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E7F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C85F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eader</w:t>
            </w:r>
          </w:p>
        </w:tc>
      </w:tr>
      <w:tr w:rsidR="009F34B8" w:rsidRPr="009F34B8" w14:paraId="014BF621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1EF4D81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33497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541D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Victory, Success</w:t>
            </w:r>
          </w:p>
        </w:tc>
      </w:tr>
      <w:tr w:rsidR="009F34B8" w:rsidRPr="009F34B8" w14:paraId="44588507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5A2E10B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eesh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48704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C626B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Lovable</w:t>
            </w:r>
          </w:p>
        </w:tc>
      </w:tr>
      <w:tr w:rsidR="009F34B8" w:rsidRPr="009F34B8" w14:paraId="683CBB3D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12F4357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y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2BFA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EA1AA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Beautiful, radiant, handsome</w:t>
            </w:r>
          </w:p>
        </w:tc>
      </w:tr>
      <w:tr w:rsidR="009F34B8" w:rsidRPr="009F34B8" w14:paraId="08786686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7CE8141C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i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6729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A8CCD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To increase; Growth, abundance</w:t>
            </w:r>
          </w:p>
        </w:tc>
      </w:tr>
      <w:tr w:rsidR="009F34B8" w:rsidRPr="009F34B8" w14:paraId="3FB10FA3" w14:textId="77777777" w:rsidTr="009F34B8">
        <w:trPr>
          <w:trHeight w:val="290"/>
        </w:trPr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14:paraId="0E01D230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Zahaq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350E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54E13" w14:textId="77777777" w:rsidR="009F34B8" w:rsidRPr="009F34B8" w:rsidRDefault="009F34B8" w:rsidP="009F34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9F34B8">
              <w:rPr>
                <w:rFonts w:ascii="Calibri" w:eastAsia="Times New Roman" w:hAnsi="Calibri" w:cs="Calibri"/>
                <w:color w:val="000000"/>
                <w:lang w:eastAsia="en-GB"/>
              </w:rPr>
              <w:t>One who always laugh</w:t>
            </w:r>
          </w:p>
        </w:tc>
      </w:tr>
    </w:tbl>
    <w:p w14:paraId="5403685D" w14:textId="77777777" w:rsidR="000A0D09" w:rsidRPr="000A0D09" w:rsidRDefault="000A0D09">
      <w:pPr>
        <w:rPr>
          <w:lang w:val="en-IN"/>
        </w:rPr>
      </w:pPr>
    </w:p>
    <w:sectPr w:rsidR="000A0D09" w:rsidRPr="000A0D09">
      <w:footerReference w:type="even" r:id="rId219"/>
      <w:footerReference w:type="default" r:id="rId220"/>
      <w:footerReference w:type="first" r:id="rId2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8A1B72" w14:textId="77777777" w:rsidR="005A30C8" w:rsidRDefault="005A30C8" w:rsidP="00971AA0">
      <w:pPr>
        <w:spacing w:after="0" w:line="240" w:lineRule="auto"/>
      </w:pPr>
      <w:r>
        <w:separator/>
      </w:r>
    </w:p>
  </w:endnote>
  <w:endnote w:type="continuationSeparator" w:id="0">
    <w:p w14:paraId="50C9DA9A" w14:textId="77777777" w:rsidR="005A30C8" w:rsidRDefault="005A30C8" w:rsidP="00971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E6934C" w14:textId="26D24E77" w:rsidR="00971AA0" w:rsidRDefault="00971A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18E752" wp14:editId="5BCAA0E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927817201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20E466" w14:textId="44E6FCAA" w:rsidR="00971AA0" w:rsidRPr="00971AA0" w:rsidRDefault="00971AA0" w:rsidP="00971AA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71AA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18E75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C20E466" w14:textId="44E6FCAA" w:rsidR="00971AA0" w:rsidRPr="00971AA0" w:rsidRDefault="00971AA0" w:rsidP="00971AA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71AA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340E4E" w14:textId="18F7E6B1" w:rsidR="00971AA0" w:rsidRDefault="00971A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959DB68" wp14:editId="58CD3811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507200265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20AF9D" w14:textId="1EFDE3D8" w:rsidR="00971AA0" w:rsidRPr="00971AA0" w:rsidRDefault="00971AA0" w:rsidP="00971AA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71AA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59DB6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3620AF9D" w14:textId="1EFDE3D8" w:rsidR="00971AA0" w:rsidRPr="00971AA0" w:rsidRDefault="00971AA0" w:rsidP="00971AA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71AA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75ED12" w14:textId="28213811" w:rsidR="00971AA0" w:rsidRDefault="00971AA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D70BF84" wp14:editId="32A1FA9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06464442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D1655BD" w14:textId="2CE3DF58" w:rsidR="00971AA0" w:rsidRPr="00971AA0" w:rsidRDefault="00971AA0" w:rsidP="00971AA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71AA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D70BF8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0D1655BD" w14:textId="2CE3DF58" w:rsidR="00971AA0" w:rsidRPr="00971AA0" w:rsidRDefault="00971AA0" w:rsidP="00971AA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71AA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1FD966" w14:textId="77777777" w:rsidR="005A30C8" w:rsidRDefault="005A30C8" w:rsidP="00971AA0">
      <w:pPr>
        <w:spacing w:after="0" w:line="240" w:lineRule="auto"/>
      </w:pPr>
      <w:r>
        <w:separator/>
      </w:r>
    </w:p>
  </w:footnote>
  <w:footnote w:type="continuationSeparator" w:id="0">
    <w:p w14:paraId="54E9720A" w14:textId="77777777" w:rsidR="005A30C8" w:rsidRDefault="005A30C8" w:rsidP="00971A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0tTQwMzIxMrS0MLJU0lEKTi0uzszPAykwqQUA0px/8iwAAAA="/>
  </w:docVars>
  <w:rsids>
    <w:rsidRoot w:val="00321C69"/>
    <w:rsid w:val="000015DC"/>
    <w:rsid w:val="00045A73"/>
    <w:rsid w:val="00072D16"/>
    <w:rsid w:val="00086D8F"/>
    <w:rsid w:val="0009325A"/>
    <w:rsid w:val="000A0D09"/>
    <w:rsid w:val="000A658C"/>
    <w:rsid w:val="000C6C16"/>
    <w:rsid w:val="000D5298"/>
    <w:rsid w:val="00130B3A"/>
    <w:rsid w:val="0013478B"/>
    <w:rsid w:val="00150E1D"/>
    <w:rsid w:val="002061C9"/>
    <w:rsid w:val="00244555"/>
    <w:rsid w:val="002654DA"/>
    <w:rsid w:val="002C0A64"/>
    <w:rsid w:val="002E38A9"/>
    <w:rsid w:val="00321C69"/>
    <w:rsid w:val="00332634"/>
    <w:rsid w:val="00342EEF"/>
    <w:rsid w:val="00344B73"/>
    <w:rsid w:val="00406DC9"/>
    <w:rsid w:val="00454711"/>
    <w:rsid w:val="00482F8F"/>
    <w:rsid w:val="00495417"/>
    <w:rsid w:val="00517C7A"/>
    <w:rsid w:val="0055271F"/>
    <w:rsid w:val="005625B5"/>
    <w:rsid w:val="005A030C"/>
    <w:rsid w:val="005A30C8"/>
    <w:rsid w:val="005D16AC"/>
    <w:rsid w:val="00634B4B"/>
    <w:rsid w:val="00661F6C"/>
    <w:rsid w:val="006A2332"/>
    <w:rsid w:val="006C1A40"/>
    <w:rsid w:val="006D294B"/>
    <w:rsid w:val="006E6569"/>
    <w:rsid w:val="007560A4"/>
    <w:rsid w:val="007704C9"/>
    <w:rsid w:val="007B6F8E"/>
    <w:rsid w:val="00821D9D"/>
    <w:rsid w:val="00833E6A"/>
    <w:rsid w:val="008D1D5C"/>
    <w:rsid w:val="008F60E2"/>
    <w:rsid w:val="0095370B"/>
    <w:rsid w:val="00971AA0"/>
    <w:rsid w:val="00995AE7"/>
    <w:rsid w:val="009F34B8"/>
    <w:rsid w:val="00A02B5F"/>
    <w:rsid w:val="00A139B3"/>
    <w:rsid w:val="00A53AAC"/>
    <w:rsid w:val="00AC09EF"/>
    <w:rsid w:val="00AC2302"/>
    <w:rsid w:val="00AC4D79"/>
    <w:rsid w:val="00AF3768"/>
    <w:rsid w:val="00B13B0D"/>
    <w:rsid w:val="00C4580E"/>
    <w:rsid w:val="00C46519"/>
    <w:rsid w:val="00C853C6"/>
    <w:rsid w:val="00D20F32"/>
    <w:rsid w:val="00D34FA5"/>
    <w:rsid w:val="00D405BA"/>
    <w:rsid w:val="00D76DDF"/>
    <w:rsid w:val="00DB37FC"/>
    <w:rsid w:val="00DD3A83"/>
    <w:rsid w:val="00E316CD"/>
    <w:rsid w:val="00EC69E1"/>
    <w:rsid w:val="00F1581F"/>
    <w:rsid w:val="00F36DED"/>
    <w:rsid w:val="00F37A74"/>
    <w:rsid w:val="00F76FF6"/>
    <w:rsid w:val="00F838FE"/>
    <w:rsid w:val="00F929B8"/>
    <w:rsid w:val="00F97B15"/>
    <w:rsid w:val="00FB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D28621"/>
  <w15:chartTrackingRefBased/>
  <w15:docId w15:val="{28820DB5-8D6D-44E5-B768-FE3ADA09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1C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1C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1C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1C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1C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1C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1C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1C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1C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1C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1C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1C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1C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1C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1C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1C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1C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1C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1C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1C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1C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1C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21C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1C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1C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1C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1C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1C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1C69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971A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5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59" Type="http://schemas.openxmlformats.org/officeDocument/2006/relationships/image" Target="media/image154.png"/><Relationship Id="rId170" Type="http://schemas.openxmlformats.org/officeDocument/2006/relationships/image" Target="media/image165.png"/><Relationship Id="rId191" Type="http://schemas.openxmlformats.org/officeDocument/2006/relationships/image" Target="media/image186.png"/><Relationship Id="rId205" Type="http://schemas.openxmlformats.org/officeDocument/2006/relationships/image" Target="media/image200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149" Type="http://schemas.openxmlformats.org/officeDocument/2006/relationships/image" Target="media/image144.png"/><Relationship Id="rId5" Type="http://schemas.openxmlformats.org/officeDocument/2006/relationships/endnotes" Target="endnotes.xml"/><Relationship Id="rId95" Type="http://schemas.openxmlformats.org/officeDocument/2006/relationships/image" Target="media/image90.png"/><Relationship Id="rId160" Type="http://schemas.openxmlformats.org/officeDocument/2006/relationships/image" Target="media/image155.png"/><Relationship Id="rId181" Type="http://schemas.openxmlformats.org/officeDocument/2006/relationships/image" Target="media/image176.png"/><Relationship Id="rId216" Type="http://schemas.openxmlformats.org/officeDocument/2006/relationships/image" Target="media/image211.png"/><Relationship Id="rId22" Type="http://schemas.openxmlformats.org/officeDocument/2006/relationships/image" Target="media/image17.png"/><Relationship Id="rId43" Type="http://schemas.openxmlformats.org/officeDocument/2006/relationships/image" Target="media/image38.png"/><Relationship Id="rId64" Type="http://schemas.openxmlformats.org/officeDocument/2006/relationships/image" Target="media/image59.png"/><Relationship Id="rId118" Type="http://schemas.openxmlformats.org/officeDocument/2006/relationships/image" Target="media/image113.png"/><Relationship Id="rId139" Type="http://schemas.openxmlformats.org/officeDocument/2006/relationships/image" Target="media/image134.png"/><Relationship Id="rId85" Type="http://schemas.openxmlformats.org/officeDocument/2006/relationships/image" Target="media/image80.png"/><Relationship Id="rId150" Type="http://schemas.openxmlformats.org/officeDocument/2006/relationships/image" Target="media/image145.png"/><Relationship Id="rId171" Type="http://schemas.openxmlformats.org/officeDocument/2006/relationships/image" Target="media/image166.png"/><Relationship Id="rId192" Type="http://schemas.openxmlformats.org/officeDocument/2006/relationships/image" Target="media/image187.png"/><Relationship Id="rId206" Type="http://schemas.openxmlformats.org/officeDocument/2006/relationships/image" Target="media/image201.png"/><Relationship Id="rId12" Type="http://schemas.openxmlformats.org/officeDocument/2006/relationships/image" Target="media/image7.png"/><Relationship Id="rId33" Type="http://schemas.openxmlformats.org/officeDocument/2006/relationships/image" Target="media/image28.png"/><Relationship Id="rId108" Type="http://schemas.openxmlformats.org/officeDocument/2006/relationships/image" Target="media/image103.png"/><Relationship Id="rId129" Type="http://schemas.openxmlformats.org/officeDocument/2006/relationships/image" Target="media/image124.png"/><Relationship Id="rId54" Type="http://schemas.openxmlformats.org/officeDocument/2006/relationships/image" Target="media/image49.png"/><Relationship Id="rId75" Type="http://schemas.openxmlformats.org/officeDocument/2006/relationships/image" Target="media/image70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61" Type="http://schemas.openxmlformats.org/officeDocument/2006/relationships/image" Target="media/image156.png"/><Relationship Id="rId182" Type="http://schemas.openxmlformats.org/officeDocument/2006/relationships/image" Target="media/image177.png"/><Relationship Id="rId217" Type="http://schemas.openxmlformats.org/officeDocument/2006/relationships/image" Target="media/image212.png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5" Type="http://schemas.openxmlformats.org/officeDocument/2006/relationships/image" Target="media/image60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51" Type="http://schemas.openxmlformats.org/officeDocument/2006/relationships/image" Target="media/image146.png"/><Relationship Id="rId172" Type="http://schemas.openxmlformats.org/officeDocument/2006/relationships/image" Target="media/image167.png"/><Relationship Id="rId193" Type="http://schemas.openxmlformats.org/officeDocument/2006/relationships/image" Target="media/image188.png"/><Relationship Id="rId207" Type="http://schemas.openxmlformats.org/officeDocument/2006/relationships/image" Target="media/image202.png"/><Relationship Id="rId13" Type="http://schemas.openxmlformats.org/officeDocument/2006/relationships/image" Target="media/image8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20" Type="http://schemas.openxmlformats.org/officeDocument/2006/relationships/image" Target="media/image115.png"/><Relationship Id="rId141" Type="http://schemas.openxmlformats.org/officeDocument/2006/relationships/image" Target="media/image136.png"/><Relationship Id="rId7" Type="http://schemas.openxmlformats.org/officeDocument/2006/relationships/image" Target="media/image2.png"/><Relationship Id="rId162" Type="http://schemas.openxmlformats.org/officeDocument/2006/relationships/image" Target="media/image157.png"/><Relationship Id="rId183" Type="http://schemas.openxmlformats.org/officeDocument/2006/relationships/image" Target="media/image178.png"/><Relationship Id="rId218" Type="http://schemas.openxmlformats.org/officeDocument/2006/relationships/image" Target="media/image213.png"/><Relationship Id="rId24" Type="http://schemas.openxmlformats.org/officeDocument/2006/relationships/image" Target="media/image19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31" Type="http://schemas.openxmlformats.org/officeDocument/2006/relationships/image" Target="media/image126.png"/><Relationship Id="rId152" Type="http://schemas.openxmlformats.org/officeDocument/2006/relationships/image" Target="media/image147.png"/><Relationship Id="rId173" Type="http://schemas.openxmlformats.org/officeDocument/2006/relationships/image" Target="media/image168.png"/><Relationship Id="rId194" Type="http://schemas.openxmlformats.org/officeDocument/2006/relationships/image" Target="media/image189.png"/><Relationship Id="rId208" Type="http://schemas.openxmlformats.org/officeDocument/2006/relationships/image" Target="media/image203.png"/><Relationship Id="rId14" Type="http://schemas.openxmlformats.org/officeDocument/2006/relationships/image" Target="media/image9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163" Type="http://schemas.openxmlformats.org/officeDocument/2006/relationships/image" Target="media/image158.png"/><Relationship Id="rId184" Type="http://schemas.openxmlformats.org/officeDocument/2006/relationships/image" Target="media/image179.png"/><Relationship Id="rId189" Type="http://schemas.openxmlformats.org/officeDocument/2006/relationships/image" Target="media/image184.png"/><Relationship Id="rId219" Type="http://schemas.openxmlformats.org/officeDocument/2006/relationships/footer" Target="footer1.xml"/><Relationship Id="rId3" Type="http://schemas.openxmlformats.org/officeDocument/2006/relationships/webSettings" Target="webSettings.xml"/><Relationship Id="rId214" Type="http://schemas.openxmlformats.org/officeDocument/2006/relationships/image" Target="media/image209.png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158" Type="http://schemas.openxmlformats.org/officeDocument/2006/relationships/image" Target="media/image153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3" Type="http://schemas.openxmlformats.org/officeDocument/2006/relationships/image" Target="media/image148.png"/><Relationship Id="rId174" Type="http://schemas.openxmlformats.org/officeDocument/2006/relationships/image" Target="media/image169.png"/><Relationship Id="rId179" Type="http://schemas.openxmlformats.org/officeDocument/2006/relationships/image" Target="media/image174.png"/><Relationship Id="rId195" Type="http://schemas.openxmlformats.org/officeDocument/2006/relationships/image" Target="media/image190.png"/><Relationship Id="rId209" Type="http://schemas.openxmlformats.org/officeDocument/2006/relationships/image" Target="media/image204.png"/><Relationship Id="rId190" Type="http://schemas.openxmlformats.org/officeDocument/2006/relationships/image" Target="media/image185.png"/><Relationship Id="rId204" Type="http://schemas.openxmlformats.org/officeDocument/2006/relationships/image" Target="media/image199.png"/><Relationship Id="rId220" Type="http://schemas.openxmlformats.org/officeDocument/2006/relationships/footer" Target="footer2.xml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148" Type="http://schemas.openxmlformats.org/officeDocument/2006/relationships/image" Target="media/image143.png"/><Relationship Id="rId164" Type="http://schemas.openxmlformats.org/officeDocument/2006/relationships/image" Target="media/image159.png"/><Relationship Id="rId169" Type="http://schemas.openxmlformats.org/officeDocument/2006/relationships/image" Target="media/image164.png"/><Relationship Id="rId185" Type="http://schemas.openxmlformats.org/officeDocument/2006/relationships/image" Target="media/image180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80" Type="http://schemas.openxmlformats.org/officeDocument/2006/relationships/image" Target="media/image175.png"/><Relationship Id="rId210" Type="http://schemas.openxmlformats.org/officeDocument/2006/relationships/image" Target="media/image205.png"/><Relationship Id="rId215" Type="http://schemas.openxmlformats.org/officeDocument/2006/relationships/image" Target="media/image210.png"/><Relationship Id="rId26" Type="http://schemas.openxmlformats.org/officeDocument/2006/relationships/image" Target="media/image21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54" Type="http://schemas.openxmlformats.org/officeDocument/2006/relationships/image" Target="media/image149.png"/><Relationship Id="rId175" Type="http://schemas.openxmlformats.org/officeDocument/2006/relationships/image" Target="media/image170.png"/><Relationship Id="rId196" Type="http://schemas.openxmlformats.org/officeDocument/2006/relationships/image" Target="media/image191.png"/><Relationship Id="rId200" Type="http://schemas.openxmlformats.org/officeDocument/2006/relationships/image" Target="media/image195.png"/><Relationship Id="rId16" Type="http://schemas.openxmlformats.org/officeDocument/2006/relationships/image" Target="media/image11.png"/><Relationship Id="rId221" Type="http://schemas.openxmlformats.org/officeDocument/2006/relationships/footer" Target="footer3.xml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Relationship Id="rId90" Type="http://schemas.openxmlformats.org/officeDocument/2006/relationships/image" Target="media/image85.png"/><Relationship Id="rId165" Type="http://schemas.openxmlformats.org/officeDocument/2006/relationships/image" Target="media/image160.png"/><Relationship Id="rId186" Type="http://schemas.openxmlformats.org/officeDocument/2006/relationships/image" Target="media/image181.png"/><Relationship Id="rId211" Type="http://schemas.openxmlformats.org/officeDocument/2006/relationships/image" Target="media/image206.png"/><Relationship Id="rId27" Type="http://schemas.openxmlformats.org/officeDocument/2006/relationships/image" Target="media/image22.png"/><Relationship Id="rId48" Type="http://schemas.openxmlformats.org/officeDocument/2006/relationships/image" Target="media/image43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34" Type="http://schemas.openxmlformats.org/officeDocument/2006/relationships/image" Target="media/image129.png"/><Relationship Id="rId80" Type="http://schemas.openxmlformats.org/officeDocument/2006/relationships/image" Target="media/image75.png"/><Relationship Id="rId155" Type="http://schemas.openxmlformats.org/officeDocument/2006/relationships/image" Target="media/image150.png"/><Relationship Id="rId176" Type="http://schemas.openxmlformats.org/officeDocument/2006/relationships/image" Target="media/image171.png"/><Relationship Id="rId197" Type="http://schemas.openxmlformats.org/officeDocument/2006/relationships/image" Target="media/image192.png"/><Relationship Id="rId201" Type="http://schemas.openxmlformats.org/officeDocument/2006/relationships/image" Target="media/image196.png"/><Relationship Id="rId222" Type="http://schemas.openxmlformats.org/officeDocument/2006/relationships/fontTable" Target="fontTable.xml"/><Relationship Id="rId17" Type="http://schemas.openxmlformats.org/officeDocument/2006/relationships/image" Target="media/image12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24" Type="http://schemas.openxmlformats.org/officeDocument/2006/relationships/image" Target="media/image119.png"/><Relationship Id="rId70" Type="http://schemas.openxmlformats.org/officeDocument/2006/relationships/image" Target="media/image65.png"/><Relationship Id="rId91" Type="http://schemas.openxmlformats.org/officeDocument/2006/relationships/image" Target="media/image86.png"/><Relationship Id="rId145" Type="http://schemas.openxmlformats.org/officeDocument/2006/relationships/image" Target="media/image140.png"/><Relationship Id="rId166" Type="http://schemas.openxmlformats.org/officeDocument/2006/relationships/image" Target="media/image161.png"/><Relationship Id="rId187" Type="http://schemas.openxmlformats.org/officeDocument/2006/relationships/image" Target="media/image182.png"/><Relationship Id="rId1" Type="http://schemas.openxmlformats.org/officeDocument/2006/relationships/styles" Target="styles.xml"/><Relationship Id="rId212" Type="http://schemas.openxmlformats.org/officeDocument/2006/relationships/image" Target="media/image207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60" Type="http://schemas.openxmlformats.org/officeDocument/2006/relationships/image" Target="media/image55.png"/><Relationship Id="rId81" Type="http://schemas.openxmlformats.org/officeDocument/2006/relationships/image" Target="media/image76.png"/><Relationship Id="rId135" Type="http://schemas.openxmlformats.org/officeDocument/2006/relationships/image" Target="media/image130.png"/><Relationship Id="rId156" Type="http://schemas.openxmlformats.org/officeDocument/2006/relationships/image" Target="media/image151.png"/><Relationship Id="rId177" Type="http://schemas.openxmlformats.org/officeDocument/2006/relationships/image" Target="media/image172.png"/><Relationship Id="rId198" Type="http://schemas.openxmlformats.org/officeDocument/2006/relationships/image" Target="media/image193.png"/><Relationship Id="rId202" Type="http://schemas.openxmlformats.org/officeDocument/2006/relationships/image" Target="media/image197.png"/><Relationship Id="rId223" Type="http://schemas.openxmlformats.org/officeDocument/2006/relationships/theme" Target="theme/theme1.xml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50" Type="http://schemas.openxmlformats.org/officeDocument/2006/relationships/image" Target="media/image45.png"/><Relationship Id="rId104" Type="http://schemas.openxmlformats.org/officeDocument/2006/relationships/image" Target="media/image99.png"/><Relationship Id="rId125" Type="http://schemas.openxmlformats.org/officeDocument/2006/relationships/image" Target="media/image120.png"/><Relationship Id="rId146" Type="http://schemas.openxmlformats.org/officeDocument/2006/relationships/image" Target="media/image141.png"/><Relationship Id="rId167" Type="http://schemas.openxmlformats.org/officeDocument/2006/relationships/image" Target="media/image162.png"/><Relationship Id="rId188" Type="http://schemas.openxmlformats.org/officeDocument/2006/relationships/image" Target="media/image183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13" Type="http://schemas.openxmlformats.org/officeDocument/2006/relationships/image" Target="media/image208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40" Type="http://schemas.openxmlformats.org/officeDocument/2006/relationships/image" Target="media/image35.png"/><Relationship Id="rId115" Type="http://schemas.openxmlformats.org/officeDocument/2006/relationships/image" Target="media/image110.png"/><Relationship Id="rId136" Type="http://schemas.openxmlformats.org/officeDocument/2006/relationships/image" Target="media/image131.png"/><Relationship Id="rId157" Type="http://schemas.openxmlformats.org/officeDocument/2006/relationships/image" Target="media/image152.png"/><Relationship Id="rId178" Type="http://schemas.openxmlformats.org/officeDocument/2006/relationships/image" Target="media/image173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9" Type="http://schemas.openxmlformats.org/officeDocument/2006/relationships/image" Target="media/image194.png"/><Relationship Id="rId203" Type="http://schemas.openxmlformats.org/officeDocument/2006/relationships/image" Target="media/image198.png"/><Relationship Id="rId19" Type="http://schemas.openxmlformats.org/officeDocument/2006/relationships/image" Target="media/image14.png"/><Relationship Id="rId30" Type="http://schemas.openxmlformats.org/officeDocument/2006/relationships/image" Target="media/image2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147" Type="http://schemas.openxmlformats.org/officeDocument/2006/relationships/image" Target="media/image142.png"/><Relationship Id="rId168" Type="http://schemas.openxmlformats.org/officeDocument/2006/relationships/image" Target="media/image1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15</Pages>
  <Words>242</Words>
  <Characters>1751</Characters>
  <Application>Microsoft Office Word</Application>
  <DocSecurity>0</DocSecurity>
  <Lines>521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46</cp:revision>
  <dcterms:created xsi:type="dcterms:W3CDTF">2024-07-11T04:03:00Z</dcterms:created>
  <dcterms:modified xsi:type="dcterms:W3CDTF">2024-07-11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7d3aa82cccc0edeb49e9f45a5aeb397b4e278d7cf8b8f5311a9cdc837937c8</vt:lpwstr>
  </property>
  <property fmtid="{D5CDD505-2E9C-101B-9397-08002B2CF9AE}" pid="3" name="ClassificationContentMarkingFooterShapeIds">
    <vt:lpwstr>3f752f4b,72e827f1,1e3b4309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